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  <w:lang w:val="en-GB" w:eastAsia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A7115D" w:rsidRPr="00675224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A7115D" w:rsidRPr="00675224" w:rsidRDefault="00A7115D" w:rsidP="00A7115D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4C5D9EB9" w:rsidR="00A7115D" w:rsidRPr="00012311" w:rsidRDefault="008007C4" w:rsidP="00A7115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FE69CA">
              <w:rPr>
                <w:bCs/>
                <w:noProof/>
                <w:sz w:val="18"/>
                <w:szCs w:val="18"/>
                <w:lang w:eastAsia="zh-CN"/>
              </w:rPr>
              <w:t>de Inginerie Electrică şi Ştiinţa Calculatoarelor</w:t>
            </w:r>
          </w:p>
        </w:tc>
      </w:tr>
      <w:tr w:rsidR="00A7115D" w:rsidRPr="00675224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A7115D" w:rsidRPr="00675224" w:rsidRDefault="00A7115D" w:rsidP="00A7115D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0F7A28BA" w:rsidR="00A7115D" w:rsidRPr="00012311" w:rsidRDefault="008007C4" w:rsidP="00A7115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FE69CA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A7115D" w:rsidRPr="00675224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A7115D" w:rsidRPr="00675224" w:rsidRDefault="00A7115D" w:rsidP="00A7115D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0719E6D0" w:rsidR="00A7115D" w:rsidRPr="00012311" w:rsidRDefault="008007C4" w:rsidP="00A7115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FE69CA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A7115D" w:rsidRPr="00675224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A7115D" w:rsidRPr="00675224" w:rsidRDefault="00A7115D" w:rsidP="00A7115D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0671EEB6" w:rsidR="00A7115D" w:rsidRPr="00012311" w:rsidRDefault="008007C4" w:rsidP="00A7115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FE69CA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E69CA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E69CA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E69CA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E69CA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A7115D" w:rsidRPr="00675224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A7115D" w:rsidRPr="00675224" w:rsidRDefault="00A7115D" w:rsidP="00A7115D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5963398E" w:rsidR="00A7115D" w:rsidRPr="00675224" w:rsidRDefault="008007C4" w:rsidP="00A7115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FE69CA">
              <w:rPr>
                <w:bCs/>
                <w:noProof/>
                <w:sz w:val="18"/>
                <w:szCs w:val="18"/>
                <w:lang w:val="it-IT" w:eastAsia="zh-CN"/>
              </w:rPr>
              <w:t>Echipamende și sisteme de comandă și control pentru autovehicule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A7115D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A7115D" w:rsidRPr="00675224" w:rsidRDefault="00A7115D" w:rsidP="00A7115D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47AC9F6C" w:rsidR="00A7115D" w:rsidRPr="00580CD5" w:rsidRDefault="00A7115D" w:rsidP="00A7115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580CD5">
              <w:rPr>
                <w:b/>
                <w:caps/>
                <w:sz w:val="18"/>
                <w:szCs w:val="18"/>
              </w:rPr>
              <w:t>Măsurări electrice şi electronice</w:t>
            </w:r>
            <w:r w:rsidR="008007C4">
              <w:rPr>
                <w:b/>
                <w:caps/>
                <w:sz w:val="18"/>
                <w:szCs w:val="18"/>
              </w:rPr>
              <w:t xml:space="preserve"> PENTRU AUTOVEHICULE</w:t>
            </w:r>
          </w:p>
        </w:tc>
      </w:tr>
      <w:tr w:rsidR="00A7115D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A7115D" w:rsidRPr="00675224" w:rsidRDefault="00A7115D" w:rsidP="00A7115D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4D862983" w:rsidR="00A7115D" w:rsidRPr="00675224" w:rsidRDefault="00A7115D" w:rsidP="00A7115D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7777777" w:rsidR="00A7115D" w:rsidRPr="00675224" w:rsidRDefault="00A7115D" w:rsidP="00A7115D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2EF36EAB" w:rsidR="00A7115D" w:rsidRPr="00675224" w:rsidRDefault="00A7115D" w:rsidP="00A7115D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4</w:t>
            </w:r>
          </w:p>
        </w:tc>
        <w:tc>
          <w:tcPr>
            <w:tcW w:w="1873" w:type="dxa"/>
          </w:tcPr>
          <w:p w14:paraId="6434390F" w14:textId="77777777" w:rsidR="00A7115D" w:rsidRPr="00675224" w:rsidRDefault="00A7115D" w:rsidP="00A7115D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BE9550F" w:rsidR="00A7115D" w:rsidRPr="00675224" w:rsidRDefault="00A7115D" w:rsidP="00A7115D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E</w:t>
            </w:r>
          </w:p>
        </w:tc>
      </w:tr>
      <w:tr w:rsidR="00A7115D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A7115D" w:rsidRPr="00675224" w:rsidRDefault="00A7115D" w:rsidP="00A7115D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A7115D" w:rsidRPr="00675224" w:rsidRDefault="00A7115D" w:rsidP="00A7115D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A7115D" w:rsidRPr="00675224" w:rsidRDefault="00A7115D" w:rsidP="00A7115D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79919445" w:rsidR="00A7115D" w:rsidRPr="00675224" w:rsidRDefault="00A7115D" w:rsidP="00A7115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DF</w:t>
            </w:r>
          </w:p>
        </w:tc>
      </w:tr>
      <w:tr w:rsidR="00A7115D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A7115D" w:rsidRPr="00675224" w:rsidRDefault="00A7115D" w:rsidP="00A7115D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A7115D" w:rsidRPr="00675224" w:rsidRDefault="00A7115D" w:rsidP="00A7115D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A7115D" w:rsidRPr="00675224" w:rsidRDefault="00A7115D" w:rsidP="00A7115D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357D1770" w:rsidR="00A7115D" w:rsidRPr="00675224" w:rsidRDefault="008007C4" w:rsidP="00A7115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DOP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6F25363" w:rsidR="000017E7" w:rsidRPr="00675224" w:rsidRDefault="008007C4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C89FC2B" w:rsidR="000017E7" w:rsidRPr="00675224" w:rsidRDefault="008007C4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5325416" w:rsidR="000017E7" w:rsidRPr="00675224" w:rsidRDefault="00A7115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66D09406" w:rsidR="000017E7" w:rsidRPr="00675224" w:rsidRDefault="00A7115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6ACBA7AF" w:rsidR="000017E7" w:rsidRPr="00675224" w:rsidRDefault="00A7115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</w:tr>
      <w:tr w:rsidR="000017E7" w:rsidRPr="00E5164F" w14:paraId="0AA2A26C" w14:textId="77777777" w:rsidTr="00E5164F">
        <w:trPr>
          <w:trHeight w:val="431"/>
        </w:trPr>
        <w:tc>
          <w:tcPr>
            <w:tcW w:w="3539" w:type="dxa"/>
          </w:tcPr>
          <w:p w14:paraId="56DCDA39" w14:textId="77777777" w:rsidR="000017E7" w:rsidRPr="00E5164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E5164F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  <w:shd w:val="clear" w:color="auto" w:fill="auto"/>
          </w:tcPr>
          <w:p w14:paraId="053AC8FC" w14:textId="454809AB" w:rsidR="000017E7" w:rsidRPr="00E5164F" w:rsidRDefault="008007C4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5164F">
              <w:rPr>
                <w:sz w:val="18"/>
                <w:lang w:val="ro-RO"/>
              </w:rPr>
              <w:t>70</w:t>
            </w:r>
          </w:p>
        </w:tc>
        <w:tc>
          <w:tcPr>
            <w:tcW w:w="562" w:type="dxa"/>
          </w:tcPr>
          <w:p w14:paraId="3B3D13A2" w14:textId="77777777" w:rsidR="000017E7" w:rsidRPr="00E5164F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E5164F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20C18B44" w:rsidR="000017E7" w:rsidRPr="00E5164F" w:rsidRDefault="008007C4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5164F"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E5164F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5D566134" w:rsidR="000017E7" w:rsidRPr="00E5164F" w:rsidRDefault="00A7115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5164F">
              <w:rPr>
                <w:sz w:val="18"/>
                <w:lang w:val="ro-RO"/>
              </w:rPr>
              <w:t>14</w:t>
            </w:r>
          </w:p>
        </w:tc>
        <w:tc>
          <w:tcPr>
            <w:tcW w:w="1487" w:type="dxa"/>
          </w:tcPr>
          <w:p w14:paraId="18F62C83" w14:textId="77777777" w:rsidR="000017E7" w:rsidRPr="00E5164F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E5164F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6F66F4FE" w:rsidR="000017E7" w:rsidRPr="00E5164F" w:rsidRDefault="00A7115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5164F">
              <w:rPr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E5164F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39AD0F00" w:rsidR="000017E7" w:rsidRPr="00E5164F" w:rsidRDefault="00A7115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5164F">
              <w:rPr>
                <w:sz w:val="18"/>
                <w:lang w:val="ro-RO"/>
              </w:rPr>
              <w:t>-</w:t>
            </w:r>
          </w:p>
        </w:tc>
      </w:tr>
    </w:tbl>
    <w:p w14:paraId="1C3DBD3D" w14:textId="77777777" w:rsidR="000017E7" w:rsidRPr="00E5164F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E5164F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E5164F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E5164F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E5164F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E5164F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02215C6F" w:rsidR="000017E7" w:rsidRPr="00E5164F" w:rsidRDefault="00E5164F" w:rsidP="00A0210C">
            <w:pPr>
              <w:pStyle w:val="TableParagraph"/>
              <w:ind w:right="338"/>
              <w:rPr>
                <w:w w:val="105"/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27</w:t>
            </w:r>
          </w:p>
        </w:tc>
      </w:tr>
      <w:tr w:rsidR="000017E7" w:rsidRPr="00E5164F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E5164F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77777777" w:rsidR="000017E7" w:rsidRPr="00E5164F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  <w:tr w:rsidR="000017E7" w:rsidRPr="00E5164F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E5164F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7E8D322A" w:rsidR="000017E7" w:rsidRPr="00E5164F" w:rsidRDefault="00A0210C" w:rsidP="00A0210C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E5164F">
              <w:rPr>
                <w:sz w:val="18"/>
                <w:szCs w:val="18"/>
                <w:lang w:val="ro-RO"/>
              </w:rPr>
              <w:t xml:space="preserve">     </w:t>
            </w:r>
            <w:r w:rsidR="00A7115D" w:rsidRPr="00E5164F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E5164F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E5164F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E5164F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E5164F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E5164F" w14:paraId="076D4F95" w14:textId="77777777" w:rsidTr="00E5164F">
        <w:trPr>
          <w:trHeight w:val="215"/>
        </w:trPr>
        <w:tc>
          <w:tcPr>
            <w:tcW w:w="3967" w:type="dxa"/>
            <w:shd w:val="clear" w:color="auto" w:fill="auto"/>
          </w:tcPr>
          <w:p w14:paraId="03410B29" w14:textId="77777777" w:rsidR="000017E7" w:rsidRPr="00E5164F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  <w:shd w:val="clear" w:color="auto" w:fill="auto"/>
          </w:tcPr>
          <w:p w14:paraId="7155E634" w14:textId="37062E68" w:rsidR="000017E7" w:rsidRPr="00E5164F" w:rsidRDefault="00E5164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E5164F">
              <w:rPr>
                <w:sz w:val="18"/>
                <w:szCs w:val="18"/>
                <w:lang w:val="ro-RO"/>
              </w:rPr>
              <w:t>30</w:t>
            </w:r>
          </w:p>
        </w:tc>
      </w:tr>
      <w:tr w:rsidR="000017E7" w:rsidRPr="00E5164F" w14:paraId="018E55A5" w14:textId="77777777" w:rsidTr="00E5164F">
        <w:trPr>
          <w:trHeight w:val="215"/>
        </w:trPr>
        <w:tc>
          <w:tcPr>
            <w:tcW w:w="3967" w:type="dxa"/>
            <w:shd w:val="clear" w:color="auto" w:fill="auto"/>
          </w:tcPr>
          <w:p w14:paraId="0792C6E6" w14:textId="77777777" w:rsidR="000017E7" w:rsidRPr="00E5164F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  <w:shd w:val="clear" w:color="auto" w:fill="auto"/>
          </w:tcPr>
          <w:p w14:paraId="24E508C6" w14:textId="79C064A3" w:rsidR="000017E7" w:rsidRPr="00E5164F" w:rsidRDefault="008007C4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E5164F"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E5164F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5164F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005F57E2" w:rsidR="000017E7" w:rsidRPr="007941A4" w:rsidRDefault="008007C4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E5164F">
              <w:rPr>
                <w:sz w:val="18"/>
                <w:szCs w:val="18"/>
                <w:lang w:val="ro-RO"/>
              </w:rPr>
              <w:t>4</w:t>
            </w:r>
          </w:p>
        </w:tc>
        <w:bookmarkStart w:id="0" w:name="_GoBack"/>
        <w:bookmarkEnd w:id="0"/>
      </w:tr>
    </w:tbl>
    <w:p w14:paraId="724F16EC" w14:textId="77777777" w:rsidR="000017E7" w:rsidRPr="0047162D" w:rsidRDefault="000017E7" w:rsidP="000017E7">
      <w:pPr>
        <w:pStyle w:val="BodyText"/>
        <w:spacing w:before="8"/>
        <w:rPr>
          <w:sz w:val="18"/>
          <w:lang w:val="en-GB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580CD5" w:rsidRPr="00675224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580CD5" w:rsidRPr="00675224" w:rsidRDefault="00580CD5" w:rsidP="00580CD5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06791A75" w14:textId="77777777" w:rsidR="001F1657" w:rsidRDefault="00720CD1" w:rsidP="007454F0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20CD1">
              <w:rPr>
                <w:color w:val="000000"/>
                <w:sz w:val="20"/>
                <w:szCs w:val="20"/>
              </w:rPr>
              <w:t xml:space="preserve">CP.2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Examinează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principii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tehnice</w:t>
            </w:r>
            <w:proofErr w:type="spellEnd"/>
          </w:p>
          <w:p w14:paraId="78629122" w14:textId="77777777" w:rsidR="00720CD1" w:rsidRDefault="00720CD1" w:rsidP="007454F0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20CD1">
              <w:rPr>
                <w:color w:val="000000"/>
                <w:sz w:val="20"/>
                <w:szCs w:val="20"/>
              </w:rPr>
              <w:t xml:space="preserve">CP.4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Execută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calcule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matematice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analitice</w:t>
            </w:r>
            <w:proofErr w:type="spellEnd"/>
          </w:p>
          <w:p w14:paraId="05420851" w14:textId="77777777" w:rsidR="00720CD1" w:rsidRPr="00720CD1" w:rsidRDefault="00720CD1" w:rsidP="007454F0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20CD1">
              <w:rPr>
                <w:color w:val="000000"/>
                <w:sz w:val="20"/>
                <w:szCs w:val="20"/>
              </w:rPr>
              <w:t xml:space="preserve">CP.6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Utilizează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software CAD/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sisteme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CAE</w:t>
            </w:r>
          </w:p>
          <w:p w14:paraId="6A6B0FA7" w14:textId="39F5E17A" w:rsidR="00720CD1" w:rsidRPr="00720CD1" w:rsidRDefault="00720CD1" w:rsidP="007454F0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20CD1">
              <w:rPr>
                <w:color w:val="000000"/>
                <w:sz w:val="20"/>
                <w:szCs w:val="20"/>
              </w:rPr>
              <w:t xml:space="preserve">CP.7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Efectuează</w:t>
            </w:r>
            <w:proofErr w:type="spellEnd"/>
            <w:r w:rsidRPr="00720CD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20CD1">
              <w:rPr>
                <w:color w:val="000000"/>
                <w:sz w:val="20"/>
                <w:szCs w:val="20"/>
              </w:rPr>
              <w:t>încercări</w:t>
            </w:r>
            <w:proofErr w:type="spellEnd"/>
          </w:p>
        </w:tc>
      </w:tr>
      <w:tr w:rsidR="00580CD5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580CD5" w:rsidRPr="00675224" w:rsidRDefault="00580CD5" w:rsidP="00580CD5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08B550B" w14:textId="77777777" w:rsidR="00580CD5" w:rsidRPr="00720CD1" w:rsidRDefault="00720CD1" w:rsidP="00720CD1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20CD1">
              <w:rPr>
                <w:color w:val="000000"/>
                <w:sz w:val="20"/>
                <w:szCs w:val="20"/>
              </w:rPr>
              <w:t>CT.3.  Utilizează cu precizie echipamente, instrumente sau echipamente tehnologice</w:t>
            </w:r>
          </w:p>
          <w:p w14:paraId="46A18C43" w14:textId="66BD8E98" w:rsidR="00720CD1" w:rsidRPr="00720CD1" w:rsidRDefault="00720CD1" w:rsidP="00720CD1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20CD1">
              <w:rPr>
                <w:color w:val="000000"/>
                <w:sz w:val="20"/>
                <w:szCs w:val="20"/>
              </w:rPr>
              <w:t>CT.6.  Demonstrează spirit antreprenorial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AF0E8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AF0E8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AF0E8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675224" w14:paraId="2BBC8A4A" w14:textId="77777777" w:rsidTr="00E81962">
        <w:tc>
          <w:tcPr>
            <w:tcW w:w="3123" w:type="dxa"/>
            <w:vAlign w:val="center"/>
          </w:tcPr>
          <w:p w14:paraId="4B8ADB2B" w14:textId="77777777" w:rsidR="00CC4951" w:rsidRDefault="00920DAE" w:rsidP="008D19A6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0DA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</w:t>
            </w:r>
            <w:r w:rsidR="00CC495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:</w:t>
            </w:r>
          </w:p>
          <w:p w14:paraId="3019C592" w14:textId="7E6C56DB" w:rsidR="00CC4951" w:rsidRDefault="00920DAE" w:rsidP="00CC4951">
            <w:pPr>
              <w:pStyle w:val="TableParagraph"/>
              <w:numPr>
                <w:ilvl w:val="0"/>
                <w:numId w:val="61"/>
              </w:numPr>
              <w:spacing w:line="207" w:lineRule="exact"/>
              <w:ind w:left="0" w:firstLine="66"/>
              <w:jc w:val="both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920DAE">
              <w:rPr>
                <w:sz w:val="18"/>
                <w:szCs w:val="18"/>
              </w:rPr>
              <w:t>analizează</w:t>
            </w:r>
            <w:proofErr w:type="spellEnd"/>
            <w:r w:rsidRPr="00920DAE">
              <w:rPr>
                <w:sz w:val="18"/>
                <w:szCs w:val="18"/>
              </w:rPr>
              <w:t xml:space="preserve"> </w:t>
            </w:r>
            <w:proofErr w:type="spellStart"/>
            <w:r w:rsidRPr="00920DAE">
              <w:rPr>
                <w:sz w:val="18"/>
                <w:szCs w:val="18"/>
              </w:rPr>
              <w:t>și</w:t>
            </w:r>
            <w:proofErr w:type="spellEnd"/>
            <w:r w:rsidRPr="00920DAE">
              <w:rPr>
                <w:sz w:val="18"/>
                <w:szCs w:val="18"/>
              </w:rPr>
              <w:t xml:space="preserve"> </w:t>
            </w:r>
            <w:proofErr w:type="spellStart"/>
            <w:r w:rsidRPr="00920DAE">
              <w:rPr>
                <w:sz w:val="18"/>
                <w:szCs w:val="18"/>
              </w:rPr>
              <w:t>argumentează</w:t>
            </w:r>
            <w:proofErr w:type="spellEnd"/>
            <w:r w:rsidRPr="00920DAE">
              <w:rPr>
                <w:sz w:val="18"/>
                <w:szCs w:val="18"/>
              </w:rPr>
              <w:t xml:space="preserve"> </w:t>
            </w:r>
            <w:proofErr w:type="spellStart"/>
            <w:r w:rsidRPr="00920DAE">
              <w:rPr>
                <w:sz w:val="18"/>
                <w:szCs w:val="18"/>
              </w:rPr>
              <w:t>rezultate</w:t>
            </w:r>
            <w:proofErr w:type="spellEnd"/>
            <w:r w:rsidRPr="00920DAE">
              <w:rPr>
                <w:sz w:val="18"/>
                <w:szCs w:val="18"/>
              </w:rPr>
              <w:t xml:space="preserve"> </w:t>
            </w:r>
            <w:proofErr w:type="spellStart"/>
            <w:r w:rsidRPr="00920DAE">
              <w:rPr>
                <w:sz w:val="18"/>
                <w:szCs w:val="18"/>
              </w:rPr>
              <w:t>teoretice</w:t>
            </w:r>
            <w:proofErr w:type="spellEnd"/>
            <w:r w:rsidRPr="00920DAE">
              <w:rPr>
                <w:sz w:val="18"/>
                <w:szCs w:val="18"/>
              </w:rPr>
              <w:t xml:space="preserve">, </w:t>
            </w:r>
            <w:proofErr w:type="spellStart"/>
            <w:r w:rsidRPr="00920DAE">
              <w:rPr>
                <w:sz w:val="18"/>
                <w:szCs w:val="18"/>
              </w:rPr>
              <w:t>experimentale</w:t>
            </w:r>
            <w:proofErr w:type="spellEnd"/>
            <w:r w:rsidRPr="00920DAE">
              <w:rPr>
                <w:sz w:val="18"/>
                <w:szCs w:val="18"/>
              </w:rPr>
              <w:t xml:space="preserve"> </w:t>
            </w:r>
            <w:r w:rsidR="00CC4951">
              <w:rPr>
                <w:w w:val="105"/>
                <w:sz w:val="18"/>
                <w:szCs w:val="18"/>
                <w:lang w:val="ro-RO"/>
              </w:rPr>
              <w:t>obținute în urma utilizării aparatelor de măsură în domeniul ingineriei autovehiculelor</w:t>
            </w:r>
          </w:p>
          <w:p w14:paraId="1D4D01FA" w14:textId="1DCA0B08" w:rsidR="00CC4951" w:rsidRDefault="00CC4951" w:rsidP="00CC4951">
            <w:pPr>
              <w:pStyle w:val="TableParagraph"/>
              <w:numPr>
                <w:ilvl w:val="0"/>
                <w:numId w:val="61"/>
              </w:numPr>
              <w:spacing w:line="207" w:lineRule="exact"/>
              <w:ind w:left="0" w:firstLine="66"/>
              <w:jc w:val="both"/>
              <w:rPr>
                <w:w w:val="105"/>
                <w:sz w:val="18"/>
                <w:szCs w:val="18"/>
                <w:lang w:val="ro-RO"/>
              </w:rPr>
            </w:pPr>
            <w:r w:rsidRPr="00CC4951">
              <w:rPr>
                <w:w w:val="105"/>
                <w:sz w:val="18"/>
                <w:szCs w:val="18"/>
                <w:lang w:val="ro-RO"/>
              </w:rPr>
              <w:t>analizează documentația tehnică pentru diferite convertoare analog numerice și numeric analogice utilizate în domeniul ingineriei autovehiculelor</w:t>
            </w:r>
          </w:p>
          <w:p w14:paraId="6B15FC4F" w14:textId="4600929E" w:rsidR="00CC4951" w:rsidRDefault="00CC4951" w:rsidP="00CC4951">
            <w:pPr>
              <w:pStyle w:val="TableParagraph"/>
              <w:numPr>
                <w:ilvl w:val="0"/>
                <w:numId w:val="61"/>
              </w:numPr>
              <w:spacing w:line="207" w:lineRule="exact"/>
              <w:ind w:left="0" w:firstLine="66"/>
              <w:jc w:val="both"/>
              <w:rPr>
                <w:w w:val="105"/>
                <w:sz w:val="18"/>
                <w:szCs w:val="18"/>
                <w:lang w:val="ro-RO"/>
              </w:rPr>
            </w:pPr>
            <w:r w:rsidRPr="00CC4951">
              <w:rPr>
                <w:w w:val="105"/>
                <w:sz w:val="18"/>
                <w:szCs w:val="18"/>
                <w:lang w:val="ro-RO"/>
              </w:rPr>
              <w:t>cunoaște conceptele  fundamentale și principiile de funcționare ale aparatelor de măsură utilizate</w:t>
            </w:r>
            <w:r>
              <w:rPr>
                <w:w w:val="105"/>
                <w:sz w:val="18"/>
                <w:szCs w:val="18"/>
                <w:lang w:val="ro-RO"/>
              </w:rPr>
              <w:t xml:space="preserve"> în domeniul ingineriei autovehiculelor</w:t>
            </w:r>
          </w:p>
          <w:p w14:paraId="5284D677" w14:textId="702AF45C" w:rsidR="00920DAE" w:rsidRPr="00CC4951" w:rsidRDefault="00CC4951" w:rsidP="00CC4951">
            <w:pPr>
              <w:pStyle w:val="TableParagraph"/>
              <w:numPr>
                <w:ilvl w:val="0"/>
                <w:numId w:val="61"/>
              </w:numPr>
              <w:spacing w:line="207" w:lineRule="exact"/>
              <w:ind w:left="0" w:firstLine="66"/>
              <w:jc w:val="both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CA49C0">
              <w:rPr>
                <w:sz w:val="18"/>
                <w:szCs w:val="18"/>
              </w:rPr>
              <w:t>cunoaște</w:t>
            </w:r>
            <w:proofErr w:type="spellEnd"/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și</w:t>
            </w:r>
            <w:proofErr w:type="spellEnd"/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înțeleg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principiile</w:t>
            </w:r>
            <w:proofErr w:type="spellEnd"/>
            <w:r w:rsidRPr="00CA49C0">
              <w:rPr>
                <w:sz w:val="18"/>
                <w:szCs w:val="18"/>
              </w:rPr>
              <w:t xml:space="preserve"> de </w:t>
            </w:r>
            <w:proofErr w:type="spellStart"/>
            <w:r w:rsidRPr="00CA49C0">
              <w:rPr>
                <w:sz w:val="18"/>
                <w:szCs w:val="18"/>
              </w:rPr>
              <w:t>funcționare</w:t>
            </w:r>
            <w:proofErr w:type="spellEnd"/>
            <w:r>
              <w:rPr>
                <w:sz w:val="18"/>
                <w:szCs w:val="18"/>
              </w:rPr>
              <w:t xml:space="preserve"> ale </w:t>
            </w:r>
            <w:proofErr w:type="spellStart"/>
            <w:r>
              <w:rPr>
                <w:sz w:val="18"/>
                <w:szCs w:val="18"/>
              </w:rPr>
              <w:t>aparatelor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măsură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alogi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ș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igitale</w:t>
            </w:r>
            <w:proofErr w:type="spellEnd"/>
            <w:r w:rsidRPr="00CA49C0">
              <w:rPr>
                <w:sz w:val="18"/>
                <w:szCs w:val="18"/>
              </w:rPr>
              <w:t xml:space="preserve">, </w:t>
            </w:r>
            <w:proofErr w:type="spellStart"/>
            <w:r w:rsidRPr="00CA49C0">
              <w:rPr>
                <w:sz w:val="18"/>
                <w:szCs w:val="18"/>
              </w:rPr>
              <w:t>arhitectura</w:t>
            </w:r>
            <w:proofErr w:type="spellEnd"/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și</w:t>
            </w:r>
            <w:proofErr w:type="spellEnd"/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rolu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sistemelor</w:t>
            </w:r>
            <w:proofErr w:type="spellEnd"/>
            <w:r w:rsidRPr="00CA49C0"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achiziții</w:t>
            </w:r>
            <w:proofErr w:type="spellEnd"/>
            <w:r>
              <w:rPr>
                <w:sz w:val="18"/>
                <w:szCs w:val="18"/>
              </w:rPr>
              <w:t xml:space="preserve"> de date</w:t>
            </w:r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utilizate</w:t>
            </w:r>
            <w:proofErr w:type="spellEnd"/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t>în</w:t>
            </w:r>
            <w:proofErr w:type="spellEnd"/>
            <w:r w:rsidRPr="00CA49C0">
              <w:rPr>
                <w:sz w:val="18"/>
                <w:szCs w:val="18"/>
              </w:rPr>
              <w:t xml:space="preserve"> </w:t>
            </w:r>
            <w:proofErr w:type="spellStart"/>
            <w:r w:rsidRPr="00CA49C0">
              <w:rPr>
                <w:sz w:val="18"/>
                <w:szCs w:val="18"/>
              </w:rPr>
              <w:lastRenderedPageBreak/>
              <w:t>autovehicule</w:t>
            </w:r>
            <w:proofErr w:type="spellEnd"/>
            <w:r w:rsidRPr="00CA49C0">
              <w:rPr>
                <w:sz w:val="18"/>
                <w:szCs w:val="18"/>
              </w:rPr>
              <w:t>.</w:t>
            </w:r>
          </w:p>
        </w:tc>
        <w:tc>
          <w:tcPr>
            <w:tcW w:w="2552" w:type="dxa"/>
            <w:vAlign w:val="center"/>
          </w:tcPr>
          <w:p w14:paraId="477E101E" w14:textId="77777777" w:rsidR="008D19A6" w:rsidRDefault="00134429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3442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Studentul/absolventul</w:t>
            </w:r>
            <w:r w:rsidR="008D19A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:</w:t>
            </w:r>
          </w:p>
          <w:p w14:paraId="03D75968" w14:textId="3FF26F9D" w:rsidR="008760E9" w:rsidRPr="00CA49C0" w:rsidRDefault="008D19A6" w:rsidP="008760E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  <w:r w:rsidR="00134429" w:rsidRPr="0013442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8760E9" w:rsidRPr="00CA49C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nalizează și interpretează</w:t>
            </w:r>
          </w:p>
          <w:p w14:paraId="778D9197" w14:textId="02282018" w:rsidR="008760E9" w:rsidRDefault="008760E9" w:rsidP="008760E9">
            <w:pPr>
              <w:pStyle w:val="Default"/>
              <w:ind w:left="131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zultatele obținute în urma determinărilor făcute cu diverse echipamente de măsurare a mărimilor electrice specifice autovehiculelor</w:t>
            </w:r>
          </w:p>
          <w:p w14:paraId="0D175182" w14:textId="77777777" w:rsidR="008760E9" w:rsidRPr="00CA49C0" w:rsidRDefault="008760E9" w:rsidP="008760E9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A49C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zolvă problemele tehnologice</w:t>
            </w:r>
          </w:p>
          <w:p w14:paraId="529EA13F" w14:textId="3A5DAAF1" w:rsidR="008760E9" w:rsidRDefault="008760E9" w:rsidP="008760E9">
            <w:pPr>
              <w:pStyle w:val="Default"/>
              <w:ind w:left="131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A49C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în utilizarea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strumentelor de măsură de tip osciloscop</w:t>
            </w:r>
          </w:p>
          <w:p w14:paraId="2A9CD07E" w14:textId="77777777" w:rsidR="008760E9" w:rsidRPr="00CA49C0" w:rsidRDefault="008760E9" w:rsidP="008760E9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A49C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lică metode și tehnici de</w:t>
            </w:r>
          </w:p>
          <w:p w14:paraId="5CF74D1C" w14:textId="0F9FA099" w:rsidR="008760E9" w:rsidRDefault="008760E9" w:rsidP="008760E9">
            <w:pPr>
              <w:pStyle w:val="Default"/>
              <w:ind w:left="131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A49C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verificare a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aratelor de măsură analogice și digitale</w:t>
            </w:r>
            <w:r w:rsidRPr="00CA49C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ut</w:t>
            </w:r>
            <w:r w:rsidR="00096F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lizate în autovehicule moderne</w:t>
            </w:r>
          </w:p>
          <w:p w14:paraId="16C1421A" w14:textId="3222DAC2" w:rsidR="008760E9" w:rsidRDefault="008760E9" w:rsidP="008760E9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93CA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u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ilizează metode și instrumente </w:t>
            </w:r>
            <w:r w:rsidRPr="00C93CA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pecifice pentru analiza și implementarea sistemelor de achiziție, de prelucrare grafică, </w:t>
            </w:r>
            <w:r w:rsidRPr="00C93CA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 xml:space="preserve">de prelucrare și afișare a datelor utilizând și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strumentația virtuală</w:t>
            </w:r>
          </w:p>
          <w:p w14:paraId="65E3C382" w14:textId="08CFB762" w:rsidR="00920DAE" w:rsidRDefault="008760E9" w:rsidP="008D19A6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760E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utilizează biblioteci software specializate din LabVIEW pentru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eluarea datelor măsurate</w:t>
            </w:r>
          </w:p>
          <w:p w14:paraId="4D246F9E" w14:textId="0FC82E7F" w:rsidR="008760E9" w:rsidRPr="008760E9" w:rsidRDefault="008760E9" w:rsidP="008760E9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u</w:t>
            </w: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ilizează legile fizicii pentru analiza funcționării componentelor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aparatelor de măsură </w:t>
            </w: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n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meniul ingineriei autovehiculelor</w:t>
            </w:r>
          </w:p>
        </w:tc>
        <w:tc>
          <w:tcPr>
            <w:tcW w:w="3959" w:type="dxa"/>
            <w:vAlign w:val="center"/>
          </w:tcPr>
          <w:p w14:paraId="6896AF13" w14:textId="77777777" w:rsidR="00F14373" w:rsidRDefault="00F14373" w:rsidP="00F14373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Studentul/absolventul:</w:t>
            </w:r>
          </w:p>
          <w:p w14:paraId="77C76BF4" w14:textId="77777777" w:rsidR="00F14373" w:rsidRPr="005271BD" w:rsidRDefault="00F14373" w:rsidP="00F14373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271B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cționează cu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5271B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igurozitate și precizie în utilizarea</w:t>
            </w:r>
          </w:p>
          <w:p w14:paraId="388559BD" w14:textId="4BD5876C" w:rsidR="00F14373" w:rsidRPr="005271BD" w:rsidRDefault="00F14373" w:rsidP="00F14373">
            <w:pPr>
              <w:pStyle w:val="Default"/>
              <w:ind w:left="-11"/>
              <w:rPr>
                <w:rFonts w:ascii="Times New Roman" w:hAnsi="Times New Roman" w:cs="Times New Roman"/>
                <w:color w:val="auto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</w:t>
            </w:r>
            <w:r w:rsidRPr="001676C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aparatelor de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ă</w:t>
            </w:r>
            <w:r w:rsidRPr="001676C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ură și control</w:t>
            </w:r>
          </w:p>
          <w:p w14:paraId="71DBCB67" w14:textId="553F544C" w:rsidR="00096F86" w:rsidRDefault="00F14373" w:rsidP="00096F86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</w:t>
            </w: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plică în mod autonom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și responsabil </w:t>
            </w: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cepte științifice fundamentale pentru înțelegerea și descrierea proceselor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 măsurare d</w:t>
            </w:r>
            <w:r w:rsidR="00096F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 domeniul ingineriei autovehiculelor</w:t>
            </w:r>
          </w:p>
          <w:p w14:paraId="4040FDEE" w14:textId="2FFE45EB" w:rsidR="00096F86" w:rsidRPr="00096F86" w:rsidRDefault="00096F86" w:rsidP="00096F86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96F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ată spirit de inițiativă și acțiune pentru actualizarea cunoștințelor profesionale, economic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 și de cultură organizațională</w:t>
            </w:r>
          </w:p>
          <w:p w14:paraId="419E1C01" w14:textId="67B07B3C" w:rsidR="00F14373" w:rsidRDefault="00F14373" w:rsidP="00F14373">
            <w:pPr>
              <w:pStyle w:val="Default"/>
              <w:numPr>
                <w:ilvl w:val="0"/>
                <w:numId w:val="57"/>
              </w:numPr>
              <w:ind w:left="131" w:hanging="142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1437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cunoaște nevoia de învățare indep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ndentă, pe tot parcursul vieții </w:t>
            </w:r>
            <w:r w:rsidRPr="00AF0E8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 metodelor de analiză și modelare în contextul evoluției științ</w:t>
            </w:r>
            <w:r w:rsidR="00096F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i și tehnologiei.</w:t>
            </w:r>
          </w:p>
          <w:p w14:paraId="7A89AF19" w14:textId="536B5F6C" w:rsidR="00F14373" w:rsidRPr="00F14373" w:rsidRDefault="00F14373" w:rsidP="00F14373">
            <w:pPr>
              <w:pStyle w:val="Default"/>
              <w:ind w:left="131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06914692" w14:textId="77777777" w:rsidR="00920DAE" w:rsidRDefault="00920DAE" w:rsidP="00F14373">
            <w:pPr>
              <w:pStyle w:val="Default"/>
              <w:ind w:left="46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09DAD8D1" w14:textId="58AF7037" w:rsidR="00920DAE" w:rsidRPr="00AF0E80" w:rsidRDefault="00920DAE" w:rsidP="00F14373">
            <w:pPr>
              <w:pStyle w:val="Default"/>
              <w:ind w:left="46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16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  <w:gridCol w:w="6789"/>
      </w:tblGrid>
      <w:tr w:rsidR="00AF0E80" w:rsidRPr="00675224" w14:paraId="3CF3EF08" w14:textId="77777777" w:rsidTr="00AF0E80">
        <w:trPr>
          <w:trHeight w:val="230"/>
        </w:trPr>
        <w:tc>
          <w:tcPr>
            <w:tcW w:w="2845" w:type="dxa"/>
          </w:tcPr>
          <w:p w14:paraId="59FF0990" w14:textId="77777777" w:rsidR="00AF0E80" w:rsidRPr="00675224" w:rsidRDefault="00AF0E80" w:rsidP="00AF0E80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B14EAC3" w14:textId="534F83C4" w:rsidR="00AF0E80" w:rsidRPr="00AF0E80" w:rsidRDefault="00AF0E80" w:rsidP="00AF0E80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proofErr w:type="spellStart"/>
            <w:r w:rsidRPr="00AF0E80">
              <w:rPr>
                <w:sz w:val="18"/>
                <w:szCs w:val="18"/>
              </w:rPr>
              <w:t>Dezvoltarea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abilităţilor</w:t>
            </w:r>
            <w:proofErr w:type="spellEnd"/>
            <w:r w:rsidRPr="00AF0E80">
              <w:rPr>
                <w:sz w:val="18"/>
                <w:szCs w:val="18"/>
              </w:rPr>
              <w:t xml:space="preserve"> practice </w:t>
            </w:r>
            <w:proofErr w:type="spellStart"/>
            <w:r w:rsidRPr="00AF0E80">
              <w:rPr>
                <w:sz w:val="18"/>
                <w:szCs w:val="18"/>
              </w:rPr>
              <w:t>privind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studiul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unor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aparate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şi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circuite</w:t>
            </w:r>
            <w:proofErr w:type="spellEnd"/>
            <w:r w:rsidRPr="00AF0E80">
              <w:rPr>
                <w:sz w:val="18"/>
                <w:szCs w:val="18"/>
              </w:rPr>
              <w:t xml:space="preserve"> de </w:t>
            </w:r>
            <w:proofErr w:type="spellStart"/>
            <w:r w:rsidRPr="00AF0E80">
              <w:rPr>
                <w:sz w:val="18"/>
                <w:szCs w:val="18"/>
              </w:rPr>
              <w:t>măsură</w:t>
            </w:r>
            <w:proofErr w:type="spellEnd"/>
            <w:r w:rsidRPr="00AF0E80">
              <w:rPr>
                <w:sz w:val="18"/>
                <w:szCs w:val="18"/>
              </w:rPr>
              <w:t xml:space="preserve">, a </w:t>
            </w:r>
            <w:proofErr w:type="spellStart"/>
            <w:r w:rsidRPr="00AF0E80">
              <w:rPr>
                <w:sz w:val="18"/>
                <w:szCs w:val="18"/>
              </w:rPr>
              <w:t>unor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blocuri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specifice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instrumentaţiei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electronice</w:t>
            </w:r>
            <w:proofErr w:type="spellEnd"/>
            <w:r w:rsidRPr="00AF0E80">
              <w:rPr>
                <w:sz w:val="18"/>
                <w:szCs w:val="18"/>
              </w:rPr>
              <w:t xml:space="preserve">, </w:t>
            </w:r>
            <w:proofErr w:type="spellStart"/>
            <w:r w:rsidRPr="00AF0E80">
              <w:rPr>
                <w:sz w:val="18"/>
                <w:szCs w:val="18"/>
              </w:rPr>
              <w:t>realizarea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unor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măsurări</w:t>
            </w:r>
            <w:proofErr w:type="spellEnd"/>
            <w:r w:rsidRPr="00AF0E80">
              <w:rPr>
                <w:sz w:val="18"/>
                <w:szCs w:val="18"/>
              </w:rPr>
              <w:t xml:space="preserve">, </w:t>
            </w:r>
            <w:proofErr w:type="spellStart"/>
            <w:r w:rsidRPr="00AF0E80">
              <w:rPr>
                <w:sz w:val="18"/>
                <w:szCs w:val="18"/>
              </w:rPr>
              <w:t>analiza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şi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interpretarea</w:t>
            </w:r>
            <w:proofErr w:type="spellEnd"/>
            <w:r w:rsidRPr="00AF0E80">
              <w:rPr>
                <w:sz w:val="18"/>
                <w:szCs w:val="18"/>
              </w:rPr>
              <w:t xml:space="preserve"> </w:t>
            </w:r>
            <w:proofErr w:type="spellStart"/>
            <w:r w:rsidRPr="00AF0E80">
              <w:rPr>
                <w:sz w:val="18"/>
                <w:szCs w:val="18"/>
              </w:rPr>
              <w:t>rezultatelor</w:t>
            </w:r>
            <w:proofErr w:type="spellEnd"/>
          </w:p>
        </w:tc>
        <w:tc>
          <w:tcPr>
            <w:tcW w:w="6789" w:type="dxa"/>
          </w:tcPr>
          <w:p w14:paraId="281EB434" w14:textId="3CF556EF" w:rsidR="00AF0E80" w:rsidRPr="00675224" w:rsidRDefault="00AF0E80" w:rsidP="00AF0E80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5A5E3F" w:rsidRPr="00675224" w14:paraId="1633C4A2" w14:textId="77777777" w:rsidTr="00E81962">
        <w:trPr>
          <w:trHeight w:val="228"/>
        </w:trPr>
        <w:tc>
          <w:tcPr>
            <w:tcW w:w="4957" w:type="dxa"/>
          </w:tcPr>
          <w:p w14:paraId="284783D6" w14:textId="77777777" w:rsidR="005A5E3F" w:rsidRPr="00B81A09" w:rsidRDefault="005A5E3F" w:rsidP="005A5E3F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 xml:space="preserve">1. Introducere </w:t>
            </w:r>
            <w:r w:rsidRPr="00B81A09">
              <w:rPr>
                <w:sz w:val="18"/>
                <w:szCs w:val="18"/>
                <w:lang w:val="ro-RO"/>
              </w:rPr>
              <w:sym w:font="Times New Roman" w:char="00EE"/>
            </w:r>
            <w:r w:rsidRPr="00B81A09">
              <w:rPr>
                <w:sz w:val="18"/>
                <w:szCs w:val="18"/>
                <w:lang w:val="ro-RO"/>
              </w:rPr>
              <w:t xml:space="preserve">n metrologie </w:t>
            </w:r>
          </w:p>
          <w:p w14:paraId="5A9982BB" w14:textId="49454D21" w:rsidR="005A5E3F" w:rsidRPr="00B81A09" w:rsidRDefault="005A5E3F" w:rsidP="005A5E3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1.1. No</w:t>
            </w:r>
            <w:r w:rsidRPr="00B81A09">
              <w:rPr>
                <w:sz w:val="18"/>
                <w:szCs w:val="18"/>
                <w:lang w:val="ro-RO"/>
              </w:rPr>
              <w:sym w:font="Times New Roman" w:char="0163"/>
            </w:r>
            <w:r w:rsidRPr="00B81A09">
              <w:rPr>
                <w:sz w:val="18"/>
                <w:szCs w:val="18"/>
                <w:lang w:val="ro-RO"/>
              </w:rPr>
              <w:t>iuni generale privind procesul de m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 xml:space="preserve">surare </w:t>
            </w:r>
          </w:p>
          <w:p w14:paraId="4539AB30" w14:textId="0252B8B3" w:rsidR="005A5E3F" w:rsidRPr="00B81A09" w:rsidRDefault="005A5E3F" w:rsidP="005A5E3F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1.2. Calitatea m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>sur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 xml:space="preserve">rii </w:t>
            </w:r>
          </w:p>
        </w:tc>
        <w:tc>
          <w:tcPr>
            <w:tcW w:w="752" w:type="dxa"/>
          </w:tcPr>
          <w:p w14:paraId="50692960" w14:textId="0BC239B7" w:rsidR="005A5E3F" w:rsidRPr="00675224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1B0E10EF" w14:textId="77777777" w:rsidR="005A5E3F" w:rsidRPr="005A5E3F" w:rsidRDefault="005A5E3F" w:rsidP="005A5E3F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6D653904" w14:textId="05AC53DB" w:rsidR="005A5E3F" w:rsidRPr="005A5E3F" w:rsidRDefault="005A5E3F" w:rsidP="005A5E3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5F4932EE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A5E3F" w:rsidRPr="00675224" w14:paraId="05C7A7DF" w14:textId="77777777" w:rsidTr="00E81962">
        <w:trPr>
          <w:trHeight w:val="228"/>
        </w:trPr>
        <w:tc>
          <w:tcPr>
            <w:tcW w:w="4957" w:type="dxa"/>
          </w:tcPr>
          <w:p w14:paraId="51B9E9D5" w14:textId="77777777" w:rsidR="005A5E3F" w:rsidRPr="00B81A09" w:rsidRDefault="005A5E3F" w:rsidP="005A5E3F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2. Etaloane</w:t>
            </w:r>
          </w:p>
          <w:p w14:paraId="644C75FB" w14:textId="77777777" w:rsidR="005A5E3F" w:rsidRPr="00B81A09" w:rsidRDefault="005A5E3F" w:rsidP="005A5E3F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2.1. Generalități. Clasificare</w:t>
            </w:r>
          </w:p>
          <w:p w14:paraId="15A20EE0" w14:textId="645703B6" w:rsidR="005A5E3F" w:rsidRPr="00B81A09" w:rsidRDefault="005A5E3F" w:rsidP="005A5E3F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2.2. Tipuri de etaloane</w:t>
            </w:r>
          </w:p>
        </w:tc>
        <w:tc>
          <w:tcPr>
            <w:tcW w:w="752" w:type="dxa"/>
          </w:tcPr>
          <w:p w14:paraId="05216EC9" w14:textId="63F6B13F" w:rsidR="005A5E3F" w:rsidRPr="00675224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6C990B6C" w14:textId="77777777" w:rsidR="005A5E3F" w:rsidRPr="005A5E3F" w:rsidRDefault="005A5E3F" w:rsidP="005A5E3F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6EA3CC77" w14:textId="46580E84" w:rsidR="005A5E3F" w:rsidRPr="005A5E3F" w:rsidRDefault="005A5E3F" w:rsidP="005A5E3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1CE7DAF5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A5E3F" w:rsidRPr="00675224" w14:paraId="3E492A08" w14:textId="77777777" w:rsidTr="00E81962">
        <w:trPr>
          <w:trHeight w:val="228"/>
        </w:trPr>
        <w:tc>
          <w:tcPr>
            <w:tcW w:w="4957" w:type="dxa"/>
          </w:tcPr>
          <w:p w14:paraId="49DBD2B3" w14:textId="77777777" w:rsidR="005A5E3F" w:rsidRPr="00B81A09" w:rsidRDefault="005A5E3F" w:rsidP="005A5E3F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3. Aparate analogice de m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>sur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 xml:space="preserve"> </w:t>
            </w:r>
          </w:p>
          <w:p w14:paraId="41A735DD" w14:textId="7CA60DF0" w:rsidR="005A5E3F" w:rsidRPr="00B81A09" w:rsidRDefault="005A5E3F" w:rsidP="005A5E3F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3.1. Clasificare, caracteristici metrologice, ecua</w:t>
            </w:r>
            <w:r w:rsidRPr="00B81A09">
              <w:rPr>
                <w:sz w:val="18"/>
                <w:szCs w:val="18"/>
                <w:lang w:val="ro-RO"/>
              </w:rPr>
              <w:sym w:font="Times New Roman" w:char="0163"/>
            </w:r>
            <w:r w:rsidRPr="00B81A09">
              <w:rPr>
                <w:sz w:val="18"/>
                <w:szCs w:val="18"/>
                <w:lang w:val="ro-RO"/>
              </w:rPr>
              <w:t>ia general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 xml:space="preserve"> de func</w:t>
            </w:r>
            <w:r w:rsidRPr="00B81A09">
              <w:rPr>
                <w:sz w:val="18"/>
                <w:szCs w:val="18"/>
                <w:lang w:val="ro-RO"/>
              </w:rPr>
              <w:sym w:font="Times New Roman" w:char="0163"/>
            </w:r>
            <w:r w:rsidRPr="00B81A09">
              <w:rPr>
                <w:sz w:val="18"/>
                <w:szCs w:val="18"/>
                <w:lang w:val="ro-RO"/>
              </w:rPr>
              <w:t>ionare</w:t>
            </w:r>
          </w:p>
          <w:p w14:paraId="46CA4616" w14:textId="1D1A1E66" w:rsidR="005A5E3F" w:rsidRPr="00B81A09" w:rsidRDefault="005A5E3F" w:rsidP="005A5E3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 xml:space="preserve">3.2. Tipuri de aparate de măsură </w:t>
            </w:r>
          </w:p>
          <w:p w14:paraId="5076FA7F" w14:textId="77777777" w:rsidR="005A5E3F" w:rsidRPr="00B81A09" w:rsidRDefault="005A5E3F" w:rsidP="005A5E3F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3.3. Elemente constructive ale aparatelor analogice de măsură</w:t>
            </w:r>
          </w:p>
          <w:p w14:paraId="0241564F" w14:textId="00428710" w:rsidR="005A5E3F" w:rsidRPr="00B81A09" w:rsidRDefault="005A5E3F" w:rsidP="005A5E3F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3.4. Extinderea domeniului de măsură a aparatelor cu ac indicator</w:t>
            </w:r>
          </w:p>
        </w:tc>
        <w:tc>
          <w:tcPr>
            <w:tcW w:w="752" w:type="dxa"/>
          </w:tcPr>
          <w:p w14:paraId="1F98C435" w14:textId="794A06C4" w:rsidR="005A5E3F" w:rsidRPr="00675224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74DD4E8F" w14:textId="77777777" w:rsidR="005A5E3F" w:rsidRPr="005A5E3F" w:rsidRDefault="005A5E3F" w:rsidP="005A5E3F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42ABDEE0" w14:textId="691BAF3F" w:rsidR="005A5E3F" w:rsidRPr="005A5E3F" w:rsidRDefault="005A5E3F" w:rsidP="005A5E3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56921C01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A5E3F" w:rsidRPr="00675224" w14:paraId="585326D5" w14:textId="77777777" w:rsidTr="00E81962">
        <w:trPr>
          <w:trHeight w:val="228"/>
        </w:trPr>
        <w:tc>
          <w:tcPr>
            <w:tcW w:w="4957" w:type="dxa"/>
          </w:tcPr>
          <w:p w14:paraId="22FA5372" w14:textId="78D10AD5" w:rsidR="005A5E3F" w:rsidRPr="00B81A09" w:rsidRDefault="005A5E3F" w:rsidP="005A5E3F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4. Aparate electronice de m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>sur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 xml:space="preserve"> </w:t>
            </w:r>
          </w:p>
          <w:p w14:paraId="785FF3EF" w14:textId="7BF4433E" w:rsidR="005A5E3F" w:rsidRPr="00B81A09" w:rsidRDefault="005A5E3F" w:rsidP="005A5E3F">
            <w:pPr>
              <w:tabs>
                <w:tab w:val="left" w:pos="709"/>
                <w:tab w:val="left" w:pos="8222"/>
              </w:tabs>
              <w:ind w:right="-284"/>
              <w:rPr>
                <w:sz w:val="18"/>
                <w:szCs w:val="18"/>
              </w:rPr>
            </w:pPr>
            <w:r w:rsidRPr="00B81A09">
              <w:rPr>
                <w:sz w:val="18"/>
                <w:szCs w:val="18"/>
              </w:rPr>
              <w:t xml:space="preserve">4.1. </w:t>
            </w:r>
            <w:proofErr w:type="spellStart"/>
            <w:r w:rsidRPr="00B81A09">
              <w:rPr>
                <w:sz w:val="18"/>
                <w:szCs w:val="18"/>
              </w:rPr>
              <w:t>Elemente</w:t>
            </w:r>
            <w:proofErr w:type="spellEnd"/>
            <w:r w:rsidRPr="00B81A09">
              <w:rPr>
                <w:sz w:val="18"/>
                <w:szCs w:val="18"/>
              </w:rPr>
              <w:t xml:space="preserve"> </w:t>
            </w:r>
            <w:proofErr w:type="spellStart"/>
            <w:r w:rsidRPr="00B81A09">
              <w:rPr>
                <w:sz w:val="18"/>
                <w:szCs w:val="18"/>
              </w:rPr>
              <w:t>componente</w:t>
            </w:r>
            <w:proofErr w:type="spellEnd"/>
            <w:r w:rsidRPr="00B81A09">
              <w:rPr>
                <w:sz w:val="18"/>
                <w:szCs w:val="18"/>
              </w:rPr>
              <w:t xml:space="preserve"> ale </w:t>
            </w:r>
            <w:proofErr w:type="spellStart"/>
            <w:r w:rsidRPr="00B81A09">
              <w:rPr>
                <w:sz w:val="18"/>
                <w:szCs w:val="18"/>
              </w:rPr>
              <w:t>aparatelor</w:t>
            </w:r>
            <w:proofErr w:type="spellEnd"/>
            <w:r w:rsidRPr="00B81A09">
              <w:rPr>
                <w:sz w:val="18"/>
                <w:szCs w:val="18"/>
              </w:rPr>
              <w:t xml:space="preserve"> </w:t>
            </w:r>
            <w:proofErr w:type="spellStart"/>
            <w:r w:rsidRPr="00B81A09">
              <w:rPr>
                <w:sz w:val="18"/>
                <w:szCs w:val="18"/>
              </w:rPr>
              <w:t>electronice</w:t>
            </w:r>
            <w:proofErr w:type="spellEnd"/>
            <w:r w:rsidRPr="00B81A09">
              <w:rPr>
                <w:sz w:val="18"/>
                <w:szCs w:val="18"/>
              </w:rPr>
              <w:t xml:space="preserve"> de m</w:t>
            </w:r>
            <w:r w:rsidRPr="00B81A09">
              <w:rPr>
                <w:sz w:val="18"/>
                <w:szCs w:val="18"/>
              </w:rPr>
              <w:sym w:font="Times New Roman" w:char="0103"/>
            </w:r>
            <w:r w:rsidRPr="00B81A09">
              <w:rPr>
                <w:sz w:val="18"/>
                <w:szCs w:val="18"/>
              </w:rPr>
              <w:t>sur</w:t>
            </w:r>
            <w:r w:rsidRPr="00B81A09">
              <w:rPr>
                <w:sz w:val="18"/>
                <w:szCs w:val="18"/>
              </w:rPr>
              <w:sym w:font="Times New Roman" w:char="0103"/>
            </w:r>
          </w:p>
          <w:p w14:paraId="25323341" w14:textId="57FE4B8E" w:rsidR="005A5E3F" w:rsidRPr="00B81A09" w:rsidRDefault="005A5E3F" w:rsidP="005A5E3F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 xml:space="preserve">4.2. Ampermetre </w:t>
            </w:r>
            <w:r w:rsidRPr="00B81A09">
              <w:rPr>
                <w:sz w:val="18"/>
                <w:szCs w:val="18"/>
                <w:lang w:val="ro-RO"/>
              </w:rPr>
              <w:sym w:font="Times New Roman" w:char="015F"/>
            </w:r>
            <w:r w:rsidRPr="00B81A09">
              <w:rPr>
                <w:sz w:val="18"/>
                <w:szCs w:val="18"/>
                <w:lang w:val="ro-RO"/>
              </w:rPr>
              <w:t>i voltmetre electronice</w:t>
            </w:r>
          </w:p>
        </w:tc>
        <w:tc>
          <w:tcPr>
            <w:tcW w:w="752" w:type="dxa"/>
          </w:tcPr>
          <w:p w14:paraId="635A7ED3" w14:textId="2972115E" w:rsidR="005A5E3F" w:rsidRPr="00711146" w:rsidRDefault="00526FA9" w:rsidP="005A5E3F">
            <w:pPr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</w:tcPr>
          <w:p w14:paraId="3B6F4278" w14:textId="77777777" w:rsidR="005A5E3F" w:rsidRPr="005A5E3F" w:rsidRDefault="005A5E3F" w:rsidP="005A5E3F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1A6CE0BE" w14:textId="3655D714" w:rsidR="005A5E3F" w:rsidRPr="005A5E3F" w:rsidRDefault="005A5E3F" w:rsidP="005A5E3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5DF698DC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A5E3F" w:rsidRPr="00675224" w14:paraId="6F501788" w14:textId="77777777" w:rsidTr="00E81962">
        <w:trPr>
          <w:trHeight w:val="228"/>
        </w:trPr>
        <w:tc>
          <w:tcPr>
            <w:tcW w:w="4957" w:type="dxa"/>
          </w:tcPr>
          <w:p w14:paraId="73F4F4E6" w14:textId="3A4DDB63" w:rsidR="005A5E3F" w:rsidRDefault="00B81A09" w:rsidP="005A5E3F">
            <w:pPr>
              <w:tabs>
                <w:tab w:val="left" w:pos="709"/>
                <w:tab w:val="left" w:pos="1418"/>
              </w:tabs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 Condi</w:t>
            </w:r>
            <w:r>
              <w:rPr>
                <w:sz w:val="18"/>
                <w:szCs w:val="18"/>
                <w:lang w:val="ro-RO"/>
              </w:rPr>
              <w:t>ți</w:t>
            </w:r>
            <w:proofErr w:type="spellStart"/>
            <w:r>
              <w:rPr>
                <w:sz w:val="18"/>
                <w:szCs w:val="18"/>
              </w:rPr>
              <w:t>onoare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semnal</w:t>
            </w:r>
            <w:proofErr w:type="spellEnd"/>
            <w:r>
              <w:rPr>
                <w:sz w:val="18"/>
                <w:szCs w:val="18"/>
              </w:rPr>
              <w:t>:</w:t>
            </w:r>
          </w:p>
          <w:p w14:paraId="63E29C1D" w14:textId="671DAAB9" w:rsidR="00B81A09" w:rsidRDefault="00B81A09" w:rsidP="005A5E3F">
            <w:pPr>
              <w:tabs>
                <w:tab w:val="left" w:pos="709"/>
                <w:tab w:val="left" w:pos="1418"/>
              </w:tabs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1. </w:t>
            </w:r>
            <w:proofErr w:type="spellStart"/>
            <w:r>
              <w:rPr>
                <w:sz w:val="18"/>
                <w:szCs w:val="18"/>
              </w:rPr>
              <w:t>Reductoare</w:t>
            </w:r>
            <w:proofErr w:type="spellEnd"/>
            <w:r>
              <w:rPr>
                <w:sz w:val="18"/>
                <w:szCs w:val="18"/>
              </w:rPr>
              <w:t xml:space="preserve"> de current</w:t>
            </w:r>
          </w:p>
          <w:p w14:paraId="04B6A1A8" w14:textId="77777777" w:rsidR="00B81A09" w:rsidRDefault="00B81A09" w:rsidP="005A5E3F">
            <w:pPr>
              <w:tabs>
                <w:tab w:val="left" w:pos="709"/>
                <w:tab w:val="left" w:pos="1418"/>
              </w:tabs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2. </w:t>
            </w:r>
            <w:proofErr w:type="spellStart"/>
            <w:r>
              <w:rPr>
                <w:sz w:val="18"/>
                <w:szCs w:val="18"/>
              </w:rPr>
              <w:t>Reductoare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tensiune</w:t>
            </w:r>
            <w:proofErr w:type="spellEnd"/>
          </w:p>
          <w:p w14:paraId="500BCCB8" w14:textId="548E5F93" w:rsidR="00B81A09" w:rsidRPr="00B81A09" w:rsidRDefault="00B81A09" w:rsidP="005A5E3F">
            <w:pPr>
              <w:tabs>
                <w:tab w:val="left" w:pos="709"/>
                <w:tab w:val="left" w:pos="1418"/>
              </w:tabs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3. </w:t>
            </w:r>
            <w:proofErr w:type="spellStart"/>
            <w:r>
              <w:rPr>
                <w:sz w:val="18"/>
                <w:szCs w:val="18"/>
              </w:rPr>
              <w:t>Amplificatoare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măsură</w:t>
            </w:r>
            <w:proofErr w:type="spellEnd"/>
          </w:p>
        </w:tc>
        <w:tc>
          <w:tcPr>
            <w:tcW w:w="752" w:type="dxa"/>
          </w:tcPr>
          <w:p w14:paraId="62170430" w14:textId="77777777" w:rsidR="005A5E3F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  <w:p w14:paraId="6FB99DA9" w14:textId="170A374B" w:rsidR="00526FA9" w:rsidRPr="00675224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1B3BFA14" w14:textId="77777777" w:rsidR="005A5E3F" w:rsidRPr="005A5E3F" w:rsidRDefault="005A5E3F" w:rsidP="005A5E3F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3EE24F09" w14:textId="66F5A1D0" w:rsidR="005A5E3F" w:rsidRPr="005A5E3F" w:rsidRDefault="005A5E3F" w:rsidP="005A5E3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0AFEE2D1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A5E3F" w:rsidRPr="00675224" w14:paraId="07E2174F" w14:textId="77777777" w:rsidTr="00E81962">
        <w:trPr>
          <w:trHeight w:val="228"/>
        </w:trPr>
        <w:tc>
          <w:tcPr>
            <w:tcW w:w="4957" w:type="dxa"/>
          </w:tcPr>
          <w:p w14:paraId="1C9A2F3D" w14:textId="78DF856A" w:rsidR="00B81A09" w:rsidRPr="00B81A09" w:rsidRDefault="00B81A09" w:rsidP="00B81A09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6</w:t>
            </w:r>
            <w:r w:rsidRPr="00B81A09">
              <w:rPr>
                <w:sz w:val="18"/>
                <w:szCs w:val="18"/>
                <w:lang w:val="ro-RO"/>
              </w:rPr>
              <w:t xml:space="preserve">. Aparate numerice de măsură </w:t>
            </w:r>
          </w:p>
          <w:p w14:paraId="6212E610" w14:textId="43AA0F4C" w:rsidR="00B81A09" w:rsidRPr="00B81A09" w:rsidRDefault="00B81A09" w:rsidP="00B81A09">
            <w:pPr>
              <w:tabs>
                <w:tab w:val="left" w:pos="709"/>
              </w:tabs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Pr="00B81A09">
              <w:rPr>
                <w:sz w:val="18"/>
                <w:szCs w:val="18"/>
              </w:rPr>
              <w:t xml:space="preserve">.1. </w:t>
            </w:r>
            <w:proofErr w:type="spellStart"/>
            <w:r w:rsidRPr="00B81A09">
              <w:rPr>
                <w:sz w:val="18"/>
                <w:szCs w:val="18"/>
              </w:rPr>
              <w:t>Caracteristici</w:t>
            </w:r>
            <w:proofErr w:type="spellEnd"/>
            <w:r w:rsidRPr="00B81A09">
              <w:rPr>
                <w:sz w:val="18"/>
                <w:szCs w:val="18"/>
              </w:rPr>
              <w:t xml:space="preserve"> </w:t>
            </w:r>
            <w:proofErr w:type="spellStart"/>
            <w:r w:rsidRPr="00B81A09">
              <w:rPr>
                <w:sz w:val="18"/>
                <w:szCs w:val="18"/>
              </w:rPr>
              <w:t>metrologice</w:t>
            </w:r>
            <w:proofErr w:type="spellEnd"/>
            <w:r w:rsidRPr="00B81A09">
              <w:rPr>
                <w:sz w:val="18"/>
                <w:szCs w:val="18"/>
              </w:rPr>
              <w:t xml:space="preserve"> </w:t>
            </w:r>
            <w:proofErr w:type="spellStart"/>
            <w:r w:rsidRPr="00B81A09">
              <w:rPr>
                <w:sz w:val="18"/>
                <w:szCs w:val="18"/>
              </w:rPr>
              <w:t>generale</w:t>
            </w:r>
            <w:proofErr w:type="spellEnd"/>
            <w:r w:rsidRPr="00B81A09">
              <w:rPr>
                <w:sz w:val="18"/>
                <w:szCs w:val="18"/>
              </w:rPr>
              <w:t xml:space="preserve"> ale </w:t>
            </w:r>
            <w:proofErr w:type="spellStart"/>
            <w:r w:rsidRPr="00B81A09">
              <w:rPr>
                <w:sz w:val="18"/>
                <w:szCs w:val="18"/>
              </w:rPr>
              <w:t>aparatelor</w:t>
            </w:r>
            <w:proofErr w:type="spellEnd"/>
            <w:r w:rsidRPr="00B81A09">
              <w:rPr>
                <w:sz w:val="18"/>
                <w:szCs w:val="18"/>
              </w:rPr>
              <w:t xml:space="preserve"> de </w:t>
            </w:r>
            <w:proofErr w:type="spellStart"/>
            <w:r w:rsidRPr="00B81A09">
              <w:rPr>
                <w:sz w:val="18"/>
                <w:szCs w:val="18"/>
              </w:rPr>
              <w:t>măsura</w:t>
            </w:r>
            <w:proofErr w:type="spellEnd"/>
            <w:r w:rsidRPr="00B81A09">
              <w:rPr>
                <w:sz w:val="18"/>
                <w:szCs w:val="18"/>
              </w:rPr>
              <w:t xml:space="preserve"> </w:t>
            </w:r>
            <w:proofErr w:type="spellStart"/>
            <w:r w:rsidRPr="00B81A09">
              <w:rPr>
                <w:sz w:val="18"/>
                <w:szCs w:val="18"/>
              </w:rPr>
              <w:t>numerice</w:t>
            </w:r>
            <w:proofErr w:type="spellEnd"/>
          </w:p>
          <w:p w14:paraId="5698A2B6" w14:textId="46A7599D" w:rsidR="005A5E3F" w:rsidRPr="0020649A" w:rsidRDefault="00B81A09" w:rsidP="00B81A09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6</w:t>
            </w:r>
            <w:r w:rsidRPr="00B81A09">
              <w:rPr>
                <w:sz w:val="18"/>
                <w:szCs w:val="18"/>
              </w:rPr>
              <w:t xml:space="preserve">.2. </w:t>
            </w:r>
            <w:proofErr w:type="spellStart"/>
            <w:r w:rsidRPr="00B81A09">
              <w:rPr>
                <w:sz w:val="18"/>
                <w:szCs w:val="18"/>
              </w:rPr>
              <w:t>Elemente</w:t>
            </w:r>
            <w:proofErr w:type="spellEnd"/>
            <w:r w:rsidRPr="00B81A09">
              <w:rPr>
                <w:sz w:val="18"/>
                <w:szCs w:val="18"/>
              </w:rPr>
              <w:t xml:space="preserve"> constructive ale </w:t>
            </w:r>
            <w:proofErr w:type="spellStart"/>
            <w:r w:rsidRPr="00B81A09">
              <w:rPr>
                <w:sz w:val="18"/>
                <w:szCs w:val="18"/>
              </w:rPr>
              <w:t>aparatelor</w:t>
            </w:r>
            <w:proofErr w:type="spellEnd"/>
            <w:r w:rsidRPr="00B81A09">
              <w:rPr>
                <w:sz w:val="18"/>
                <w:szCs w:val="18"/>
              </w:rPr>
              <w:t xml:space="preserve"> de </w:t>
            </w:r>
            <w:proofErr w:type="spellStart"/>
            <w:r w:rsidRPr="00B81A09">
              <w:rPr>
                <w:sz w:val="18"/>
                <w:szCs w:val="18"/>
              </w:rPr>
              <w:t>măsură</w:t>
            </w:r>
            <w:proofErr w:type="spellEnd"/>
            <w:r w:rsidRPr="00B81A09">
              <w:rPr>
                <w:sz w:val="18"/>
                <w:szCs w:val="18"/>
              </w:rPr>
              <w:t xml:space="preserve"> </w:t>
            </w:r>
            <w:proofErr w:type="spellStart"/>
            <w:r w:rsidRPr="00B81A09">
              <w:rPr>
                <w:sz w:val="18"/>
                <w:szCs w:val="18"/>
              </w:rPr>
              <w:t>numerice</w:t>
            </w:r>
            <w:proofErr w:type="spellEnd"/>
          </w:p>
        </w:tc>
        <w:tc>
          <w:tcPr>
            <w:tcW w:w="752" w:type="dxa"/>
          </w:tcPr>
          <w:p w14:paraId="38A7008D" w14:textId="303D9312" w:rsidR="005A5E3F" w:rsidRPr="00675224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6A3ABA5D" w14:textId="77777777" w:rsidR="005A5E3F" w:rsidRPr="005A5E3F" w:rsidRDefault="005A5E3F" w:rsidP="005A5E3F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79CCF24B" w14:textId="6A0C6EA7" w:rsidR="005A5E3F" w:rsidRPr="005A5E3F" w:rsidRDefault="005A5E3F" w:rsidP="005A5E3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4678159E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A5E3F" w:rsidRPr="00675224" w14:paraId="461FEF71" w14:textId="77777777" w:rsidTr="00E81962">
        <w:trPr>
          <w:trHeight w:val="228"/>
        </w:trPr>
        <w:tc>
          <w:tcPr>
            <w:tcW w:w="4957" w:type="dxa"/>
          </w:tcPr>
          <w:p w14:paraId="0AFB7B44" w14:textId="3ED6D61E" w:rsidR="005A5E3F" w:rsidRPr="00675224" w:rsidRDefault="00B81A09" w:rsidP="00B81A09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7.Convertoare Analog Numerice</w:t>
            </w:r>
          </w:p>
        </w:tc>
        <w:tc>
          <w:tcPr>
            <w:tcW w:w="752" w:type="dxa"/>
          </w:tcPr>
          <w:p w14:paraId="7A900D74" w14:textId="77777777" w:rsidR="005A5E3F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  <w:p w14:paraId="6CB49A98" w14:textId="4AC4A03C" w:rsidR="00901C73" w:rsidRPr="00675224" w:rsidRDefault="00901C73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172F2C20" w14:textId="77777777" w:rsidR="00B81A09" w:rsidRPr="005A5E3F" w:rsidRDefault="00B81A09" w:rsidP="00B81A09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679BB094" w14:textId="07BC8B71" w:rsidR="005A5E3F" w:rsidRPr="00675224" w:rsidRDefault="00B81A0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5AD2053E" w14:textId="77777777" w:rsidR="005A5E3F" w:rsidRPr="00675224" w:rsidRDefault="005A5E3F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81A09" w:rsidRPr="00675224" w14:paraId="2D8F4307" w14:textId="77777777" w:rsidTr="00E81962">
        <w:trPr>
          <w:trHeight w:val="228"/>
        </w:trPr>
        <w:tc>
          <w:tcPr>
            <w:tcW w:w="4957" w:type="dxa"/>
          </w:tcPr>
          <w:p w14:paraId="238E477E" w14:textId="79F3AAB8" w:rsidR="00B81A09" w:rsidRDefault="00B81A09" w:rsidP="00B81A09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8.Convertoare Numeric Analogice</w:t>
            </w:r>
          </w:p>
        </w:tc>
        <w:tc>
          <w:tcPr>
            <w:tcW w:w="752" w:type="dxa"/>
          </w:tcPr>
          <w:p w14:paraId="4F7EE3D9" w14:textId="77777777" w:rsidR="00B81A09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  <w:p w14:paraId="24598019" w14:textId="5DF81E33" w:rsidR="00526FA9" w:rsidRPr="00675224" w:rsidRDefault="00526FA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4980B256" w14:textId="77777777" w:rsidR="00B81A09" w:rsidRPr="005A5E3F" w:rsidRDefault="00B81A09" w:rsidP="00B81A09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1893F1F6" w14:textId="6946782A" w:rsidR="00B81A09" w:rsidRPr="00675224" w:rsidRDefault="00B81A0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7EB62AA7" w14:textId="77777777" w:rsidR="00B81A09" w:rsidRPr="00675224" w:rsidRDefault="00B81A09" w:rsidP="005A5E3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81A09" w:rsidRPr="00675224" w14:paraId="161A2C9A" w14:textId="77777777" w:rsidTr="00E81962">
        <w:trPr>
          <w:trHeight w:val="228"/>
        </w:trPr>
        <w:tc>
          <w:tcPr>
            <w:tcW w:w="4957" w:type="dxa"/>
          </w:tcPr>
          <w:p w14:paraId="23432AA7" w14:textId="7F46BFFC" w:rsidR="00B81A09" w:rsidRPr="00B81A09" w:rsidRDefault="00B81A09" w:rsidP="00B81A09">
            <w:pPr>
              <w:pStyle w:val="Tudor1"/>
              <w:tabs>
                <w:tab w:val="left" w:pos="709"/>
                <w:tab w:val="left" w:pos="8364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9. M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>sur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>ri dinamice ale m</w:t>
            </w:r>
            <w:r w:rsidRPr="00B81A09">
              <w:rPr>
                <w:sz w:val="18"/>
                <w:szCs w:val="18"/>
                <w:lang w:val="ro-RO"/>
              </w:rPr>
              <w:sym w:font="Times New Roman" w:char="0103"/>
            </w:r>
            <w:r w:rsidRPr="00B81A09">
              <w:rPr>
                <w:sz w:val="18"/>
                <w:szCs w:val="18"/>
                <w:lang w:val="ro-RO"/>
              </w:rPr>
              <w:t xml:space="preserve">rimilor electrice </w:t>
            </w:r>
          </w:p>
          <w:p w14:paraId="62C803DC" w14:textId="6D0440EC" w:rsidR="00B81A09" w:rsidRPr="00B81A09" w:rsidRDefault="00B81A09" w:rsidP="00B81A09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 xml:space="preserve">9.1. Osciloscopul analogic </w:t>
            </w:r>
          </w:p>
          <w:p w14:paraId="4244DA5A" w14:textId="433CF5F4" w:rsidR="00B81A09" w:rsidRPr="00675224" w:rsidRDefault="00B81A09" w:rsidP="00980383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81A09">
              <w:rPr>
                <w:sz w:val="18"/>
                <w:szCs w:val="18"/>
                <w:lang w:val="ro-RO"/>
              </w:rPr>
              <w:t>9.2. Osciloscopul numeric</w:t>
            </w:r>
          </w:p>
        </w:tc>
        <w:tc>
          <w:tcPr>
            <w:tcW w:w="752" w:type="dxa"/>
          </w:tcPr>
          <w:p w14:paraId="6679762D" w14:textId="43DA3D2D" w:rsidR="00B81A09" w:rsidRPr="00675224" w:rsidRDefault="00526FA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2F1665BB" w14:textId="77777777" w:rsidR="00B81A09" w:rsidRPr="005A5E3F" w:rsidRDefault="00B81A09" w:rsidP="00B81A09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5CB78120" w14:textId="09497E7E" w:rsidR="00B81A09" w:rsidRPr="00675224" w:rsidRDefault="00B81A0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06E18E3B" w14:textId="77777777" w:rsidR="00B81A09" w:rsidRPr="00675224" w:rsidRDefault="00B81A0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81A09" w:rsidRPr="00675224" w14:paraId="20425668" w14:textId="77777777" w:rsidTr="00E81962">
        <w:trPr>
          <w:trHeight w:val="228"/>
        </w:trPr>
        <w:tc>
          <w:tcPr>
            <w:tcW w:w="4957" w:type="dxa"/>
          </w:tcPr>
          <w:p w14:paraId="6F4C9FE5" w14:textId="34D0AD23" w:rsidR="00980383" w:rsidRPr="00980383" w:rsidRDefault="00980383" w:rsidP="00980383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0</w:t>
            </w:r>
            <w:r w:rsidRPr="00980383">
              <w:rPr>
                <w:sz w:val="18"/>
                <w:szCs w:val="18"/>
                <w:lang w:val="ro-RO"/>
              </w:rPr>
              <w:t>. M</w:t>
            </w:r>
            <w:r w:rsidRPr="00980383">
              <w:rPr>
                <w:sz w:val="18"/>
                <w:szCs w:val="18"/>
                <w:lang w:val="ro-RO"/>
              </w:rPr>
              <w:sym w:font="Times New Roman" w:char="0103"/>
            </w:r>
            <w:r w:rsidRPr="00980383">
              <w:rPr>
                <w:sz w:val="18"/>
                <w:szCs w:val="18"/>
                <w:lang w:val="ro-RO"/>
              </w:rPr>
              <w:t>surarea m</w:t>
            </w:r>
            <w:r w:rsidRPr="00980383">
              <w:rPr>
                <w:sz w:val="18"/>
                <w:szCs w:val="18"/>
                <w:lang w:val="ro-RO"/>
              </w:rPr>
              <w:sym w:font="Times New Roman" w:char="0103"/>
            </w:r>
            <w:r w:rsidRPr="00980383">
              <w:rPr>
                <w:sz w:val="18"/>
                <w:szCs w:val="18"/>
                <w:lang w:val="ro-RO"/>
              </w:rPr>
              <w:t xml:space="preserve">rimilor electrice de circuit </w:t>
            </w:r>
          </w:p>
          <w:p w14:paraId="699F057B" w14:textId="09DEE586" w:rsidR="00980383" w:rsidRPr="00980383" w:rsidRDefault="00980383" w:rsidP="00980383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0</w:t>
            </w:r>
            <w:r w:rsidRPr="00980383">
              <w:rPr>
                <w:sz w:val="18"/>
                <w:szCs w:val="18"/>
                <w:lang w:val="ro-RO"/>
              </w:rPr>
              <w:t>.1. M</w:t>
            </w:r>
            <w:r w:rsidRPr="00980383">
              <w:rPr>
                <w:sz w:val="18"/>
                <w:szCs w:val="18"/>
                <w:lang w:val="ro-RO"/>
              </w:rPr>
              <w:sym w:font="Times New Roman" w:char="0103"/>
            </w:r>
            <w:r w:rsidRPr="00980383">
              <w:rPr>
                <w:sz w:val="18"/>
                <w:szCs w:val="18"/>
                <w:lang w:val="ro-RO"/>
              </w:rPr>
              <w:t>surarea rezisten</w:t>
            </w:r>
            <w:r w:rsidRPr="00980383">
              <w:rPr>
                <w:sz w:val="18"/>
                <w:szCs w:val="18"/>
                <w:lang w:val="ro-RO"/>
              </w:rPr>
              <w:sym w:font="Times New Roman" w:char="0163"/>
            </w:r>
            <w:r w:rsidRPr="00980383">
              <w:rPr>
                <w:sz w:val="18"/>
                <w:szCs w:val="18"/>
                <w:lang w:val="ro-RO"/>
              </w:rPr>
              <w:t>elor</w:t>
            </w:r>
          </w:p>
          <w:p w14:paraId="14A2321A" w14:textId="4BDA9DF5" w:rsidR="00980383" w:rsidRPr="00980383" w:rsidRDefault="00980383" w:rsidP="00980383">
            <w:pPr>
              <w:tabs>
                <w:tab w:val="left" w:pos="709"/>
              </w:tabs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980383">
              <w:rPr>
                <w:sz w:val="18"/>
                <w:szCs w:val="18"/>
              </w:rPr>
              <w:t>.2. Pun</w:t>
            </w:r>
            <w:r w:rsidRPr="00980383">
              <w:rPr>
                <w:sz w:val="18"/>
                <w:szCs w:val="18"/>
              </w:rPr>
              <w:sym w:font="Times New Roman" w:char="0163"/>
            </w:r>
            <w:proofErr w:type="spellStart"/>
            <w:r w:rsidRPr="00980383">
              <w:rPr>
                <w:sz w:val="18"/>
                <w:szCs w:val="18"/>
              </w:rPr>
              <w:t>i</w:t>
            </w:r>
            <w:proofErr w:type="spellEnd"/>
            <w:r w:rsidRPr="00980383">
              <w:rPr>
                <w:sz w:val="18"/>
                <w:szCs w:val="18"/>
              </w:rPr>
              <w:t xml:space="preserve"> de </w:t>
            </w:r>
            <w:proofErr w:type="spellStart"/>
            <w:r w:rsidRPr="00980383">
              <w:rPr>
                <w:sz w:val="18"/>
                <w:szCs w:val="18"/>
              </w:rPr>
              <w:t>curent</w:t>
            </w:r>
            <w:proofErr w:type="spellEnd"/>
            <w:r w:rsidRPr="00980383">
              <w:rPr>
                <w:sz w:val="18"/>
                <w:szCs w:val="18"/>
              </w:rPr>
              <w:t xml:space="preserve"> </w:t>
            </w:r>
            <w:proofErr w:type="spellStart"/>
            <w:r w:rsidRPr="00980383">
              <w:rPr>
                <w:sz w:val="18"/>
                <w:szCs w:val="18"/>
              </w:rPr>
              <w:t>alternativ</w:t>
            </w:r>
            <w:proofErr w:type="spellEnd"/>
            <w:r w:rsidRPr="00980383">
              <w:rPr>
                <w:sz w:val="18"/>
                <w:szCs w:val="18"/>
              </w:rPr>
              <w:t xml:space="preserve"> </w:t>
            </w:r>
          </w:p>
          <w:p w14:paraId="2030D6BC" w14:textId="57F91C47" w:rsidR="00B81A09" w:rsidRPr="00675224" w:rsidRDefault="00980383" w:rsidP="00980383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>
              <w:rPr>
                <w:sz w:val="18"/>
                <w:szCs w:val="18"/>
              </w:rPr>
              <w:t>10</w:t>
            </w:r>
            <w:r w:rsidRPr="00980383">
              <w:rPr>
                <w:sz w:val="18"/>
                <w:szCs w:val="18"/>
              </w:rPr>
              <w:t xml:space="preserve">.3. </w:t>
            </w:r>
            <w:proofErr w:type="spellStart"/>
            <w:r w:rsidRPr="00980383">
              <w:rPr>
                <w:sz w:val="18"/>
                <w:szCs w:val="18"/>
              </w:rPr>
              <w:t>Metoda</w:t>
            </w:r>
            <w:proofErr w:type="spellEnd"/>
            <w:r w:rsidRPr="00980383">
              <w:rPr>
                <w:sz w:val="18"/>
                <w:szCs w:val="18"/>
              </w:rPr>
              <w:t xml:space="preserve"> volt-</w:t>
            </w:r>
            <w:proofErr w:type="spellStart"/>
            <w:r w:rsidRPr="00980383">
              <w:rPr>
                <w:sz w:val="18"/>
                <w:szCs w:val="18"/>
              </w:rPr>
              <w:t>amper</w:t>
            </w:r>
            <w:proofErr w:type="spellEnd"/>
            <w:r w:rsidRPr="00980383">
              <w:rPr>
                <w:sz w:val="18"/>
                <w:szCs w:val="18"/>
              </w:rPr>
              <w:t xml:space="preserve"> de </w:t>
            </w:r>
            <w:proofErr w:type="spellStart"/>
            <w:r w:rsidRPr="00980383">
              <w:rPr>
                <w:sz w:val="18"/>
                <w:szCs w:val="18"/>
              </w:rPr>
              <w:t>măsurare</w:t>
            </w:r>
            <w:proofErr w:type="spellEnd"/>
            <w:r w:rsidRPr="00980383">
              <w:rPr>
                <w:sz w:val="18"/>
                <w:szCs w:val="18"/>
              </w:rPr>
              <w:t xml:space="preserve"> a </w:t>
            </w:r>
            <w:proofErr w:type="spellStart"/>
            <w:r w:rsidRPr="00980383">
              <w:rPr>
                <w:sz w:val="18"/>
                <w:szCs w:val="18"/>
              </w:rPr>
              <w:t>impedanţelor</w:t>
            </w:r>
            <w:proofErr w:type="spellEnd"/>
          </w:p>
        </w:tc>
        <w:tc>
          <w:tcPr>
            <w:tcW w:w="752" w:type="dxa"/>
          </w:tcPr>
          <w:p w14:paraId="0CAAB1B5" w14:textId="0229E6E4" w:rsidR="00B81A09" w:rsidRPr="00675224" w:rsidRDefault="00526FA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61D796E9" w14:textId="77777777" w:rsidR="00DA5F33" w:rsidRPr="005A5E3F" w:rsidRDefault="00DA5F33" w:rsidP="00DA5F33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0B702434" w14:textId="26C55C43" w:rsidR="00B81A09" w:rsidRPr="00675224" w:rsidRDefault="00DA5F33" w:rsidP="00DA5F3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6829A240" w14:textId="77777777" w:rsidR="00B81A09" w:rsidRPr="00675224" w:rsidRDefault="00B81A09" w:rsidP="00B81A09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A5F33" w:rsidRPr="00675224" w14:paraId="68F00B8C" w14:textId="77777777" w:rsidTr="00E81962">
        <w:trPr>
          <w:trHeight w:val="228"/>
        </w:trPr>
        <w:tc>
          <w:tcPr>
            <w:tcW w:w="4957" w:type="dxa"/>
          </w:tcPr>
          <w:p w14:paraId="397264DD" w14:textId="28F86025" w:rsidR="00DA5F33" w:rsidRPr="00DA5F33" w:rsidRDefault="00DA5F33" w:rsidP="00DA5F33">
            <w:pPr>
              <w:ind w:left="306" w:right="-284" w:hanging="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DA5F33">
              <w:rPr>
                <w:sz w:val="18"/>
                <w:szCs w:val="18"/>
              </w:rPr>
              <w:t>. M</w:t>
            </w:r>
            <w:r w:rsidRPr="00DA5F33">
              <w:rPr>
                <w:sz w:val="18"/>
                <w:szCs w:val="18"/>
              </w:rPr>
              <w:sym w:font="Times New Roman" w:char="0103"/>
            </w:r>
            <w:proofErr w:type="spellStart"/>
            <w:r w:rsidRPr="00DA5F33">
              <w:rPr>
                <w:sz w:val="18"/>
                <w:szCs w:val="18"/>
              </w:rPr>
              <w:t>surarea</w:t>
            </w:r>
            <w:proofErr w:type="spellEnd"/>
            <w:r w:rsidRPr="00DA5F33">
              <w:rPr>
                <w:sz w:val="18"/>
                <w:szCs w:val="18"/>
              </w:rPr>
              <w:t xml:space="preserve"> </w:t>
            </w:r>
            <w:proofErr w:type="spellStart"/>
            <w:r w:rsidRPr="00DA5F33">
              <w:rPr>
                <w:sz w:val="18"/>
                <w:szCs w:val="18"/>
              </w:rPr>
              <w:t>timpului</w:t>
            </w:r>
            <w:proofErr w:type="spellEnd"/>
            <w:r w:rsidRPr="00DA5F33">
              <w:rPr>
                <w:sz w:val="18"/>
                <w:szCs w:val="18"/>
              </w:rPr>
              <w:t xml:space="preserve">, </w:t>
            </w:r>
            <w:proofErr w:type="spellStart"/>
            <w:r w:rsidRPr="00DA5F33">
              <w:rPr>
                <w:sz w:val="18"/>
                <w:szCs w:val="18"/>
              </w:rPr>
              <w:t>frecven</w:t>
            </w:r>
            <w:proofErr w:type="spellEnd"/>
            <w:r w:rsidRPr="00DA5F33">
              <w:rPr>
                <w:sz w:val="18"/>
                <w:szCs w:val="18"/>
              </w:rPr>
              <w:sym w:font="Times New Roman" w:char="0163"/>
            </w:r>
            <w:proofErr w:type="spellStart"/>
            <w:r w:rsidRPr="00DA5F33">
              <w:rPr>
                <w:sz w:val="18"/>
                <w:szCs w:val="18"/>
              </w:rPr>
              <w:t>ei</w:t>
            </w:r>
            <w:proofErr w:type="spellEnd"/>
            <w:r w:rsidRPr="00DA5F33">
              <w:rPr>
                <w:sz w:val="18"/>
                <w:szCs w:val="18"/>
              </w:rPr>
              <w:t xml:space="preserve">, </w:t>
            </w:r>
            <w:proofErr w:type="spellStart"/>
            <w:r w:rsidRPr="00DA5F33">
              <w:rPr>
                <w:sz w:val="18"/>
                <w:szCs w:val="18"/>
              </w:rPr>
              <w:t>defazajelor</w:t>
            </w:r>
            <w:proofErr w:type="spellEnd"/>
            <w:r w:rsidRPr="00DA5F33">
              <w:rPr>
                <w:sz w:val="18"/>
                <w:szCs w:val="18"/>
              </w:rPr>
              <w:t xml:space="preserve"> </w:t>
            </w:r>
          </w:p>
          <w:p w14:paraId="74943CB0" w14:textId="46E439CC" w:rsidR="00DA5F33" w:rsidRPr="00DA5F33" w:rsidRDefault="00DA5F33" w:rsidP="00DA5F33">
            <w:pPr>
              <w:ind w:right="-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DA5F33">
              <w:rPr>
                <w:sz w:val="18"/>
                <w:szCs w:val="18"/>
              </w:rPr>
              <w:t xml:space="preserve">.1. </w:t>
            </w:r>
            <w:proofErr w:type="spellStart"/>
            <w:r w:rsidRPr="00DA5F33">
              <w:rPr>
                <w:sz w:val="18"/>
                <w:szCs w:val="18"/>
              </w:rPr>
              <w:t>Frecvenţmetrul</w:t>
            </w:r>
            <w:proofErr w:type="spellEnd"/>
            <w:r w:rsidRPr="00DA5F33">
              <w:rPr>
                <w:sz w:val="18"/>
                <w:szCs w:val="18"/>
              </w:rPr>
              <w:t xml:space="preserve"> </w:t>
            </w:r>
            <w:proofErr w:type="spellStart"/>
            <w:r w:rsidRPr="00DA5F33">
              <w:rPr>
                <w:sz w:val="18"/>
                <w:szCs w:val="18"/>
              </w:rPr>
              <w:t>şi</w:t>
            </w:r>
            <w:proofErr w:type="spellEnd"/>
            <w:r w:rsidRPr="00DA5F33">
              <w:rPr>
                <w:sz w:val="18"/>
                <w:szCs w:val="18"/>
              </w:rPr>
              <w:t xml:space="preserve"> </w:t>
            </w:r>
            <w:proofErr w:type="spellStart"/>
            <w:r w:rsidRPr="00DA5F33">
              <w:rPr>
                <w:sz w:val="18"/>
                <w:szCs w:val="18"/>
              </w:rPr>
              <w:t>periodmetrul</w:t>
            </w:r>
            <w:proofErr w:type="spellEnd"/>
            <w:r w:rsidRPr="00DA5F33">
              <w:rPr>
                <w:sz w:val="18"/>
                <w:szCs w:val="18"/>
              </w:rPr>
              <w:t xml:space="preserve"> numeric, </w:t>
            </w:r>
            <w:proofErr w:type="spellStart"/>
            <w:r w:rsidRPr="00DA5F33">
              <w:rPr>
                <w:sz w:val="18"/>
                <w:szCs w:val="18"/>
              </w:rPr>
              <w:t>frecvenţa</w:t>
            </w:r>
            <w:proofErr w:type="spellEnd"/>
            <w:r w:rsidRPr="00DA5F33">
              <w:rPr>
                <w:sz w:val="18"/>
                <w:szCs w:val="18"/>
              </w:rPr>
              <w:t xml:space="preserve"> </w:t>
            </w:r>
            <w:proofErr w:type="spellStart"/>
            <w:r w:rsidRPr="00DA5F33">
              <w:rPr>
                <w:sz w:val="18"/>
                <w:szCs w:val="18"/>
              </w:rPr>
              <w:t>critică</w:t>
            </w:r>
            <w:proofErr w:type="spellEnd"/>
          </w:p>
          <w:p w14:paraId="7D5E3AD5" w14:textId="5604463C" w:rsidR="00DA5F33" w:rsidRPr="00DA5F33" w:rsidRDefault="00DA5F33" w:rsidP="00DA5F33">
            <w:pPr>
              <w:tabs>
                <w:tab w:val="left" w:pos="709"/>
              </w:tabs>
              <w:ind w:left="306" w:right="-284" w:hanging="30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3.2. </w:t>
            </w:r>
            <w:proofErr w:type="spellStart"/>
            <w:r>
              <w:rPr>
                <w:sz w:val="18"/>
                <w:szCs w:val="18"/>
              </w:rPr>
              <w:t>Fazmetrul</w:t>
            </w:r>
            <w:proofErr w:type="spellEnd"/>
            <w:r>
              <w:rPr>
                <w:sz w:val="18"/>
                <w:szCs w:val="18"/>
              </w:rPr>
              <w:t xml:space="preserve"> numeric</w:t>
            </w:r>
          </w:p>
        </w:tc>
        <w:tc>
          <w:tcPr>
            <w:tcW w:w="752" w:type="dxa"/>
          </w:tcPr>
          <w:p w14:paraId="1637881B" w14:textId="77777777" w:rsidR="00DA5F33" w:rsidRDefault="00526FA9" w:rsidP="00DA5F3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  <w:p w14:paraId="23040AD8" w14:textId="384ACA20" w:rsidR="00901C73" w:rsidRPr="00675224" w:rsidRDefault="00901C73" w:rsidP="00DA5F3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</w:tcPr>
          <w:p w14:paraId="43B559D2" w14:textId="77777777" w:rsidR="00DA5F33" w:rsidRPr="005A5E3F" w:rsidRDefault="00DA5F33" w:rsidP="00DA5F33">
            <w:pPr>
              <w:rPr>
                <w:sz w:val="18"/>
                <w:szCs w:val="18"/>
              </w:rPr>
            </w:pPr>
            <w:proofErr w:type="spellStart"/>
            <w:r w:rsidRPr="005A5E3F">
              <w:rPr>
                <w:sz w:val="18"/>
                <w:szCs w:val="18"/>
              </w:rPr>
              <w:t>expunere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prelegerea</w:t>
            </w:r>
            <w:proofErr w:type="spellEnd"/>
            <w:r w:rsidRPr="005A5E3F">
              <w:rPr>
                <w:sz w:val="18"/>
                <w:szCs w:val="18"/>
              </w:rPr>
              <w:t>,</w:t>
            </w:r>
          </w:p>
          <w:p w14:paraId="6D20D7E8" w14:textId="1F43A2A2" w:rsidR="00DA5F33" w:rsidRPr="00675224" w:rsidRDefault="00DA5F33" w:rsidP="00DA5F3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5A5E3F">
              <w:rPr>
                <w:sz w:val="18"/>
                <w:szCs w:val="18"/>
              </w:rPr>
              <w:t>conversaţia</w:t>
            </w:r>
            <w:proofErr w:type="spellEnd"/>
            <w:r w:rsidRPr="005A5E3F">
              <w:rPr>
                <w:sz w:val="18"/>
                <w:szCs w:val="18"/>
              </w:rPr>
              <w:t xml:space="preserve">, </w:t>
            </w:r>
            <w:proofErr w:type="spellStart"/>
            <w:r w:rsidRPr="005A5E3F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053" w:type="dxa"/>
          </w:tcPr>
          <w:p w14:paraId="2007DE83" w14:textId="77777777" w:rsidR="00DA5F33" w:rsidRPr="00675224" w:rsidRDefault="00DA5F33" w:rsidP="00DA5F3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DA5F33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DA5F33" w:rsidRPr="00675224" w:rsidRDefault="00DA5F33" w:rsidP="00DA5F33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DA5F33" w:rsidRPr="00675224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0F2328EB" w14:textId="77777777" w:rsidR="00C305AC" w:rsidRPr="00C305AC" w:rsidRDefault="00C305AC" w:rsidP="00C305AC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C305AC">
              <w:rPr>
                <w:sz w:val="18"/>
                <w:szCs w:val="18"/>
              </w:rPr>
              <w:t>RAȚĂ G. Note de curs</w:t>
            </w:r>
          </w:p>
          <w:p w14:paraId="52E579BD" w14:textId="77777777" w:rsidR="00C305AC" w:rsidRPr="00C305AC" w:rsidRDefault="00C305AC" w:rsidP="00C305AC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C305AC">
              <w:rPr>
                <w:sz w:val="18"/>
                <w:szCs w:val="18"/>
              </w:rPr>
              <w:t>BELEGA, D.</w:t>
            </w:r>
            <w:r w:rsidRPr="00C305AC">
              <w:rPr>
                <w:sz w:val="18"/>
                <w:szCs w:val="18"/>
                <w:lang w:val="en-GB"/>
              </w:rPr>
              <w:t>; M</w:t>
            </w:r>
            <w:proofErr w:type="spellStart"/>
            <w:r w:rsidRPr="00C305AC">
              <w:rPr>
                <w:sz w:val="18"/>
                <w:szCs w:val="18"/>
              </w:rPr>
              <w:t>ăsurări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electrice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și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electronice</w:t>
            </w:r>
            <w:proofErr w:type="spellEnd"/>
            <w:r w:rsidRPr="00C305AC">
              <w:rPr>
                <w:sz w:val="18"/>
                <w:szCs w:val="18"/>
              </w:rPr>
              <w:t xml:space="preserve">, </w:t>
            </w:r>
            <w:proofErr w:type="spellStart"/>
            <w:r w:rsidRPr="00C305AC">
              <w:rPr>
                <w:sz w:val="18"/>
                <w:szCs w:val="18"/>
              </w:rPr>
              <w:t>Editura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Politehnica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Timișoara</w:t>
            </w:r>
            <w:proofErr w:type="spellEnd"/>
            <w:r w:rsidRPr="00C305AC">
              <w:rPr>
                <w:sz w:val="18"/>
                <w:szCs w:val="18"/>
              </w:rPr>
              <w:t>, ISBN 978-606-35-0263-7, 2018</w:t>
            </w:r>
          </w:p>
          <w:p w14:paraId="487C349B" w14:textId="77777777" w:rsidR="00C305AC" w:rsidRPr="00C305AC" w:rsidRDefault="00C305AC" w:rsidP="00C305AC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C305AC">
              <w:rPr>
                <w:sz w:val="18"/>
                <w:szCs w:val="18"/>
              </w:rPr>
              <w:t xml:space="preserve">Webster, J., </w:t>
            </w:r>
            <w:proofErr w:type="spellStart"/>
            <w:r w:rsidRPr="00C305AC">
              <w:rPr>
                <w:sz w:val="18"/>
                <w:szCs w:val="18"/>
              </w:rPr>
              <w:t>Eren</w:t>
            </w:r>
            <w:proofErr w:type="spellEnd"/>
            <w:r w:rsidRPr="00C305AC">
              <w:rPr>
                <w:sz w:val="18"/>
                <w:szCs w:val="18"/>
              </w:rPr>
              <w:t>, H. – “Measurement, Instrumentation and Sensors Handbook” CRC Press 2014</w:t>
            </w:r>
          </w:p>
          <w:p w14:paraId="5FFAFC31" w14:textId="77777777" w:rsidR="00C305AC" w:rsidRPr="00C305AC" w:rsidRDefault="00C305AC" w:rsidP="00C305AC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C305AC">
              <w:rPr>
                <w:sz w:val="18"/>
                <w:szCs w:val="18"/>
              </w:rPr>
              <w:t>Agoston</w:t>
            </w:r>
            <w:proofErr w:type="spellEnd"/>
            <w:r w:rsidRPr="00C305AC">
              <w:rPr>
                <w:sz w:val="18"/>
                <w:szCs w:val="18"/>
              </w:rPr>
              <w:t xml:space="preserve">, K.; </w:t>
            </w:r>
            <w:proofErr w:type="spellStart"/>
            <w:r w:rsidRPr="00C305AC">
              <w:rPr>
                <w:sz w:val="18"/>
                <w:szCs w:val="18"/>
              </w:rPr>
              <w:t>Instrumentaţie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şi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măsurări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electrice</w:t>
            </w:r>
            <w:proofErr w:type="spellEnd"/>
            <w:r w:rsidRPr="00C305AC">
              <w:rPr>
                <w:sz w:val="18"/>
                <w:szCs w:val="18"/>
              </w:rPr>
              <w:t xml:space="preserve">, </w:t>
            </w:r>
            <w:proofErr w:type="spellStart"/>
            <w:r w:rsidRPr="00C305AC">
              <w:rPr>
                <w:sz w:val="18"/>
                <w:szCs w:val="18"/>
              </w:rPr>
              <w:t>Editura</w:t>
            </w:r>
            <w:proofErr w:type="spellEnd"/>
            <w:r w:rsidRPr="00C305AC">
              <w:rPr>
                <w:sz w:val="18"/>
                <w:szCs w:val="18"/>
              </w:rPr>
              <w:t xml:space="preserve"> MATRIXROM, </w:t>
            </w:r>
            <w:proofErr w:type="spellStart"/>
            <w:r w:rsidRPr="00C305AC">
              <w:rPr>
                <w:sz w:val="18"/>
                <w:szCs w:val="18"/>
              </w:rPr>
              <w:t>Bucureşti</w:t>
            </w:r>
            <w:proofErr w:type="spellEnd"/>
            <w:r w:rsidRPr="00C305AC">
              <w:rPr>
                <w:sz w:val="18"/>
                <w:szCs w:val="18"/>
              </w:rPr>
              <w:t>, 2009</w:t>
            </w:r>
          </w:p>
          <w:p w14:paraId="106AF8E8" w14:textId="05067CAD" w:rsidR="00DA5F33" w:rsidRPr="00C305AC" w:rsidRDefault="00C305AC" w:rsidP="00C305AC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C305AC">
              <w:rPr>
                <w:sz w:val="18"/>
                <w:szCs w:val="18"/>
              </w:rPr>
              <w:t xml:space="preserve">TODORAN, GH.; COPÎNDEAN, R. </w:t>
            </w:r>
            <w:proofErr w:type="spellStart"/>
            <w:r w:rsidRPr="00C305AC">
              <w:rPr>
                <w:sz w:val="18"/>
                <w:szCs w:val="18"/>
              </w:rPr>
              <w:t>Măsurări</w:t>
            </w:r>
            <w:proofErr w:type="spellEnd"/>
            <w:r w:rsidRPr="00C305AC">
              <w:rPr>
                <w:sz w:val="18"/>
                <w:szCs w:val="18"/>
              </w:rPr>
              <w:t xml:space="preserve"> </w:t>
            </w:r>
            <w:proofErr w:type="spellStart"/>
            <w:r w:rsidRPr="00C305AC">
              <w:rPr>
                <w:sz w:val="18"/>
                <w:szCs w:val="18"/>
              </w:rPr>
              <w:t>electronice</w:t>
            </w:r>
            <w:proofErr w:type="spellEnd"/>
            <w:r w:rsidRPr="00C305AC">
              <w:rPr>
                <w:sz w:val="18"/>
                <w:szCs w:val="18"/>
              </w:rPr>
              <w:t xml:space="preserve">, </w:t>
            </w:r>
            <w:proofErr w:type="spellStart"/>
            <w:r w:rsidRPr="00C305AC">
              <w:rPr>
                <w:sz w:val="18"/>
                <w:szCs w:val="18"/>
              </w:rPr>
              <w:t>Editura</w:t>
            </w:r>
            <w:proofErr w:type="spellEnd"/>
            <w:r w:rsidRPr="00C305AC">
              <w:rPr>
                <w:sz w:val="18"/>
                <w:szCs w:val="18"/>
              </w:rPr>
              <w:t xml:space="preserve"> U.T.PRESS, Cluj-Napoca, 2007.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</w:t>
            </w:r>
            <w:r w:rsidRPr="000A74BF">
              <w:rPr>
                <w:b/>
                <w:w w:val="105"/>
                <w:sz w:val="18"/>
                <w:lang w:val="ro-RO"/>
              </w:rPr>
              <w:t>seminar</w:t>
            </w:r>
            <w:r w:rsidRPr="00675224">
              <w:rPr>
                <w:w w:val="105"/>
                <w:sz w:val="18"/>
                <w:lang w:val="ro-RO"/>
              </w:rPr>
              <w:t xml:space="preserve">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A74BF" w:rsidRPr="00675224" w14:paraId="288D8970" w14:textId="77777777" w:rsidTr="00E81962">
        <w:trPr>
          <w:trHeight w:val="228"/>
        </w:trPr>
        <w:tc>
          <w:tcPr>
            <w:tcW w:w="4957" w:type="dxa"/>
          </w:tcPr>
          <w:p w14:paraId="0AC82266" w14:textId="0CF9B1C0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S1.Calculul erorilor sistematice în cazul măsurărilor directe şi indirecte</w:t>
            </w:r>
          </w:p>
        </w:tc>
        <w:tc>
          <w:tcPr>
            <w:tcW w:w="789" w:type="dxa"/>
          </w:tcPr>
          <w:p w14:paraId="3ADC5B67" w14:textId="6224BE22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32AB48AC" w14:textId="369EFEB6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700FC88C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47AE7D8D" w14:textId="77777777" w:rsidTr="00E81962">
        <w:trPr>
          <w:trHeight w:val="228"/>
        </w:trPr>
        <w:tc>
          <w:tcPr>
            <w:tcW w:w="4957" w:type="dxa"/>
          </w:tcPr>
          <w:p w14:paraId="14A74A9E" w14:textId="14A380E5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lastRenderedPageBreak/>
              <w:t xml:space="preserve">S2.Calculul rezistențelor șunt și rezistențelor adiționale </w:t>
            </w:r>
          </w:p>
        </w:tc>
        <w:tc>
          <w:tcPr>
            <w:tcW w:w="789" w:type="dxa"/>
          </w:tcPr>
          <w:p w14:paraId="70E63E60" w14:textId="5F948C88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4BF3E4CE" w14:textId="60E03836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669D9D75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009718EE" w14:textId="77777777" w:rsidTr="00E81962">
        <w:trPr>
          <w:trHeight w:val="228"/>
        </w:trPr>
        <w:tc>
          <w:tcPr>
            <w:tcW w:w="4957" w:type="dxa"/>
          </w:tcPr>
          <w:p w14:paraId="534BB15A" w14:textId="315A91AA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S3.Calculul parametrilor aparatelor analogice de măsură</w:t>
            </w:r>
          </w:p>
        </w:tc>
        <w:tc>
          <w:tcPr>
            <w:tcW w:w="789" w:type="dxa"/>
          </w:tcPr>
          <w:p w14:paraId="19DFA4E3" w14:textId="7A92E698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33C54E1D" w14:textId="70A54C21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33528A79" w14:textId="77777777" w:rsidR="000A74BF" w:rsidRPr="00675224" w:rsidRDefault="000A74BF" w:rsidP="000A74B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A74BF" w:rsidRPr="00675224" w14:paraId="109D800D" w14:textId="77777777" w:rsidTr="00E81962">
        <w:trPr>
          <w:trHeight w:val="228"/>
        </w:trPr>
        <w:tc>
          <w:tcPr>
            <w:tcW w:w="4957" w:type="dxa"/>
          </w:tcPr>
          <w:p w14:paraId="4D60CDAE" w14:textId="59B078D6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 </w:t>
            </w:r>
            <w:r w:rsidRPr="000A74BF">
              <w:rPr>
                <w:sz w:val="18"/>
                <w:szCs w:val="18"/>
                <w:lang w:val="ro-RO"/>
              </w:rPr>
              <w:t>S4.Măsurarea semnalelor electrice cu ajutorul osciloscoapelor</w:t>
            </w:r>
          </w:p>
          <w:p w14:paraId="0BE354CC" w14:textId="15BF61B5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 xml:space="preserve"> </w:t>
            </w:r>
          </w:p>
        </w:tc>
        <w:tc>
          <w:tcPr>
            <w:tcW w:w="789" w:type="dxa"/>
          </w:tcPr>
          <w:p w14:paraId="2B38DCFE" w14:textId="6A1419E5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3F82CFAB" w14:textId="2032486D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1865B355" w14:textId="77777777" w:rsidR="000A74BF" w:rsidRPr="00675224" w:rsidRDefault="000A74BF" w:rsidP="000A74B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A74BF" w:rsidRPr="00675224" w14:paraId="53EF6119" w14:textId="77777777" w:rsidTr="00E81962">
        <w:trPr>
          <w:trHeight w:val="228"/>
        </w:trPr>
        <w:tc>
          <w:tcPr>
            <w:tcW w:w="4957" w:type="dxa"/>
          </w:tcPr>
          <w:p w14:paraId="792EE485" w14:textId="3A68ECCF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 xml:space="preserve">  S5. Măsurarea mărimilor electrice de circuit utilizând punţi de</w:t>
            </w:r>
          </w:p>
          <w:p w14:paraId="2C4F28B6" w14:textId="1701C4D8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 xml:space="preserve"> curent alternativ</w:t>
            </w:r>
          </w:p>
        </w:tc>
        <w:tc>
          <w:tcPr>
            <w:tcW w:w="789" w:type="dxa"/>
          </w:tcPr>
          <w:p w14:paraId="73D9869C" w14:textId="39E95621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7B0E0D39" w14:textId="479A0AA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651E3BF7" w14:textId="77777777" w:rsidR="000A74BF" w:rsidRPr="00675224" w:rsidRDefault="000A74BF" w:rsidP="000A74B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A74BF" w:rsidRPr="00675224" w14:paraId="7E69CEDC" w14:textId="77777777" w:rsidTr="00E81962">
        <w:trPr>
          <w:trHeight w:val="228"/>
        </w:trPr>
        <w:tc>
          <w:tcPr>
            <w:tcW w:w="4957" w:type="dxa"/>
          </w:tcPr>
          <w:p w14:paraId="5F973B9B" w14:textId="7B977A43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S6.Calcul de rezoluţii şi precizii în cazul măsurării timpului, frecvenţei, defazajelor prin procedee numerice</w:t>
            </w:r>
            <w:r w:rsidRPr="000A74BF">
              <w:rPr>
                <w:sz w:val="18"/>
                <w:szCs w:val="18"/>
                <w:lang w:val="ro-RO"/>
              </w:rPr>
              <w:tab/>
            </w:r>
            <w:r w:rsidRPr="000A74BF">
              <w:rPr>
                <w:sz w:val="18"/>
                <w:szCs w:val="18"/>
                <w:lang w:val="ro-RO"/>
              </w:rPr>
              <w:tab/>
            </w:r>
          </w:p>
        </w:tc>
        <w:tc>
          <w:tcPr>
            <w:tcW w:w="789" w:type="dxa"/>
          </w:tcPr>
          <w:p w14:paraId="47D69C19" w14:textId="7D3A551F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0F2F4F6A" w14:textId="41E07EF9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2506514D" w14:textId="77777777" w:rsidR="000A74BF" w:rsidRPr="00675224" w:rsidRDefault="000A74BF" w:rsidP="000A74B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A74BF" w:rsidRPr="00675224" w14:paraId="7017ED5C" w14:textId="77777777" w:rsidTr="00E81962">
        <w:trPr>
          <w:trHeight w:val="228"/>
        </w:trPr>
        <w:tc>
          <w:tcPr>
            <w:tcW w:w="4957" w:type="dxa"/>
          </w:tcPr>
          <w:p w14:paraId="770BB28D" w14:textId="5C73E1E9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S7. Măsurarea puterii şi energiei electrice</w:t>
            </w:r>
          </w:p>
        </w:tc>
        <w:tc>
          <w:tcPr>
            <w:tcW w:w="789" w:type="dxa"/>
          </w:tcPr>
          <w:p w14:paraId="16CDB879" w14:textId="64AE7E1C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6D2AA723" w14:textId="1528E98B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185AD7DD" w14:textId="77777777" w:rsidR="000A74BF" w:rsidRPr="00675224" w:rsidRDefault="000A74BF" w:rsidP="000A74B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A74BF" w:rsidRPr="00675224" w14:paraId="0223CB81" w14:textId="77777777" w:rsidTr="00E81962">
        <w:trPr>
          <w:trHeight w:val="228"/>
        </w:trPr>
        <w:tc>
          <w:tcPr>
            <w:tcW w:w="4957" w:type="dxa"/>
          </w:tcPr>
          <w:p w14:paraId="6A21322D" w14:textId="77777777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168EE196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1870" w:type="dxa"/>
          </w:tcPr>
          <w:p w14:paraId="0270E6ED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</w:p>
        </w:tc>
        <w:tc>
          <w:tcPr>
            <w:tcW w:w="2018" w:type="dxa"/>
          </w:tcPr>
          <w:p w14:paraId="4057C4C0" w14:textId="77777777" w:rsidR="000A74BF" w:rsidRPr="00675224" w:rsidRDefault="000A74BF" w:rsidP="000A74B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A74BF" w:rsidRPr="00675224" w14:paraId="11A2FB46" w14:textId="77777777" w:rsidTr="00621F2B">
        <w:trPr>
          <w:trHeight w:val="228"/>
        </w:trPr>
        <w:tc>
          <w:tcPr>
            <w:tcW w:w="4957" w:type="dxa"/>
          </w:tcPr>
          <w:p w14:paraId="1A7D9D76" w14:textId="72541F5A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0A74BF">
              <w:rPr>
                <w:sz w:val="18"/>
                <w:szCs w:val="18"/>
              </w:rPr>
              <w:t>Aplicaţii</w:t>
            </w:r>
            <w:proofErr w:type="spellEnd"/>
            <w:r w:rsidRPr="000A74BF">
              <w:rPr>
                <w:sz w:val="18"/>
                <w:szCs w:val="18"/>
              </w:rPr>
              <w:t xml:space="preserve"> (Seminar / </w:t>
            </w:r>
            <w:proofErr w:type="spellStart"/>
            <w:r w:rsidRPr="000A74BF">
              <w:rPr>
                <w:b/>
                <w:sz w:val="18"/>
                <w:szCs w:val="18"/>
              </w:rPr>
              <w:t>laborator</w:t>
            </w:r>
            <w:proofErr w:type="spellEnd"/>
            <w:r w:rsidRPr="000A74BF">
              <w:rPr>
                <w:sz w:val="18"/>
                <w:szCs w:val="18"/>
              </w:rPr>
              <w:t xml:space="preserve"> / </w:t>
            </w:r>
            <w:proofErr w:type="spellStart"/>
            <w:r w:rsidRPr="000A74BF">
              <w:rPr>
                <w:sz w:val="18"/>
                <w:szCs w:val="18"/>
              </w:rPr>
              <w:t>lucrări</w:t>
            </w:r>
            <w:proofErr w:type="spellEnd"/>
            <w:r w:rsidRPr="000A74BF">
              <w:rPr>
                <w:sz w:val="18"/>
                <w:szCs w:val="18"/>
              </w:rPr>
              <w:t xml:space="preserve"> practice / </w:t>
            </w:r>
            <w:proofErr w:type="spellStart"/>
            <w:r w:rsidRPr="000A74BF">
              <w:rPr>
                <w:sz w:val="18"/>
                <w:szCs w:val="18"/>
              </w:rPr>
              <w:t>proiect</w:t>
            </w:r>
            <w:proofErr w:type="spellEnd"/>
            <w:r w:rsidRPr="000A74BF">
              <w:rPr>
                <w:sz w:val="18"/>
                <w:szCs w:val="18"/>
              </w:rPr>
              <w:t>)</w:t>
            </w:r>
          </w:p>
        </w:tc>
        <w:tc>
          <w:tcPr>
            <w:tcW w:w="789" w:type="dxa"/>
          </w:tcPr>
          <w:p w14:paraId="600E7FA6" w14:textId="2043B602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0A74BF">
              <w:rPr>
                <w:b/>
                <w:sz w:val="18"/>
                <w:szCs w:val="18"/>
              </w:rPr>
              <w:t>Nr</w:t>
            </w:r>
            <w:proofErr w:type="spellEnd"/>
            <w:r w:rsidRPr="000A74BF">
              <w:rPr>
                <w:b/>
                <w:sz w:val="18"/>
                <w:szCs w:val="18"/>
              </w:rPr>
              <w:t>. ore</w:t>
            </w:r>
          </w:p>
        </w:tc>
        <w:tc>
          <w:tcPr>
            <w:tcW w:w="1870" w:type="dxa"/>
            <w:vAlign w:val="center"/>
          </w:tcPr>
          <w:p w14:paraId="2743DD98" w14:textId="60AA3D5F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proofErr w:type="spellStart"/>
            <w:r w:rsidRPr="000A74BF">
              <w:rPr>
                <w:b/>
                <w:sz w:val="18"/>
                <w:szCs w:val="18"/>
              </w:rPr>
              <w:t>Metode</w:t>
            </w:r>
            <w:proofErr w:type="spellEnd"/>
            <w:r w:rsidRPr="000A74BF">
              <w:rPr>
                <w:b/>
                <w:sz w:val="18"/>
                <w:szCs w:val="18"/>
              </w:rPr>
              <w:t xml:space="preserve"> de </w:t>
            </w:r>
            <w:proofErr w:type="spellStart"/>
            <w:r w:rsidRPr="000A74BF">
              <w:rPr>
                <w:b/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2018" w:type="dxa"/>
            <w:vAlign w:val="center"/>
          </w:tcPr>
          <w:p w14:paraId="7198E556" w14:textId="7E014CC2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A74BF">
              <w:rPr>
                <w:b/>
                <w:sz w:val="18"/>
                <w:szCs w:val="18"/>
              </w:rPr>
              <w:t>Observaţii</w:t>
            </w:r>
            <w:proofErr w:type="spellEnd"/>
          </w:p>
        </w:tc>
      </w:tr>
      <w:tr w:rsidR="000A74BF" w:rsidRPr="00675224" w14:paraId="00E01928" w14:textId="77777777" w:rsidTr="00E81962">
        <w:trPr>
          <w:trHeight w:val="228"/>
        </w:trPr>
        <w:tc>
          <w:tcPr>
            <w:tcW w:w="4957" w:type="dxa"/>
          </w:tcPr>
          <w:p w14:paraId="5133D58D" w14:textId="12EABA39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1.</w:t>
            </w:r>
            <w:r w:rsidRPr="000A74BF">
              <w:rPr>
                <w:b/>
                <w:sz w:val="18"/>
                <w:szCs w:val="18"/>
              </w:rPr>
              <w:t xml:space="preserve"> </w:t>
            </w:r>
            <w:r w:rsidRPr="000A74BF">
              <w:rPr>
                <w:sz w:val="18"/>
                <w:szCs w:val="18"/>
                <w:lang w:val="ro-RO"/>
              </w:rPr>
              <w:t>Securitatea și sănătatea în muncă</w:t>
            </w:r>
          </w:p>
        </w:tc>
        <w:tc>
          <w:tcPr>
            <w:tcW w:w="789" w:type="dxa"/>
          </w:tcPr>
          <w:p w14:paraId="4C94741D" w14:textId="51F6C70A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763759F8" w14:textId="033EBC8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44836C57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1ABE0091" w14:textId="77777777" w:rsidTr="00E81962">
        <w:trPr>
          <w:trHeight w:val="228"/>
        </w:trPr>
        <w:tc>
          <w:tcPr>
            <w:tcW w:w="4957" w:type="dxa"/>
          </w:tcPr>
          <w:p w14:paraId="2ED767ED" w14:textId="18D33E1E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 xml:space="preserve">L2.Verificarea metrologică a aparatelor analogice de măsură </w:t>
            </w:r>
          </w:p>
        </w:tc>
        <w:tc>
          <w:tcPr>
            <w:tcW w:w="789" w:type="dxa"/>
          </w:tcPr>
          <w:p w14:paraId="18BAC02C" w14:textId="7B02CBC8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4F6B1FFD" w14:textId="3550A20E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5BB71C1A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5D2A1FDB" w14:textId="77777777" w:rsidTr="00E81962">
        <w:trPr>
          <w:trHeight w:val="228"/>
        </w:trPr>
        <w:tc>
          <w:tcPr>
            <w:tcW w:w="4957" w:type="dxa"/>
          </w:tcPr>
          <w:p w14:paraId="6601C0F2" w14:textId="7165CA3A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3.Extinderea domeniului de m</w:t>
            </w:r>
            <w:r w:rsidRPr="000A74BF">
              <w:rPr>
                <w:sz w:val="18"/>
                <w:szCs w:val="18"/>
                <w:lang w:val="ro-RO"/>
              </w:rPr>
              <w:sym w:font="Times New Roman" w:char="0103"/>
            </w:r>
            <w:r w:rsidRPr="000A74BF">
              <w:rPr>
                <w:sz w:val="18"/>
                <w:szCs w:val="18"/>
                <w:lang w:val="ro-RO"/>
              </w:rPr>
              <w:t>sur</w:t>
            </w:r>
            <w:r w:rsidRPr="000A74BF">
              <w:rPr>
                <w:sz w:val="18"/>
                <w:szCs w:val="18"/>
                <w:lang w:val="ro-RO"/>
              </w:rPr>
              <w:sym w:font="Times New Roman" w:char="0103"/>
            </w:r>
            <w:r w:rsidRPr="000A74BF">
              <w:rPr>
                <w:sz w:val="18"/>
                <w:szCs w:val="18"/>
                <w:lang w:val="ro-RO"/>
              </w:rPr>
              <w:t xml:space="preserve"> a instrumentului magnetoelectric </w:t>
            </w:r>
            <w:r w:rsidRPr="000A74BF">
              <w:rPr>
                <w:sz w:val="18"/>
                <w:szCs w:val="18"/>
                <w:lang w:val="ro-RO"/>
              </w:rPr>
              <w:sym w:font="Times New Roman" w:char="00EE"/>
            </w:r>
            <w:r w:rsidRPr="000A74BF">
              <w:rPr>
                <w:sz w:val="18"/>
                <w:szCs w:val="18"/>
                <w:lang w:val="ro-RO"/>
              </w:rPr>
              <w:t>n schem</w:t>
            </w:r>
            <w:r w:rsidRPr="000A74BF">
              <w:rPr>
                <w:sz w:val="18"/>
                <w:szCs w:val="18"/>
                <w:lang w:val="ro-RO"/>
              </w:rPr>
              <w:sym w:font="Times New Roman" w:char="0103"/>
            </w:r>
            <w:r w:rsidRPr="000A74BF">
              <w:rPr>
                <w:sz w:val="18"/>
                <w:szCs w:val="18"/>
                <w:lang w:val="ro-RO"/>
              </w:rPr>
              <w:t xml:space="preserve"> de ampermetru </w:t>
            </w:r>
            <w:r w:rsidRPr="000A74BF">
              <w:rPr>
                <w:sz w:val="18"/>
                <w:szCs w:val="18"/>
                <w:lang w:val="ro-RO"/>
              </w:rPr>
              <w:sym w:font="Times New Roman" w:char="015F"/>
            </w:r>
            <w:r w:rsidRPr="000A74BF">
              <w:rPr>
                <w:sz w:val="18"/>
                <w:szCs w:val="18"/>
                <w:lang w:val="ro-RO"/>
              </w:rPr>
              <w:t xml:space="preserve">i voltmetru; verificarea </w:t>
            </w:r>
            <w:r w:rsidRPr="000A74BF">
              <w:rPr>
                <w:sz w:val="18"/>
                <w:szCs w:val="18"/>
                <w:lang w:val="ro-RO"/>
              </w:rPr>
              <w:sym w:font="Times New Roman" w:char="015F"/>
            </w:r>
            <w:r w:rsidRPr="000A74BF">
              <w:rPr>
                <w:sz w:val="18"/>
                <w:szCs w:val="18"/>
                <w:lang w:val="ro-RO"/>
              </w:rPr>
              <w:t>i etalonarea ohmmetrelor</w:t>
            </w:r>
          </w:p>
        </w:tc>
        <w:tc>
          <w:tcPr>
            <w:tcW w:w="789" w:type="dxa"/>
          </w:tcPr>
          <w:p w14:paraId="6C5403F7" w14:textId="690BF66C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6E2904D4" w14:textId="0AF9880C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36AB1AA6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26BF4398" w14:textId="77777777" w:rsidTr="00E81962">
        <w:trPr>
          <w:trHeight w:val="228"/>
        </w:trPr>
        <w:tc>
          <w:tcPr>
            <w:tcW w:w="4957" w:type="dxa"/>
          </w:tcPr>
          <w:p w14:paraId="1F254A30" w14:textId="3B375116" w:rsidR="000A74BF" w:rsidRPr="000A74BF" w:rsidRDefault="000A74BF" w:rsidP="000A74BF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 </w:t>
            </w:r>
            <w:r w:rsidRPr="000A74BF">
              <w:rPr>
                <w:sz w:val="18"/>
                <w:szCs w:val="18"/>
                <w:lang w:val="ro-RO"/>
              </w:rPr>
              <w:t>L4.Studiul și verificarea contoarelor analogice și electronice de energie electrică</w:t>
            </w:r>
          </w:p>
        </w:tc>
        <w:tc>
          <w:tcPr>
            <w:tcW w:w="789" w:type="dxa"/>
          </w:tcPr>
          <w:p w14:paraId="749BE09C" w14:textId="63F281AF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1B04C453" w14:textId="6965F030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20EC5D2D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3BE0594D" w14:textId="77777777" w:rsidTr="00E81962">
        <w:trPr>
          <w:trHeight w:val="228"/>
        </w:trPr>
        <w:tc>
          <w:tcPr>
            <w:tcW w:w="4957" w:type="dxa"/>
          </w:tcPr>
          <w:p w14:paraId="3074392F" w14:textId="50FB989B" w:rsidR="000A74BF" w:rsidRPr="000A74BF" w:rsidRDefault="0047777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47777F">
              <w:rPr>
                <w:sz w:val="18"/>
                <w:szCs w:val="18"/>
                <w:lang w:val="ro-RO"/>
              </w:rPr>
              <w:t>L5.Studiul amplificatorului</w:t>
            </w:r>
            <w:r>
              <w:rPr>
                <w:sz w:val="18"/>
                <w:szCs w:val="18"/>
                <w:lang w:val="ro-RO"/>
              </w:rPr>
              <w:t xml:space="preserve"> de instrumentație cu 3 AO</w:t>
            </w:r>
          </w:p>
        </w:tc>
        <w:tc>
          <w:tcPr>
            <w:tcW w:w="789" w:type="dxa"/>
          </w:tcPr>
          <w:p w14:paraId="75C29291" w14:textId="7F9F546D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447DC45B" w14:textId="1E76CD11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27E29E51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0966DBAC" w14:textId="77777777" w:rsidTr="00E81962">
        <w:trPr>
          <w:trHeight w:val="228"/>
        </w:trPr>
        <w:tc>
          <w:tcPr>
            <w:tcW w:w="4957" w:type="dxa"/>
          </w:tcPr>
          <w:p w14:paraId="4B76E970" w14:textId="4EA5B534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shd w:val="clear" w:color="auto" w:fill="FFFFFF"/>
                <w:lang w:val="ro-RO"/>
              </w:rPr>
              <w:t>L6.Studiul, verificarea și utilizarea osciloscopului numeric</w:t>
            </w:r>
            <w:r w:rsidRPr="000A74BF">
              <w:rPr>
                <w:sz w:val="18"/>
                <w:szCs w:val="18"/>
                <w:lang w:val="ro-RO"/>
              </w:rPr>
              <w:t xml:space="preserve"> </w:t>
            </w:r>
            <w:r w:rsidRPr="000A74BF">
              <w:rPr>
                <w:sz w:val="18"/>
                <w:szCs w:val="18"/>
                <w:lang w:val="ro-RO"/>
              </w:rPr>
              <w:tab/>
              <w:t xml:space="preserve">     </w:t>
            </w:r>
          </w:p>
        </w:tc>
        <w:tc>
          <w:tcPr>
            <w:tcW w:w="789" w:type="dxa"/>
          </w:tcPr>
          <w:p w14:paraId="2BE6486D" w14:textId="4625764A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3C75562A" w14:textId="2637CC0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7C77578E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77321563" w14:textId="77777777" w:rsidTr="00E81962">
        <w:trPr>
          <w:trHeight w:val="228"/>
        </w:trPr>
        <w:tc>
          <w:tcPr>
            <w:tcW w:w="4957" w:type="dxa"/>
          </w:tcPr>
          <w:p w14:paraId="459AE589" w14:textId="77777777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7. Studiul convertoarelor numeric analogice</w:t>
            </w:r>
          </w:p>
          <w:p w14:paraId="0A111C7F" w14:textId="62648D10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 xml:space="preserve">      </w:t>
            </w:r>
            <w:r w:rsidRPr="000A74BF">
              <w:rPr>
                <w:sz w:val="18"/>
                <w:szCs w:val="18"/>
                <w:lang w:val="ro-RO"/>
              </w:rPr>
              <w:tab/>
              <w:t xml:space="preserve">      </w:t>
            </w:r>
          </w:p>
        </w:tc>
        <w:tc>
          <w:tcPr>
            <w:tcW w:w="789" w:type="dxa"/>
          </w:tcPr>
          <w:p w14:paraId="4D7EE01E" w14:textId="468485EA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1768D0A4" w14:textId="65123972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2B18F314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63884B9E" w14:textId="77777777" w:rsidTr="00E81962">
        <w:trPr>
          <w:trHeight w:val="228"/>
        </w:trPr>
        <w:tc>
          <w:tcPr>
            <w:tcW w:w="4957" w:type="dxa"/>
          </w:tcPr>
          <w:p w14:paraId="4E04D9C0" w14:textId="0732C9A5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 xml:space="preserve">L8. Studiul convertoarelor analog numerice </w:t>
            </w:r>
          </w:p>
        </w:tc>
        <w:tc>
          <w:tcPr>
            <w:tcW w:w="789" w:type="dxa"/>
          </w:tcPr>
          <w:p w14:paraId="2B2286B9" w14:textId="426E82C0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6697373A" w14:textId="249AE85A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522EABF9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03328081" w14:textId="77777777" w:rsidTr="00E81962">
        <w:trPr>
          <w:trHeight w:val="228"/>
        </w:trPr>
        <w:tc>
          <w:tcPr>
            <w:tcW w:w="4957" w:type="dxa"/>
          </w:tcPr>
          <w:p w14:paraId="65D08E0C" w14:textId="77777777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9. M</w:t>
            </w:r>
            <w:r w:rsidRPr="000A74BF">
              <w:rPr>
                <w:sz w:val="18"/>
                <w:szCs w:val="18"/>
                <w:lang w:val="ro-RO"/>
              </w:rPr>
              <w:sym w:font="Times New Roman" w:char="0103"/>
            </w:r>
            <w:r w:rsidRPr="000A74BF">
              <w:rPr>
                <w:sz w:val="18"/>
                <w:szCs w:val="18"/>
                <w:lang w:val="ro-RO"/>
              </w:rPr>
              <w:t>surarea   impedan</w:t>
            </w:r>
            <w:r w:rsidRPr="000A74BF">
              <w:rPr>
                <w:sz w:val="18"/>
                <w:szCs w:val="18"/>
                <w:lang w:val="ro-RO"/>
              </w:rPr>
              <w:sym w:font="Times New Roman" w:char="0163"/>
            </w:r>
            <w:r w:rsidRPr="000A74BF">
              <w:rPr>
                <w:sz w:val="18"/>
                <w:szCs w:val="18"/>
                <w:lang w:val="ro-RO"/>
              </w:rPr>
              <w:t>elor:  pun</w:t>
            </w:r>
            <w:r w:rsidRPr="000A74BF">
              <w:rPr>
                <w:sz w:val="18"/>
                <w:szCs w:val="18"/>
                <w:lang w:val="ro-RO"/>
              </w:rPr>
              <w:sym w:font="Times New Roman" w:char="0163"/>
            </w:r>
            <w:r w:rsidRPr="000A74BF">
              <w:rPr>
                <w:sz w:val="18"/>
                <w:szCs w:val="18"/>
                <w:lang w:val="ro-RO"/>
              </w:rPr>
              <w:t xml:space="preserve">i de curent alternativ       </w:t>
            </w:r>
          </w:p>
          <w:p w14:paraId="0C6CAA9D" w14:textId="77777777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3FD9F013" w14:textId="0CE65BE6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26DBD4BB" w14:textId="7C602B7E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5A7CDCE1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52975249" w14:textId="77777777" w:rsidTr="00E81962">
        <w:trPr>
          <w:trHeight w:val="228"/>
        </w:trPr>
        <w:tc>
          <w:tcPr>
            <w:tcW w:w="4957" w:type="dxa"/>
          </w:tcPr>
          <w:p w14:paraId="10716FAC" w14:textId="77777777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10. Studiul unor condiționoare de semnal realizate pe</w:t>
            </w:r>
          </w:p>
          <w:p w14:paraId="6AD5C65D" w14:textId="77777777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echipamentul de teste NI ELVIS II+</w:t>
            </w:r>
          </w:p>
          <w:p w14:paraId="6B3A68B1" w14:textId="77777777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3ACF357A" w14:textId="2627D66C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3A4367CE" w14:textId="6159B1CB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46F2258C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1B2FEAAA" w14:textId="77777777" w:rsidTr="00E81962">
        <w:trPr>
          <w:trHeight w:val="228"/>
        </w:trPr>
        <w:tc>
          <w:tcPr>
            <w:tcW w:w="4957" w:type="dxa"/>
          </w:tcPr>
          <w:p w14:paraId="49069A4D" w14:textId="77777777" w:rsidR="000A74BF" w:rsidRPr="000A74BF" w:rsidRDefault="000A74BF" w:rsidP="000A74BF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11.M</w:t>
            </w:r>
            <w:r w:rsidRPr="000A74BF">
              <w:rPr>
                <w:sz w:val="18"/>
                <w:szCs w:val="18"/>
                <w:lang w:val="ro-RO"/>
              </w:rPr>
              <w:sym w:font="Times New Roman" w:char="0103"/>
            </w:r>
            <w:r w:rsidRPr="000A74BF">
              <w:rPr>
                <w:sz w:val="18"/>
                <w:szCs w:val="18"/>
                <w:lang w:val="ro-RO"/>
              </w:rPr>
              <w:t>surarea   impedan</w:t>
            </w:r>
            <w:r w:rsidRPr="000A74BF">
              <w:rPr>
                <w:sz w:val="18"/>
                <w:szCs w:val="18"/>
                <w:lang w:val="ro-RO"/>
              </w:rPr>
              <w:sym w:font="Times New Roman" w:char="0163"/>
            </w:r>
            <w:r w:rsidRPr="000A74BF">
              <w:rPr>
                <w:sz w:val="18"/>
                <w:szCs w:val="18"/>
                <w:lang w:val="ro-RO"/>
              </w:rPr>
              <w:t>elor:  metoda volt-amperic</w:t>
            </w:r>
            <w:r w:rsidRPr="000A74BF">
              <w:rPr>
                <w:sz w:val="18"/>
                <w:szCs w:val="18"/>
                <w:lang w:val="ro-RO"/>
              </w:rPr>
              <w:sym w:font="Times New Roman" w:char="0103"/>
            </w:r>
          </w:p>
          <w:p w14:paraId="3033C240" w14:textId="77777777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4CAFF0DC" w14:textId="1D5A68D9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14B7F912" w14:textId="3074FD63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70DAF683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77730D45" w14:textId="77777777" w:rsidTr="00E81962">
        <w:trPr>
          <w:trHeight w:val="228"/>
        </w:trPr>
        <w:tc>
          <w:tcPr>
            <w:tcW w:w="4957" w:type="dxa"/>
          </w:tcPr>
          <w:p w14:paraId="78BC9CE2" w14:textId="13298D6B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lastRenderedPageBreak/>
              <w:t xml:space="preserve">L12.Studiul instrumentelor de măsurare virtuale disponibile pe echipamentul de teste NI ELVIS II+      </w:t>
            </w:r>
            <w:r w:rsidRPr="000A74BF">
              <w:rPr>
                <w:sz w:val="18"/>
                <w:szCs w:val="18"/>
                <w:lang w:val="ro-RO"/>
              </w:rPr>
              <w:tab/>
              <w:t xml:space="preserve">      </w:t>
            </w:r>
          </w:p>
        </w:tc>
        <w:tc>
          <w:tcPr>
            <w:tcW w:w="789" w:type="dxa"/>
          </w:tcPr>
          <w:p w14:paraId="76DB7446" w14:textId="3C22FC2A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5C088A1A" w14:textId="2530BD3D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4EA6FE35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68739C68" w14:textId="77777777" w:rsidTr="00E81962">
        <w:trPr>
          <w:trHeight w:val="228"/>
        </w:trPr>
        <w:tc>
          <w:tcPr>
            <w:tcW w:w="4957" w:type="dxa"/>
          </w:tcPr>
          <w:p w14:paraId="5A7C36ED" w14:textId="34D22264" w:rsidR="00901C73" w:rsidRPr="00640BDA" w:rsidRDefault="000A74BF" w:rsidP="00901C73">
            <w:pPr>
              <w:pStyle w:val="Tudor1"/>
              <w:tabs>
                <w:tab w:val="left" w:pos="709"/>
              </w:tabs>
              <w:spacing w:after="0"/>
              <w:ind w:right="-284"/>
              <w:jc w:val="left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13.</w:t>
            </w:r>
            <w:r w:rsidR="00901C73" w:rsidRPr="00640BDA">
              <w:rPr>
                <w:sz w:val="18"/>
                <w:szCs w:val="18"/>
                <w:lang w:val="ro-RO"/>
              </w:rPr>
              <w:t xml:space="preserve"> Studiul unui sistem de achiziţie, monitorizare şi analiză a </w:t>
            </w:r>
          </w:p>
          <w:p w14:paraId="66648CC3" w14:textId="6A54085F" w:rsidR="000A74BF" w:rsidRPr="000A74BF" w:rsidRDefault="00901C73" w:rsidP="00901C7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640BDA">
              <w:rPr>
                <w:sz w:val="18"/>
                <w:szCs w:val="18"/>
                <w:lang w:val="ro-RO"/>
              </w:rPr>
              <w:t>datelor.</w:t>
            </w:r>
          </w:p>
        </w:tc>
        <w:tc>
          <w:tcPr>
            <w:tcW w:w="789" w:type="dxa"/>
          </w:tcPr>
          <w:p w14:paraId="3A7914E5" w14:textId="630510CA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522358ED" w14:textId="5461F9F0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31175DBB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0057D1F8" w14:textId="77777777" w:rsidTr="00E81962">
        <w:trPr>
          <w:trHeight w:val="228"/>
        </w:trPr>
        <w:tc>
          <w:tcPr>
            <w:tcW w:w="4957" w:type="dxa"/>
          </w:tcPr>
          <w:p w14:paraId="2FC6D196" w14:textId="4DBE3CE2" w:rsidR="000A74BF" w:rsidRPr="000A74BF" w:rsidRDefault="000A74BF" w:rsidP="000A74BF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A74BF">
              <w:rPr>
                <w:sz w:val="18"/>
                <w:szCs w:val="18"/>
                <w:lang w:val="ro-RO"/>
              </w:rPr>
              <w:t>L14. Test de laborator, discuții referate laborator, concluzii</w:t>
            </w:r>
          </w:p>
        </w:tc>
        <w:tc>
          <w:tcPr>
            <w:tcW w:w="789" w:type="dxa"/>
          </w:tcPr>
          <w:p w14:paraId="79632C7F" w14:textId="16329BFF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</w:tcPr>
          <w:p w14:paraId="6CAF0F80" w14:textId="2E973CB6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pt-BR"/>
              </w:rPr>
            </w:pPr>
            <w:r w:rsidRPr="000A74BF">
              <w:rPr>
                <w:sz w:val="18"/>
                <w:szCs w:val="18"/>
                <w:lang w:val="pt-BR"/>
              </w:rPr>
              <w:t>exerciţiul, conversaţia, demonstraţia, experimentul,  lucrări practice</w:t>
            </w:r>
          </w:p>
        </w:tc>
        <w:tc>
          <w:tcPr>
            <w:tcW w:w="2018" w:type="dxa"/>
          </w:tcPr>
          <w:p w14:paraId="12F29C03" w14:textId="77777777" w:rsidR="000A74BF" w:rsidRPr="000A74BF" w:rsidRDefault="000A74BF" w:rsidP="000A74B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A74BF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A74BF" w:rsidRPr="00675224" w:rsidRDefault="000A74BF" w:rsidP="000A74BF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A74BF" w:rsidRPr="00675224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4CCF1CA1" w14:textId="77777777" w:rsidR="000A74BF" w:rsidRPr="000A74BF" w:rsidRDefault="000A74BF" w:rsidP="000A74BF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>BELEGA, D.</w:t>
            </w:r>
            <w:r w:rsidRPr="000A74BF">
              <w:rPr>
                <w:sz w:val="18"/>
                <w:szCs w:val="18"/>
                <w:lang w:val="en-GB"/>
              </w:rPr>
              <w:t xml:space="preserve">; </w:t>
            </w:r>
            <w:r w:rsidRPr="000A74BF">
              <w:rPr>
                <w:sz w:val="18"/>
                <w:szCs w:val="18"/>
              </w:rPr>
              <w:t xml:space="preserve">GĂȘPĂRESC, G. </w:t>
            </w:r>
            <w:proofErr w:type="spellStart"/>
            <w:r w:rsidRPr="000A74BF">
              <w:rPr>
                <w:sz w:val="18"/>
                <w:szCs w:val="18"/>
              </w:rPr>
              <w:t>Măsurăr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ic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ș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onice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Aplicații</w:t>
            </w:r>
            <w:proofErr w:type="spellEnd"/>
            <w:r w:rsidRPr="000A74BF">
              <w:rPr>
                <w:sz w:val="18"/>
                <w:szCs w:val="18"/>
              </w:rPr>
              <w:t xml:space="preserve"> practice, </w:t>
            </w:r>
            <w:proofErr w:type="spellStart"/>
            <w:r w:rsidRPr="000A74BF">
              <w:rPr>
                <w:sz w:val="18"/>
                <w:szCs w:val="18"/>
              </w:rPr>
              <w:t>Editura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Politehnica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Timișoara</w:t>
            </w:r>
            <w:proofErr w:type="spellEnd"/>
            <w:r w:rsidRPr="000A74BF">
              <w:rPr>
                <w:sz w:val="18"/>
                <w:szCs w:val="18"/>
              </w:rPr>
              <w:t>, ISBN 978-606-35-0297-2, 2019.</w:t>
            </w:r>
          </w:p>
          <w:p w14:paraId="408A27C0" w14:textId="77777777" w:rsidR="000A74BF" w:rsidRPr="000A74BF" w:rsidRDefault="000A74BF" w:rsidP="000A74BF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 xml:space="preserve">MILICI, D.; MILICI, M.; </w:t>
            </w:r>
            <w:r w:rsidRPr="000A74BF">
              <w:rPr>
                <w:b/>
                <w:sz w:val="18"/>
                <w:szCs w:val="18"/>
              </w:rPr>
              <w:t>RAŢĂ, G</w:t>
            </w:r>
            <w:r w:rsidRPr="000A74BF">
              <w:rPr>
                <w:sz w:val="18"/>
                <w:szCs w:val="18"/>
              </w:rPr>
              <w:t xml:space="preserve">. </w:t>
            </w:r>
            <w:proofErr w:type="spellStart"/>
            <w:r w:rsidRPr="000A74BF">
              <w:rPr>
                <w:sz w:val="18"/>
                <w:szCs w:val="18"/>
              </w:rPr>
              <w:t>Măsurăr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ic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ş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onice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senzor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ş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traductoare</w:t>
            </w:r>
            <w:proofErr w:type="spellEnd"/>
            <w:r w:rsidRPr="000A74BF">
              <w:rPr>
                <w:sz w:val="18"/>
                <w:szCs w:val="18"/>
              </w:rPr>
              <w:t xml:space="preserve"> – </w:t>
            </w:r>
            <w:proofErr w:type="spellStart"/>
            <w:r w:rsidRPr="000A74BF">
              <w:rPr>
                <w:sz w:val="18"/>
                <w:szCs w:val="18"/>
              </w:rPr>
              <w:t>îndrumar</w:t>
            </w:r>
            <w:proofErr w:type="spellEnd"/>
            <w:r w:rsidRPr="000A74BF">
              <w:rPr>
                <w:sz w:val="18"/>
                <w:szCs w:val="18"/>
              </w:rPr>
              <w:t xml:space="preserve"> de </w:t>
            </w:r>
            <w:proofErr w:type="spellStart"/>
            <w:r w:rsidRPr="000A74BF">
              <w:rPr>
                <w:sz w:val="18"/>
                <w:szCs w:val="18"/>
              </w:rPr>
              <w:t>lucrări</w:t>
            </w:r>
            <w:proofErr w:type="spellEnd"/>
            <w:r w:rsidRPr="000A74BF">
              <w:rPr>
                <w:sz w:val="18"/>
                <w:szCs w:val="18"/>
              </w:rPr>
              <w:t xml:space="preserve"> practice, </w:t>
            </w:r>
            <w:proofErr w:type="spellStart"/>
            <w:r w:rsidRPr="000A74BF">
              <w:rPr>
                <w:sz w:val="18"/>
                <w:szCs w:val="18"/>
              </w:rPr>
              <w:t>Editura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Didactică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ş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Pedagogică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Bucureşti</w:t>
            </w:r>
            <w:proofErr w:type="spellEnd"/>
            <w:r w:rsidRPr="000A74BF">
              <w:rPr>
                <w:sz w:val="18"/>
                <w:szCs w:val="18"/>
              </w:rPr>
              <w:t xml:space="preserve">, 2007. </w:t>
            </w:r>
          </w:p>
          <w:p w14:paraId="0F23D3BC" w14:textId="77777777" w:rsidR="000A74BF" w:rsidRPr="000A74BF" w:rsidRDefault="000A74BF" w:rsidP="000A74BF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proofErr w:type="spellStart"/>
            <w:r w:rsidRPr="000A74BF">
              <w:rPr>
                <w:sz w:val="18"/>
                <w:szCs w:val="18"/>
              </w:rPr>
              <w:t>Belega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gramStart"/>
            <w:r w:rsidRPr="000A74BF">
              <w:rPr>
                <w:sz w:val="18"/>
                <w:szCs w:val="18"/>
              </w:rPr>
              <w:t>D. ;</w:t>
            </w:r>
            <w:proofErr w:type="gram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Masurar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ic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s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onice</w:t>
            </w:r>
            <w:proofErr w:type="spellEnd"/>
            <w:r w:rsidRPr="000A74BF">
              <w:rPr>
                <w:sz w:val="18"/>
                <w:szCs w:val="18"/>
              </w:rPr>
              <w:t xml:space="preserve">. </w:t>
            </w:r>
            <w:proofErr w:type="spellStart"/>
            <w:r w:rsidRPr="000A74BF">
              <w:rPr>
                <w:sz w:val="18"/>
                <w:szCs w:val="18"/>
              </w:rPr>
              <w:t>Culegere</w:t>
            </w:r>
            <w:proofErr w:type="spellEnd"/>
            <w:r w:rsidRPr="000A74BF">
              <w:rPr>
                <w:sz w:val="18"/>
                <w:szCs w:val="18"/>
              </w:rPr>
              <w:t xml:space="preserve"> de </w:t>
            </w:r>
            <w:proofErr w:type="spellStart"/>
            <w:r w:rsidRPr="000A74BF">
              <w:rPr>
                <w:sz w:val="18"/>
                <w:szCs w:val="18"/>
              </w:rPr>
              <w:t>probleme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Editura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Politehnica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Timișoara</w:t>
            </w:r>
            <w:proofErr w:type="spellEnd"/>
            <w:r w:rsidRPr="000A74BF">
              <w:rPr>
                <w:sz w:val="18"/>
                <w:szCs w:val="18"/>
              </w:rPr>
              <w:t xml:space="preserve">, ISBN: 978-606-554-672-1, </w:t>
            </w:r>
            <w:proofErr w:type="spellStart"/>
            <w:r w:rsidRPr="000A74BF">
              <w:rPr>
                <w:sz w:val="18"/>
                <w:szCs w:val="18"/>
              </w:rPr>
              <w:t>Anul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aparitiei</w:t>
            </w:r>
            <w:proofErr w:type="spellEnd"/>
            <w:r w:rsidRPr="000A74BF">
              <w:rPr>
                <w:sz w:val="18"/>
                <w:szCs w:val="18"/>
              </w:rPr>
              <w:t>: 2013</w:t>
            </w:r>
          </w:p>
          <w:p w14:paraId="7FE56B8F" w14:textId="77777777" w:rsidR="000A74BF" w:rsidRDefault="000A74BF" w:rsidP="000A74BF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0A74BF">
              <w:rPr>
                <w:sz w:val="18"/>
                <w:szCs w:val="18"/>
              </w:rPr>
              <w:t xml:space="preserve">MĂRCUŢĂ, C.; CREŢU, M. </w:t>
            </w:r>
            <w:proofErr w:type="spellStart"/>
            <w:r w:rsidRPr="000A74BF">
              <w:rPr>
                <w:sz w:val="18"/>
                <w:szCs w:val="18"/>
              </w:rPr>
              <w:t>Măsurăr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ic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ş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electronice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Metrologie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Aparat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analogic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ş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numerice</w:t>
            </w:r>
            <w:proofErr w:type="spellEnd"/>
            <w:r w:rsidRPr="000A74BF">
              <w:rPr>
                <w:sz w:val="18"/>
                <w:szCs w:val="18"/>
              </w:rPr>
              <w:t xml:space="preserve">, </w:t>
            </w:r>
            <w:proofErr w:type="spellStart"/>
            <w:r w:rsidRPr="000A74BF">
              <w:rPr>
                <w:sz w:val="18"/>
                <w:szCs w:val="18"/>
              </w:rPr>
              <w:t>Teorie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şi</w:t>
            </w:r>
            <w:proofErr w:type="spellEnd"/>
            <w:r w:rsidRPr="000A74BF">
              <w:rPr>
                <w:sz w:val="18"/>
                <w:szCs w:val="18"/>
              </w:rPr>
              <w:t xml:space="preserve"> </w:t>
            </w:r>
            <w:proofErr w:type="spellStart"/>
            <w:r w:rsidRPr="000A74BF">
              <w:rPr>
                <w:sz w:val="18"/>
                <w:szCs w:val="18"/>
              </w:rPr>
              <w:t>probleme</w:t>
            </w:r>
            <w:proofErr w:type="spellEnd"/>
            <w:r w:rsidRPr="000A74BF">
              <w:rPr>
                <w:sz w:val="18"/>
                <w:szCs w:val="18"/>
              </w:rPr>
              <w:t xml:space="preserve">, VOL. I, Ed. </w:t>
            </w:r>
            <w:proofErr w:type="spellStart"/>
            <w:r w:rsidRPr="000A74BF">
              <w:rPr>
                <w:sz w:val="18"/>
                <w:szCs w:val="18"/>
              </w:rPr>
              <w:t>Tehnica</w:t>
            </w:r>
            <w:proofErr w:type="spellEnd"/>
            <w:r w:rsidRPr="000A74BF">
              <w:rPr>
                <w:sz w:val="18"/>
                <w:szCs w:val="18"/>
              </w:rPr>
              <w:t xml:space="preserve"> Info </w:t>
            </w:r>
            <w:proofErr w:type="spellStart"/>
            <w:r w:rsidRPr="000A74BF">
              <w:rPr>
                <w:sz w:val="18"/>
                <w:szCs w:val="18"/>
              </w:rPr>
              <w:t>Chişinău</w:t>
            </w:r>
            <w:proofErr w:type="spellEnd"/>
            <w:r w:rsidRPr="000A74BF">
              <w:rPr>
                <w:sz w:val="18"/>
                <w:szCs w:val="18"/>
              </w:rPr>
              <w:t>, 2002.</w:t>
            </w:r>
          </w:p>
          <w:p w14:paraId="60DBD945" w14:textId="19A5922C" w:rsidR="000A74BF" w:rsidRPr="000A74BF" w:rsidRDefault="000A74BF" w:rsidP="000A74BF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62"/>
              </w:tabs>
              <w:autoSpaceDE/>
              <w:autoSpaceDN/>
              <w:ind w:left="162" w:hanging="162"/>
              <w:rPr>
                <w:sz w:val="18"/>
                <w:szCs w:val="18"/>
              </w:rPr>
            </w:pPr>
            <w:r w:rsidRPr="000A74BF">
              <w:rPr>
                <w:color w:val="0000FF"/>
                <w:sz w:val="18"/>
                <w:szCs w:val="18"/>
                <w:u w:val="single"/>
              </w:rPr>
              <w:t>https://www.ni.com/ro-ro/support/model.ni-elvis-ii-.html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22079E" w:rsidRPr="00675224" w14:paraId="54A2112F" w14:textId="77777777" w:rsidTr="0022079E">
        <w:trPr>
          <w:trHeight w:val="120"/>
        </w:trPr>
        <w:tc>
          <w:tcPr>
            <w:tcW w:w="1490" w:type="dxa"/>
            <w:vMerge w:val="restart"/>
          </w:tcPr>
          <w:p w14:paraId="65521031" w14:textId="77777777" w:rsidR="0022079E" w:rsidRPr="00675224" w:rsidRDefault="0022079E" w:rsidP="0022079E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4DB90F56" w14:textId="465FDEF8" w:rsidR="0068385B" w:rsidRPr="00062F12" w:rsidRDefault="0068385B" w:rsidP="0068385B">
            <w:pPr>
              <w:widowControl/>
              <w:autoSpaceDE/>
              <w:autoSpaceDN/>
              <w:rPr>
                <w:sz w:val="24"/>
                <w:szCs w:val="24"/>
                <w:lang w:val="en-GB" w:eastAsia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 w:eastAsia="en-GB"/>
              </w:rPr>
              <w:t>C</w:t>
            </w:r>
            <w:r w:rsidRPr="00062F12">
              <w:rPr>
                <w:color w:val="000000"/>
                <w:sz w:val="18"/>
                <w:szCs w:val="18"/>
                <w:lang w:val="en-GB" w:eastAsia="en-GB"/>
              </w:rPr>
              <w:t>unoașt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terminologia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utilizat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în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domeniul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măsurărilor</w:t>
            </w:r>
            <w:proofErr w:type="spellEnd"/>
            <w:r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 w:eastAsia="en-GB"/>
              </w:rPr>
              <w:t>electri</w:t>
            </w:r>
            <w:r w:rsidR="00AC3DAD">
              <w:rPr>
                <w:color w:val="000000"/>
                <w:sz w:val="18"/>
                <w:szCs w:val="18"/>
                <w:lang w:val="en-GB" w:eastAsia="en-GB"/>
              </w:rPr>
              <w:t>ce</w:t>
            </w:r>
            <w:proofErr w:type="spellEnd"/>
            <w:r w:rsidR="00AC3DAD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="00AC3DAD">
              <w:rPr>
                <w:color w:val="000000"/>
                <w:sz w:val="18"/>
                <w:szCs w:val="18"/>
                <w:lang w:val="en-GB" w:eastAsia="en-GB"/>
              </w:rPr>
              <w:t>specifice</w:t>
            </w:r>
            <w:proofErr w:type="spellEnd"/>
            <w:r w:rsidR="00AC3DAD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="00AC3DAD">
              <w:rPr>
                <w:color w:val="000000"/>
                <w:sz w:val="18"/>
                <w:szCs w:val="18"/>
                <w:lang w:val="en-GB" w:eastAsia="en-GB"/>
              </w:rPr>
              <w:t>ingineriei</w:t>
            </w:r>
            <w:proofErr w:type="spellEnd"/>
            <w:r w:rsidR="00AC3DAD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 w:rsidR="00AC3DAD">
              <w:rPr>
                <w:color w:val="000000"/>
                <w:sz w:val="18"/>
                <w:szCs w:val="18"/>
                <w:lang w:val="en-GB" w:eastAsia="en-GB"/>
              </w:rPr>
              <w:t>autovehiculelor</w:t>
            </w:r>
            <w:proofErr w:type="spellEnd"/>
            <w:r w:rsidR="00AC3DAD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r w:rsidRPr="00062F12">
              <w:rPr>
                <w:color w:val="000000"/>
                <w:sz w:val="18"/>
                <w:szCs w:val="18"/>
                <w:lang w:val="en-GB" w:eastAsia="en-GB"/>
              </w:rPr>
              <w:t>.</w:t>
            </w:r>
            <w:proofErr w:type="gramEnd"/>
          </w:p>
          <w:p w14:paraId="4F8E3C12" w14:textId="77777777" w:rsidR="0068385B" w:rsidRPr="00062F12" w:rsidRDefault="0068385B" w:rsidP="0068385B">
            <w:pPr>
              <w:widowControl/>
              <w:autoSpaceDE/>
              <w:autoSpaceDN/>
              <w:rPr>
                <w:sz w:val="24"/>
                <w:szCs w:val="24"/>
                <w:lang w:val="en-GB" w:eastAsia="en-GB"/>
              </w:rPr>
            </w:pPr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Are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capacitatea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a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utiliza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ș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a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aplica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în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practic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noțiunil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in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acest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domeniu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.</w:t>
            </w:r>
          </w:p>
          <w:p w14:paraId="1EA3529C" w14:textId="0DE163F3" w:rsidR="0068385B" w:rsidRPr="00062F12" w:rsidRDefault="0068385B" w:rsidP="0068385B">
            <w:pPr>
              <w:widowControl/>
              <w:autoSpaceDE/>
              <w:autoSpaceDN/>
              <w:rPr>
                <w:sz w:val="24"/>
                <w:szCs w:val="24"/>
                <w:lang w:val="en-GB" w:eastAsia="en-GB"/>
              </w:rPr>
            </w:pP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Recunoașt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ș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defineșt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conceptel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fundamental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: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sistem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măsur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, etalon,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eroar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măsur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aparat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măsur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r w:rsidR="00AC3DAD">
              <w:rPr>
                <w:color w:val="000000"/>
                <w:sz w:val="18"/>
                <w:szCs w:val="18"/>
                <w:lang w:val="en-GB" w:eastAsia="en-GB"/>
              </w:rPr>
              <w:t xml:space="preserve">convertor,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achiziți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date.</w:t>
            </w:r>
          </w:p>
          <w:p w14:paraId="7AA4FCDD" w14:textId="5B8F61F6" w:rsidR="0068385B" w:rsidRPr="00062F12" w:rsidRDefault="0068385B" w:rsidP="0068385B">
            <w:pPr>
              <w:widowControl/>
              <w:autoSpaceDE/>
              <w:autoSpaceDN/>
              <w:rPr>
                <w:sz w:val="24"/>
                <w:szCs w:val="24"/>
                <w:lang w:val="en-GB" w:eastAsia="en-GB"/>
              </w:rPr>
            </w:pP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Identific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corect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formul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relați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ș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caracteristic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transfer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s</w:t>
            </w:r>
            <w:r>
              <w:rPr>
                <w:color w:val="000000"/>
                <w:sz w:val="18"/>
                <w:szCs w:val="18"/>
                <w:lang w:val="en-GB" w:eastAsia="en-GB"/>
              </w:rPr>
              <w:t>pecifice</w:t>
            </w:r>
            <w:proofErr w:type="spellEnd"/>
            <w:r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 w:eastAsia="en-GB"/>
              </w:rPr>
              <w:t>măsurărilor</w:t>
            </w:r>
            <w:proofErr w:type="spellEnd"/>
            <w:r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 w:eastAsia="en-GB"/>
              </w:rPr>
              <w:t>electrice</w:t>
            </w:r>
            <w:proofErr w:type="spellEnd"/>
            <w:r>
              <w:rPr>
                <w:color w:val="000000"/>
                <w:sz w:val="18"/>
                <w:szCs w:val="18"/>
                <w:lang w:val="en-GB" w:eastAsia="en-GB"/>
              </w:rPr>
              <w:t>.</w:t>
            </w:r>
          </w:p>
          <w:p w14:paraId="2685B474" w14:textId="77777777" w:rsidR="0068385B" w:rsidRPr="00062F12" w:rsidRDefault="0068385B" w:rsidP="0068385B">
            <w:pPr>
              <w:widowControl/>
              <w:autoSpaceDE/>
              <w:autoSpaceDN/>
              <w:rPr>
                <w:sz w:val="24"/>
                <w:szCs w:val="24"/>
                <w:lang w:val="en-GB" w:eastAsia="en-GB"/>
              </w:rPr>
            </w:pP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Analizeaz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performanțele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sistemelor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achiziții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 de date.</w:t>
            </w:r>
          </w:p>
          <w:p w14:paraId="18440696" w14:textId="72689DE1" w:rsidR="0022079E" w:rsidRPr="0022079E" w:rsidRDefault="0068385B" w:rsidP="006838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62F12">
              <w:rPr>
                <w:color w:val="000000"/>
                <w:sz w:val="18"/>
                <w:szCs w:val="18"/>
                <w:lang w:val="en-GB" w:eastAsia="en-GB"/>
              </w:rPr>
              <w:t xml:space="preserve">Are capacitate de </w:t>
            </w:r>
            <w:proofErr w:type="spellStart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sinteză</w:t>
            </w:r>
            <w:proofErr w:type="spellEnd"/>
            <w:r w:rsidRPr="00062F12">
              <w:rPr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  <w:tc>
          <w:tcPr>
            <w:tcW w:w="2405" w:type="dxa"/>
          </w:tcPr>
          <w:p w14:paraId="04BD79B8" w14:textId="54DC4799" w:rsidR="0022079E" w:rsidRPr="0022079E" w:rsidRDefault="0022079E" w:rsidP="0022079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22079E">
              <w:rPr>
                <w:sz w:val="18"/>
                <w:szCs w:val="18"/>
              </w:rPr>
              <w:t>evaluar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rin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robă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finală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scrisă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și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orală</w:t>
            </w:r>
            <w:proofErr w:type="spellEnd"/>
          </w:p>
        </w:tc>
        <w:tc>
          <w:tcPr>
            <w:tcW w:w="1558" w:type="dxa"/>
          </w:tcPr>
          <w:p w14:paraId="73F3376C" w14:textId="21B3945F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2079E">
              <w:rPr>
                <w:sz w:val="18"/>
                <w:szCs w:val="18"/>
              </w:rPr>
              <w:t>50%</w:t>
            </w:r>
          </w:p>
        </w:tc>
      </w:tr>
      <w:tr w:rsidR="0022079E" w:rsidRPr="00675224" w14:paraId="3BB39C83" w14:textId="77777777" w:rsidTr="00E81962">
        <w:trPr>
          <w:trHeight w:val="120"/>
        </w:trPr>
        <w:tc>
          <w:tcPr>
            <w:tcW w:w="1490" w:type="dxa"/>
            <w:vMerge/>
          </w:tcPr>
          <w:p w14:paraId="019B869C" w14:textId="77777777" w:rsidR="0022079E" w:rsidRPr="00675224" w:rsidRDefault="0022079E" w:rsidP="0022079E">
            <w:pPr>
              <w:pStyle w:val="TableParagraph"/>
              <w:spacing w:before="14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4175" w:type="dxa"/>
          </w:tcPr>
          <w:p w14:paraId="4687CBBD" w14:textId="1CFBCE3C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2079E">
              <w:rPr>
                <w:sz w:val="18"/>
                <w:szCs w:val="18"/>
              </w:rPr>
              <w:t>gradul</w:t>
            </w:r>
            <w:proofErr w:type="spellEnd"/>
            <w:r w:rsidRPr="0022079E">
              <w:rPr>
                <w:sz w:val="18"/>
                <w:szCs w:val="18"/>
              </w:rPr>
              <w:t xml:space="preserve"> de </w:t>
            </w:r>
            <w:proofErr w:type="spellStart"/>
            <w:r w:rsidRPr="0022079E">
              <w:rPr>
                <w:sz w:val="18"/>
                <w:szCs w:val="18"/>
              </w:rPr>
              <w:t>participarea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activă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în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timpul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cursurilor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</w:p>
        </w:tc>
        <w:tc>
          <w:tcPr>
            <w:tcW w:w="2405" w:type="dxa"/>
          </w:tcPr>
          <w:p w14:paraId="629FECEC" w14:textId="032393F1" w:rsidR="0022079E" w:rsidRPr="0022079E" w:rsidRDefault="0022079E" w:rsidP="0022079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22079E">
              <w:rPr>
                <w:iCs/>
                <w:sz w:val="18"/>
                <w:szCs w:val="18"/>
              </w:rPr>
              <w:t>evaluare</w:t>
            </w:r>
            <w:proofErr w:type="spellEnd"/>
            <w:r w:rsidRPr="0022079E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iCs/>
                <w:sz w:val="18"/>
                <w:szCs w:val="18"/>
              </w:rPr>
              <w:t>continuă</w:t>
            </w:r>
            <w:proofErr w:type="spellEnd"/>
            <w:r w:rsidRPr="0022079E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și</w:t>
            </w:r>
            <w:proofErr w:type="spellEnd"/>
            <w:r w:rsidRPr="0022079E">
              <w:rPr>
                <w:sz w:val="18"/>
                <w:szCs w:val="18"/>
              </w:rPr>
              <w:t xml:space="preserve"> probe </w:t>
            </w:r>
            <w:proofErr w:type="spellStart"/>
            <w:r w:rsidRPr="0022079E">
              <w:rPr>
                <w:sz w:val="18"/>
                <w:szCs w:val="18"/>
              </w:rPr>
              <w:t>scrise</w:t>
            </w:r>
            <w:proofErr w:type="spellEnd"/>
            <w:r w:rsidRPr="0022079E">
              <w:rPr>
                <w:sz w:val="18"/>
                <w:szCs w:val="18"/>
              </w:rPr>
              <w:t xml:space="preserve"> la </w:t>
            </w:r>
            <w:proofErr w:type="spellStart"/>
            <w:r w:rsidRPr="0022079E">
              <w:rPr>
                <w:sz w:val="18"/>
                <w:szCs w:val="18"/>
              </w:rPr>
              <w:t>testel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arţiale</w:t>
            </w:r>
            <w:proofErr w:type="spellEnd"/>
          </w:p>
        </w:tc>
        <w:tc>
          <w:tcPr>
            <w:tcW w:w="1558" w:type="dxa"/>
          </w:tcPr>
          <w:p w14:paraId="2C51082E" w14:textId="06EF2440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2079E">
              <w:rPr>
                <w:sz w:val="18"/>
                <w:szCs w:val="18"/>
              </w:rPr>
              <w:t>10%</w:t>
            </w:r>
          </w:p>
        </w:tc>
      </w:tr>
      <w:tr w:rsidR="0022079E" w:rsidRPr="00675224" w14:paraId="556B19F5" w14:textId="77777777" w:rsidTr="00B722D8">
        <w:trPr>
          <w:trHeight w:val="125"/>
        </w:trPr>
        <w:tc>
          <w:tcPr>
            <w:tcW w:w="1490" w:type="dxa"/>
            <w:vMerge w:val="restart"/>
          </w:tcPr>
          <w:p w14:paraId="687A2817" w14:textId="77777777" w:rsidR="0022079E" w:rsidRPr="00675224" w:rsidRDefault="0022079E" w:rsidP="0022079E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  <w:vMerge w:val="restart"/>
          </w:tcPr>
          <w:p w14:paraId="4C0BCCA5" w14:textId="77777777" w:rsidR="0068385B" w:rsidRPr="008B5B73" w:rsidRDefault="0068385B" w:rsidP="0068385B">
            <w:pPr>
              <w:rPr>
                <w:sz w:val="18"/>
                <w:szCs w:val="18"/>
              </w:rPr>
            </w:pPr>
            <w:proofErr w:type="spellStart"/>
            <w:r w:rsidRPr="008B5B73">
              <w:rPr>
                <w:sz w:val="18"/>
                <w:szCs w:val="18"/>
              </w:rPr>
              <w:t>Cunoaşterea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noţiunilor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teoretice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prezentate</w:t>
            </w:r>
            <w:proofErr w:type="spellEnd"/>
            <w:r w:rsidRPr="008B5B73">
              <w:rPr>
                <w:sz w:val="18"/>
                <w:szCs w:val="18"/>
              </w:rPr>
              <w:t xml:space="preserve"> la curs </w:t>
            </w:r>
            <w:proofErr w:type="spellStart"/>
            <w:r w:rsidRPr="008B5B73">
              <w:rPr>
                <w:sz w:val="18"/>
                <w:szCs w:val="18"/>
              </w:rPr>
              <w:t>și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capacitatea</w:t>
            </w:r>
            <w:proofErr w:type="spellEnd"/>
            <w:r w:rsidRPr="008B5B73">
              <w:rPr>
                <w:sz w:val="18"/>
                <w:szCs w:val="18"/>
              </w:rPr>
              <w:t xml:space="preserve"> de </w:t>
            </w:r>
            <w:proofErr w:type="spellStart"/>
            <w:r w:rsidRPr="008B5B73">
              <w:rPr>
                <w:sz w:val="18"/>
                <w:szCs w:val="18"/>
              </w:rPr>
              <w:t>aplicare</w:t>
            </w:r>
            <w:proofErr w:type="spellEnd"/>
            <w:r w:rsidRPr="008B5B73">
              <w:rPr>
                <w:sz w:val="18"/>
                <w:szCs w:val="18"/>
              </w:rPr>
              <w:t xml:space="preserve"> a </w:t>
            </w:r>
            <w:proofErr w:type="spellStart"/>
            <w:r w:rsidRPr="008B5B73">
              <w:rPr>
                <w:sz w:val="18"/>
                <w:szCs w:val="18"/>
              </w:rPr>
              <w:t>acestora</w:t>
            </w:r>
            <w:proofErr w:type="spellEnd"/>
            <w:r w:rsidRPr="008B5B73">
              <w:rPr>
                <w:sz w:val="18"/>
                <w:szCs w:val="18"/>
              </w:rPr>
              <w:t xml:space="preserve"> la </w:t>
            </w:r>
            <w:proofErr w:type="spellStart"/>
            <w:r w:rsidRPr="008B5B73">
              <w:rPr>
                <w:sz w:val="18"/>
                <w:szCs w:val="18"/>
              </w:rPr>
              <w:t>rezolvarea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problemelor</w:t>
            </w:r>
            <w:proofErr w:type="spellEnd"/>
            <w:r w:rsidRPr="008B5B73">
              <w:rPr>
                <w:sz w:val="18"/>
                <w:szCs w:val="18"/>
              </w:rPr>
              <w:t xml:space="preserve"> de </w:t>
            </w:r>
            <w:proofErr w:type="spellStart"/>
            <w:r w:rsidRPr="008B5B73">
              <w:rPr>
                <w:sz w:val="18"/>
                <w:szCs w:val="18"/>
              </w:rPr>
              <w:t>specialitate</w:t>
            </w:r>
            <w:proofErr w:type="spellEnd"/>
          </w:p>
          <w:p w14:paraId="7BB6B925" w14:textId="77777777" w:rsidR="0068385B" w:rsidRPr="008B5B73" w:rsidRDefault="0068385B" w:rsidP="0068385B">
            <w:pPr>
              <w:rPr>
                <w:sz w:val="18"/>
                <w:szCs w:val="18"/>
              </w:rPr>
            </w:pPr>
            <w:proofErr w:type="spellStart"/>
            <w:r w:rsidRPr="008B5B73">
              <w:rPr>
                <w:sz w:val="18"/>
                <w:szCs w:val="18"/>
              </w:rPr>
              <w:t>Capacitatea</w:t>
            </w:r>
            <w:proofErr w:type="spellEnd"/>
            <w:r w:rsidRPr="008B5B73">
              <w:rPr>
                <w:sz w:val="18"/>
                <w:szCs w:val="18"/>
              </w:rPr>
              <w:t xml:space="preserve"> de a </w:t>
            </w:r>
            <w:proofErr w:type="spellStart"/>
            <w:r w:rsidRPr="008B5B73">
              <w:rPr>
                <w:sz w:val="18"/>
                <w:szCs w:val="18"/>
              </w:rPr>
              <w:t>realiza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conexiuni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între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conceptele</w:t>
            </w:r>
            <w:proofErr w:type="spellEnd"/>
            <w:r w:rsidRPr="008B5B73">
              <w:rPr>
                <w:sz w:val="18"/>
                <w:szCs w:val="18"/>
              </w:rPr>
              <w:t xml:space="preserve"> </w:t>
            </w:r>
            <w:proofErr w:type="spellStart"/>
            <w:r w:rsidRPr="008B5B73">
              <w:rPr>
                <w:sz w:val="18"/>
                <w:szCs w:val="18"/>
              </w:rPr>
              <w:t>asimilate</w:t>
            </w:r>
            <w:proofErr w:type="spellEnd"/>
          </w:p>
          <w:p w14:paraId="2BE9AD2A" w14:textId="77777777" w:rsidR="0068385B" w:rsidRDefault="0068385B" w:rsidP="0068385B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G</w:t>
            </w:r>
            <w:r w:rsidRPr="0022079E">
              <w:rPr>
                <w:sz w:val="18"/>
                <w:szCs w:val="18"/>
              </w:rPr>
              <w:t>radul</w:t>
            </w:r>
            <w:proofErr w:type="spellEnd"/>
            <w:r w:rsidRPr="0022079E">
              <w:rPr>
                <w:sz w:val="18"/>
                <w:szCs w:val="18"/>
              </w:rPr>
              <w:t xml:space="preserve"> de </w:t>
            </w:r>
            <w:proofErr w:type="spellStart"/>
            <w:r w:rsidRPr="0022079E">
              <w:rPr>
                <w:sz w:val="18"/>
                <w:szCs w:val="18"/>
              </w:rPr>
              <w:t>implicar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în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timpul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orelor</w:t>
            </w:r>
            <w:proofErr w:type="spellEnd"/>
            <w:r w:rsidRPr="0022079E">
              <w:rPr>
                <w:sz w:val="18"/>
                <w:szCs w:val="18"/>
              </w:rPr>
              <w:t xml:space="preserve"> de seminar</w:t>
            </w:r>
          </w:p>
          <w:p w14:paraId="3160E967" w14:textId="3EA4ED50" w:rsidR="0022079E" w:rsidRPr="0022079E" w:rsidRDefault="0068385B" w:rsidP="006838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>
              <w:rPr>
                <w:sz w:val="18"/>
                <w:szCs w:val="18"/>
              </w:rPr>
              <w:t>Participarea</w:t>
            </w:r>
            <w:proofErr w:type="spellEnd"/>
            <w:r>
              <w:rPr>
                <w:sz w:val="18"/>
                <w:szCs w:val="18"/>
              </w:rPr>
              <w:t xml:space="preserve"> la </w:t>
            </w:r>
            <w:proofErr w:type="spellStart"/>
            <w:r>
              <w:rPr>
                <w:sz w:val="18"/>
                <w:szCs w:val="18"/>
              </w:rPr>
              <w:t>toa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minariile</w:t>
            </w:r>
            <w:proofErr w:type="spellEnd"/>
          </w:p>
        </w:tc>
        <w:tc>
          <w:tcPr>
            <w:tcW w:w="2405" w:type="dxa"/>
          </w:tcPr>
          <w:p w14:paraId="6DE6CF3C" w14:textId="30F2C78C" w:rsidR="0022079E" w:rsidRPr="0022079E" w:rsidRDefault="0022079E" w:rsidP="0022079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22079E">
              <w:rPr>
                <w:iCs/>
                <w:sz w:val="18"/>
                <w:szCs w:val="18"/>
              </w:rPr>
              <w:t>evaluare</w:t>
            </w:r>
            <w:proofErr w:type="spellEnd"/>
            <w:r w:rsidRPr="0022079E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iCs/>
                <w:sz w:val="18"/>
                <w:szCs w:val="18"/>
              </w:rPr>
              <w:t>continuă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rin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metod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oral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58" w:type="dxa"/>
            <w:vMerge w:val="restart"/>
            <w:vAlign w:val="center"/>
          </w:tcPr>
          <w:p w14:paraId="4AA92130" w14:textId="5E07FC0A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2079E">
              <w:rPr>
                <w:sz w:val="18"/>
                <w:szCs w:val="18"/>
              </w:rPr>
              <w:t>20%</w:t>
            </w:r>
          </w:p>
        </w:tc>
      </w:tr>
      <w:tr w:rsidR="0022079E" w:rsidRPr="00675224" w14:paraId="7153D56E" w14:textId="77777777" w:rsidTr="00B722D8">
        <w:trPr>
          <w:trHeight w:val="125"/>
        </w:trPr>
        <w:tc>
          <w:tcPr>
            <w:tcW w:w="1490" w:type="dxa"/>
            <w:vMerge/>
          </w:tcPr>
          <w:p w14:paraId="5951035A" w14:textId="77777777" w:rsidR="0022079E" w:rsidRPr="00675224" w:rsidRDefault="0022079E" w:rsidP="0022079E">
            <w:pPr>
              <w:pStyle w:val="TableParagraph"/>
              <w:spacing w:before="14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4175" w:type="dxa"/>
            <w:vMerge/>
          </w:tcPr>
          <w:p w14:paraId="13FA66F2" w14:textId="77777777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084BFDD3" w14:textId="6CDE0A31" w:rsidR="0022079E" w:rsidRPr="0022079E" w:rsidRDefault="0022079E" w:rsidP="0022079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22079E">
              <w:rPr>
                <w:sz w:val="18"/>
                <w:szCs w:val="18"/>
              </w:rPr>
              <w:t>evaluar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rin</w:t>
            </w:r>
            <w:proofErr w:type="spellEnd"/>
            <w:r w:rsidRPr="0022079E">
              <w:rPr>
                <w:sz w:val="18"/>
                <w:szCs w:val="18"/>
              </w:rPr>
              <w:t xml:space="preserve"> probe </w:t>
            </w:r>
            <w:proofErr w:type="spellStart"/>
            <w:r w:rsidRPr="0022079E">
              <w:rPr>
                <w:sz w:val="18"/>
                <w:szCs w:val="18"/>
              </w:rPr>
              <w:t>scrise</w:t>
            </w:r>
            <w:proofErr w:type="spellEnd"/>
            <w:r w:rsidRPr="0022079E">
              <w:rPr>
                <w:sz w:val="18"/>
                <w:szCs w:val="18"/>
              </w:rPr>
              <w:t xml:space="preserve"> la </w:t>
            </w:r>
            <w:proofErr w:type="spellStart"/>
            <w:r w:rsidRPr="0022079E">
              <w:rPr>
                <w:sz w:val="18"/>
                <w:szCs w:val="18"/>
              </w:rPr>
              <w:t>testel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arţiale</w:t>
            </w:r>
            <w:proofErr w:type="spellEnd"/>
            <w:r w:rsidRPr="0022079E">
              <w:rPr>
                <w:sz w:val="18"/>
                <w:szCs w:val="18"/>
              </w:rPr>
              <w:t xml:space="preserve"> de la seminar</w:t>
            </w:r>
          </w:p>
        </w:tc>
        <w:tc>
          <w:tcPr>
            <w:tcW w:w="1558" w:type="dxa"/>
            <w:vMerge/>
            <w:vAlign w:val="center"/>
          </w:tcPr>
          <w:p w14:paraId="66554C0F" w14:textId="77777777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22079E" w:rsidRPr="00675224" w14:paraId="5204ABA1" w14:textId="77777777" w:rsidTr="00B722D8">
        <w:trPr>
          <w:trHeight w:val="430"/>
        </w:trPr>
        <w:tc>
          <w:tcPr>
            <w:tcW w:w="1490" w:type="dxa"/>
          </w:tcPr>
          <w:p w14:paraId="08CFBEF3" w14:textId="77777777" w:rsidR="0022079E" w:rsidRPr="00675224" w:rsidRDefault="0022079E" w:rsidP="0022079E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22079E" w:rsidRPr="00675224" w:rsidRDefault="0022079E" w:rsidP="0022079E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7131DE57" w14:textId="77777777" w:rsidR="0068385B" w:rsidRPr="00BB19E7" w:rsidRDefault="0068385B" w:rsidP="0068385B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BB19E7">
              <w:rPr>
                <w:sz w:val="18"/>
                <w:szCs w:val="18"/>
              </w:rPr>
              <w:t>Gradul</w:t>
            </w:r>
            <w:proofErr w:type="spellEnd"/>
            <w:r w:rsidRPr="00BB19E7">
              <w:rPr>
                <w:sz w:val="18"/>
                <w:szCs w:val="18"/>
              </w:rPr>
              <w:t xml:space="preserve"> de </w:t>
            </w:r>
            <w:proofErr w:type="spellStart"/>
            <w:r w:rsidRPr="00BB19E7">
              <w:rPr>
                <w:sz w:val="18"/>
                <w:szCs w:val="18"/>
              </w:rPr>
              <w:t>implicare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gramStart"/>
            <w:r w:rsidRPr="00BB19E7">
              <w:rPr>
                <w:sz w:val="18"/>
                <w:szCs w:val="18"/>
              </w:rPr>
              <w:t xml:space="preserve">la  </w:t>
            </w:r>
            <w:proofErr w:type="spellStart"/>
            <w:r w:rsidRPr="00BB19E7">
              <w:rPr>
                <w:sz w:val="18"/>
                <w:szCs w:val="18"/>
              </w:rPr>
              <w:t>lucrări</w:t>
            </w:r>
            <w:proofErr w:type="spellEnd"/>
            <w:proofErr w:type="gramEnd"/>
            <w:r w:rsidRPr="00BB19E7">
              <w:rPr>
                <w:sz w:val="18"/>
                <w:szCs w:val="18"/>
              </w:rPr>
              <w:t xml:space="preserve"> practice</w:t>
            </w:r>
          </w:p>
          <w:p w14:paraId="212BB1C2" w14:textId="77777777" w:rsidR="0068385B" w:rsidRPr="00BB19E7" w:rsidRDefault="0068385B" w:rsidP="0068385B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BB19E7">
              <w:rPr>
                <w:sz w:val="18"/>
                <w:szCs w:val="18"/>
              </w:rPr>
              <w:t>Cunoștințele</w:t>
            </w:r>
            <w:proofErr w:type="spellEnd"/>
            <w:r w:rsidRPr="00BB19E7">
              <w:rPr>
                <w:sz w:val="18"/>
                <w:szCs w:val="18"/>
              </w:rPr>
              <w:t xml:space="preserve"> practice </w:t>
            </w:r>
            <w:proofErr w:type="spellStart"/>
            <w:r w:rsidRPr="00BB19E7">
              <w:rPr>
                <w:sz w:val="18"/>
                <w:szCs w:val="18"/>
              </w:rPr>
              <w:t>acumulate</w:t>
            </w:r>
            <w:proofErr w:type="spellEnd"/>
          </w:p>
          <w:p w14:paraId="244F2696" w14:textId="77777777" w:rsidR="0068385B" w:rsidRPr="00BB19E7" w:rsidRDefault="0068385B" w:rsidP="0068385B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BB19E7">
              <w:rPr>
                <w:sz w:val="18"/>
                <w:szCs w:val="18"/>
              </w:rPr>
              <w:t>Capacitatea</w:t>
            </w:r>
            <w:proofErr w:type="spellEnd"/>
            <w:r w:rsidRPr="00BB19E7">
              <w:rPr>
                <w:sz w:val="18"/>
                <w:szCs w:val="18"/>
              </w:rPr>
              <w:t xml:space="preserve"> de </w:t>
            </w:r>
            <w:proofErr w:type="spellStart"/>
            <w:r w:rsidRPr="00BB19E7">
              <w:rPr>
                <w:sz w:val="18"/>
                <w:szCs w:val="18"/>
              </w:rPr>
              <w:t>analiză</w:t>
            </w:r>
            <w:proofErr w:type="spellEnd"/>
            <w:r w:rsidRPr="00BB19E7">
              <w:rPr>
                <w:sz w:val="18"/>
                <w:szCs w:val="18"/>
              </w:rPr>
              <w:t xml:space="preserve">, de </w:t>
            </w:r>
            <w:proofErr w:type="spellStart"/>
            <w:r w:rsidRPr="00BB19E7">
              <w:rPr>
                <w:sz w:val="18"/>
                <w:szCs w:val="18"/>
              </w:rPr>
              <w:t>interpretare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personală</w:t>
            </w:r>
            <w:proofErr w:type="spellEnd"/>
            <w:r w:rsidRPr="00BB19E7">
              <w:rPr>
                <w:sz w:val="18"/>
                <w:szCs w:val="18"/>
              </w:rPr>
              <w:t xml:space="preserve">, </w:t>
            </w:r>
            <w:proofErr w:type="spellStart"/>
            <w:r w:rsidRPr="00BB19E7">
              <w:rPr>
                <w:sz w:val="18"/>
                <w:szCs w:val="18"/>
              </w:rPr>
              <w:t>originalitatea</w:t>
            </w:r>
            <w:proofErr w:type="spellEnd"/>
            <w:r w:rsidRPr="00BB19E7">
              <w:rPr>
                <w:sz w:val="18"/>
                <w:szCs w:val="18"/>
              </w:rPr>
              <w:t xml:space="preserve">, </w:t>
            </w:r>
            <w:proofErr w:type="spellStart"/>
            <w:r w:rsidRPr="00BB19E7">
              <w:rPr>
                <w:sz w:val="18"/>
                <w:szCs w:val="18"/>
              </w:rPr>
              <w:t>creativitatea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în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construirea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unor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argumentări</w:t>
            </w:r>
            <w:proofErr w:type="spellEnd"/>
            <w:r w:rsidRPr="00BB19E7">
              <w:rPr>
                <w:sz w:val="18"/>
                <w:szCs w:val="18"/>
              </w:rPr>
              <w:t xml:space="preserve">, in </w:t>
            </w:r>
            <w:proofErr w:type="spellStart"/>
            <w:r w:rsidRPr="00BB19E7">
              <w:rPr>
                <w:sz w:val="18"/>
                <w:szCs w:val="18"/>
              </w:rPr>
              <w:t>identificarea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unor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probleme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și</w:t>
            </w:r>
            <w:proofErr w:type="spellEnd"/>
            <w:r w:rsidRPr="00BB19E7">
              <w:rPr>
                <w:sz w:val="18"/>
                <w:szCs w:val="18"/>
              </w:rPr>
              <w:t xml:space="preserve"> a </w:t>
            </w:r>
            <w:proofErr w:type="spellStart"/>
            <w:r w:rsidRPr="00BB19E7">
              <w:rPr>
                <w:sz w:val="18"/>
                <w:szCs w:val="18"/>
              </w:rPr>
              <w:t>soluțiilor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acestora</w:t>
            </w:r>
            <w:proofErr w:type="spellEnd"/>
          </w:p>
          <w:p w14:paraId="509ACCD7" w14:textId="0B880A6F" w:rsidR="0022079E" w:rsidRPr="0022079E" w:rsidRDefault="0068385B" w:rsidP="006838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BB19E7">
              <w:rPr>
                <w:sz w:val="18"/>
                <w:szCs w:val="18"/>
              </w:rPr>
              <w:t>Efectuarea</w:t>
            </w:r>
            <w:proofErr w:type="spellEnd"/>
            <w:r w:rsidRPr="00BB19E7">
              <w:rPr>
                <w:sz w:val="18"/>
                <w:szCs w:val="18"/>
              </w:rPr>
              <w:t xml:space="preserve"> </w:t>
            </w:r>
            <w:proofErr w:type="spellStart"/>
            <w:r w:rsidRPr="00BB19E7">
              <w:rPr>
                <w:sz w:val="18"/>
                <w:szCs w:val="18"/>
              </w:rPr>
              <w:t>integrală</w:t>
            </w:r>
            <w:proofErr w:type="spellEnd"/>
            <w:r w:rsidRPr="00BB19E7">
              <w:rPr>
                <w:sz w:val="18"/>
                <w:szCs w:val="18"/>
              </w:rPr>
              <w:t xml:space="preserve"> a </w:t>
            </w:r>
            <w:proofErr w:type="spellStart"/>
            <w:r w:rsidRPr="00BB19E7">
              <w:rPr>
                <w:sz w:val="18"/>
                <w:szCs w:val="18"/>
              </w:rPr>
              <w:t>lucrărilor</w:t>
            </w:r>
            <w:proofErr w:type="spellEnd"/>
            <w:r w:rsidRPr="00BB19E7">
              <w:rPr>
                <w:sz w:val="18"/>
                <w:szCs w:val="18"/>
              </w:rPr>
              <w:t xml:space="preserve"> de </w:t>
            </w:r>
            <w:proofErr w:type="spellStart"/>
            <w:r w:rsidRPr="00BB19E7">
              <w:rPr>
                <w:sz w:val="18"/>
                <w:szCs w:val="18"/>
              </w:rPr>
              <w:t>laborator</w:t>
            </w:r>
            <w:proofErr w:type="spellEnd"/>
          </w:p>
        </w:tc>
        <w:tc>
          <w:tcPr>
            <w:tcW w:w="2405" w:type="dxa"/>
          </w:tcPr>
          <w:p w14:paraId="5DB12CBF" w14:textId="04E40E64" w:rsidR="0022079E" w:rsidRPr="0022079E" w:rsidRDefault="0022079E" w:rsidP="0022079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22079E">
              <w:rPr>
                <w:iCs/>
                <w:sz w:val="18"/>
                <w:szCs w:val="18"/>
              </w:rPr>
              <w:t>evaluare</w:t>
            </w:r>
            <w:proofErr w:type="spellEnd"/>
            <w:r w:rsidRPr="0022079E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iCs/>
                <w:sz w:val="18"/>
                <w:szCs w:val="18"/>
              </w:rPr>
              <w:t>continuă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rin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metode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orale</w:t>
            </w:r>
            <w:proofErr w:type="spellEnd"/>
            <w:r w:rsidRPr="0022079E">
              <w:rPr>
                <w:sz w:val="18"/>
                <w:szCs w:val="18"/>
              </w:rPr>
              <w:t xml:space="preserve">, probe practice, </w:t>
            </w:r>
            <w:proofErr w:type="spellStart"/>
            <w:r w:rsidRPr="0022079E">
              <w:rPr>
                <w:sz w:val="18"/>
                <w:szCs w:val="18"/>
              </w:rPr>
              <w:t>verificarea</w:t>
            </w:r>
            <w:proofErr w:type="spellEnd"/>
            <w:r w:rsidRPr="0022079E">
              <w:rPr>
                <w:sz w:val="18"/>
                <w:szCs w:val="18"/>
              </w:rPr>
              <w:t xml:space="preserve"> </w:t>
            </w:r>
            <w:proofErr w:type="spellStart"/>
            <w:r w:rsidRPr="0022079E">
              <w:rPr>
                <w:sz w:val="18"/>
                <w:szCs w:val="18"/>
              </w:rPr>
              <w:t>portofoliului</w:t>
            </w:r>
            <w:proofErr w:type="spellEnd"/>
          </w:p>
        </w:tc>
        <w:tc>
          <w:tcPr>
            <w:tcW w:w="1558" w:type="dxa"/>
            <w:vAlign w:val="center"/>
          </w:tcPr>
          <w:p w14:paraId="710E70A7" w14:textId="735CFC79" w:rsidR="0022079E" w:rsidRPr="0022079E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2079E">
              <w:rPr>
                <w:sz w:val="18"/>
                <w:szCs w:val="18"/>
              </w:rPr>
              <w:t>20%</w:t>
            </w:r>
          </w:p>
        </w:tc>
      </w:tr>
      <w:tr w:rsidR="0022079E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22079E" w:rsidRPr="00675224" w:rsidRDefault="0022079E" w:rsidP="0022079E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14F8E93A" w:rsidR="0022079E" w:rsidRPr="00675224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4C7F716E" w14:textId="77777777" w:rsidR="0022079E" w:rsidRPr="00675224" w:rsidRDefault="0022079E" w:rsidP="0022079E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22079E" w:rsidRPr="00675224" w:rsidRDefault="0022079E" w:rsidP="0022079E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675224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675224" w14:paraId="72397C28" w14:textId="77777777" w:rsidTr="00E81962">
        <w:tc>
          <w:tcPr>
            <w:tcW w:w="955" w:type="pct"/>
            <w:vAlign w:val="center"/>
          </w:tcPr>
          <w:p w14:paraId="0FA547ED" w14:textId="5F7C9D30" w:rsidR="000017E7" w:rsidRPr="00675224" w:rsidRDefault="004C6BC3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52C50FAF" w14:textId="3764CCEE" w:rsidR="000017E7" w:rsidRPr="00675224" w:rsidRDefault="004C6BC3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               </w:t>
            </w:r>
            <w:r w:rsidRPr="00E8275B">
              <w:rPr>
                <w:sz w:val="18"/>
                <w:szCs w:val="18"/>
                <w:lang w:val="ro-RO"/>
              </w:rPr>
              <w:t>Conf.dr.ing. RAȚĂ GABRIELA</w:t>
            </w:r>
          </w:p>
        </w:tc>
        <w:tc>
          <w:tcPr>
            <w:tcW w:w="2023" w:type="pct"/>
            <w:vAlign w:val="center"/>
          </w:tcPr>
          <w:p w14:paraId="6CF79C71" w14:textId="18C4390E" w:rsidR="000017E7" w:rsidRPr="00675224" w:rsidRDefault="004C6BC3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                 </w:t>
            </w:r>
            <w:r w:rsidRPr="00E8275B">
              <w:rPr>
                <w:sz w:val="18"/>
                <w:szCs w:val="18"/>
                <w:lang w:val="ro-RO"/>
              </w:rPr>
              <w:t>Conf.dr.ing. RAȚĂ GABRIELA</w: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675224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18923C90" w:rsidR="000017E7" w:rsidRPr="00675224" w:rsidRDefault="004C6BC3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165A58DE" w14:textId="0562C2FB" w:rsidR="000017E7" w:rsidRPr="00AC3DAD" w:rsidRDefault="00AC3DAD" w:rsidP="00AC3DA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675224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E4AA9B9" w:rsidR="000017E7" w:rsidRPr="00675224" w:rsidRDefault="004C6BC3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3CEBABC5" w14:textId="476F9EDA" w:rsidR="000017E7" w:rsidRPr="004C6BC3" w:rsidRDefault="004C6BC3" w:rsidP="004C6BC3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00"/>
                <w:sz w:val="18"/>
                <w:szCs w:val="18"/>
              </w:rPr>
              <w:t xml:space="preserve">Conf. dr. </w:t>
            </w:r>
            <w:proofErr w:type="spellStart"/>
            <w:r>
              <w:rPr>
                <w:color w:val="000000"/>
                <w:sz w:val="18"/>
                <w:szCs w:val="18"/>
              </w:rPr>
              <w:t>ing</w:t>
            </w:r>
            <w:proofErr w:type="spellEnd"/>
            <w:r>
              <w:rPr>
                <w:color w:val="000000"/>
                <w:sz w:val="18"/>
                <w:szCs w:val="18"/>
              </w:rPr>
              <w:t>. Daniela IRIMIA</w:t>
            </w: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675224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6EFF3F33" w:rsidR="000017E7" w:rsidRPr="00675224" w:rsidRDefault="004C6BC3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26.09.2025</w:t>
            </w:r>
          </w:p>
        </w:tc>
        <w:tc>
          <w:tcPr>
            <w:tcW w:w="3530" w:type="pct"/>
            <w:vAlign w:val="center"/>
          </w:tcPr>
          <w:p w14:paraId="43B0F1B3" w14:textId="472F80D7" w:rsidR="000017E7" w:rsidRPr="00675224" w:rsidRDefault="004C6BC3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color w:val="000000"/>
                <w:sz w:val="18"/>
                <w:szCs w:val="18"/>
              </w:rPr>
              <w:t xml:space="preserve">                                                  Prof. dr. </w:t>
            </w:r>
            <w:proofErr w:type="spellStart"/>
            <w:r>
              <w:rPr>
                <w:color w:val="000000"/>
                <w:sz w:val="18"/>
                <w:szCs w:val="18"/>
              </w:rPr>
              <w:t>ing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color w:val="000000"/>
                <w:sz w:val="18"/>
                <w:szCs w:val="18"/>
              </w:rPr>
              <w:t>Laurențiu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an MILICI</w:t>
            </w: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21042C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4DEAC20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D7E2DA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6CAB2ED2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E301A8F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677CBEC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0CD6ECD6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C4887E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591E78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96B2A1C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F3B63E4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473F51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F8DAC2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8C42C19" w14:textId="1C2300DD" w:rsidR="00E81962" w:rsidRDefault="00E81962" w:rsidP="004C6BC3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46231" w14:textId="77777777" w:rsidR="008C6B57" w:rsidRDefault="008C6B57">
      <w:r>
        <w:separator/>
      </w:r>
    </w:p>
  </w:endnote>
  <w:endnote w:type="continuationSeparator" w:id="0">
    <w:p w14:paraId="6A108FF6" w14:textId="77777777" w:rsidR="008C6B57" w:rsidRDefault="008C6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2F42CA1C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5164F">
                            <w:rPr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" filled="f" stroked="f">
              <v:textbox inset="0,0,0,0">
                <w:txbxContent>
                  <w:p w14:paraId="7D02212D" w14:textId="2F42CA1C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E5164F">
                      <w:rPr>
                        <w:noProof/>
                      </w:rPr>
                      <w:t>5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5B1B5B" w14:textId="77777777" w:rsidR="008C6B57" w:rsidRDefault="008C6B57">
      <w:r>
        <w:separator/>
      </w:r>
    </w:p>
  </w:footnote>
  <w:footnote w:type="continuationSeparator" w:id="0">
    <w:p w14:paraId="09A25FC4" w14:textId="77777777" w:rsidR="008C6B57" w:rsidRDefault="008C6B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D23051A"/>
    <w:multiLevelType w:val="hybridMultilevel"/>
    <w:tmpl w:val="B31246AA"/>
    <w:lvl w:ilvl="0" w:tplc="DB028966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6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7" w15:restartNumberingAfterBreak="0">
    <w:nsid w:val="27DD0723"/>
    <w:multiLevelType w:val="hybridMultilevel"/>
    <w:tmpl w:val="AA2CF762"/>
    <w:lvl w:ilvl="0" w:tplc="9998F38A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5B1006"/>
    <w:multiLevelType w:val="hybridMultilevel"/>
    <w:tmpl w:val="148E13DC"/>
    <w:lvl w:ilvl="0" w:tplc="1B784C28">
      <w:start w:val="25"/>
      <w:numFmt w:val="bullet"/>
      <w:lvlText w:val="-"/>
      <w:lvlJc w:val="left"/>
      <w:pPr>
        <w:ind w:left="4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1EE136E"/>
    <w:multiLevelType w:val="hybridMultilevel"/>
    <w:tmpl w:val="E5360A5C"/>
    <w:lvl w:ilvl="0" w:tplc="F79CA3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3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4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5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6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7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8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9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0" w15:restartNumberingAfterBreak="0">
    <w:nsid w:val="5EFC31B5"/>
    <w:multiLevelType w:val="hybridMultilevel"/>
    <w:tmpl w:val="A854413E"/>
    <w:lvl w:ilvl="0" w:tplc="D0C83E4E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2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3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4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5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7" w15:restartNumberingAfterBreak="0">
    <w:nsid w:val="6A371973"/>
    <w:multiLevelType w:val="hybridMultilevel"/>
    <w:tmpl w:val="50C053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9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0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1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2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3" w15:restartNumberingAfterBreak="0">
    <w:nsid w:val="747F7456"/>
    <w:multiLevelType w:val="hybridMultilevel"/>
    <w:tmpl w:val="F4C83760"/>
    <w:lvl w:ilvl="0" w:tplc="472A8D7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5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6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7" w15:restartNumberingAfterBreak="0">
    <w:nsid w:val="7A630034"/>
    <w:multiLevelType w:val="hybridMultilevel"/>
    <w:tmpl w:val="5D2CB7C2"/>
    <w:lvl w:ilvl="0" w:tplc="1BD2BA30">
      <w:start w:val="7"/>
      <w:numFmt w:val="bullet"/>
      <w:lvlText w:val="-"/>
      <w:lvlJc w:val="left"/>
      <w:pPr>
        <w:ind w:left="460" w:hanging="360"/>
      </w:pPr>
      <w:rPr>
        <w:rFonts w:ascii="Times New Roman" w:eastAsia="Times New Roman" w:hAnsi="Times New Roman" w:cs="Times New Roman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8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9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6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9"/>
  </w:num>
  <w:num w:numId="5">
    <w:abstractNumId w:val="42"/>
  </w:num>
  <w:num w:numId="6">
    <w:abstractNumId w:val="38"/>
  </w:num>
  <w:num w:numId="7">
    <w:abstractNumId w:val="52"/>
  </w:num>
  <w:num w:numId="8">
    <w:abstractNumId w:val="6"/>
  </w:num>
  <w:num w:numId="9">
    <w:abstractNumId w:val="10"/>
  </w:num>
  <w:num w:numId="10">
    <w:abstractNumId w:val="19"/>
  </w:num>
  <w:num w:numId="11">
    <w:abstractNumId w:val="51"/>
  </w:num>
  <w:num w:numId="12">
    <w:abstractNumId w:val="16"/>
  </w:num>
  <w:num w:numId="13">
    <w:abstractNumId w:val="11"/>
  </w:num>
  <w:num w:numId="14">
    <w:abstractNumId w:val="15"/>
  </w:num>
  <w:num w:numId="15">
    <w:abstractNumId w:val="0"/>
  </w:num>
  <w:num w:numId="16">
    <w:abstractNumId w:val="45"/>
  </w:num>
  <w:num w:numId="17">
    <w:abstractNumId w:val="1"/>
  </w:num>
  <w:num w:numId="18">
    <w:abstractNumId w:val="20"/>
  </w:num>
  <w:num w:numId="19">
    <w:abstractNumId w:val="28"/>
  </w:num>
  <w:num w:numId="20">
    <w:abstractNumId w:val="39"/>
  </w:num>
  <w:num w:numId="21">
    <w:abstractNumId w:val="46"/>
  </w:num>
  <w:num w:numId="22">
    <w:abstractNumId w:val="18"/>
  </w:num>
  <w:num w:numId="23">
    <w:abstractNumId w:val="34"/>
  </w:num>
  <w:num w:numId="24">
    <w:abstractNumId w:val="36"/>
  </w:num>
  <w:num w:numId="25">
    <w:abstractNumId w:val="9"/>
  </w:num>
  <w:num w:numId="26">
    <w:abstractNumId w:val="3"/>
  </w:num>
  <w:num w:numId="27">
    <w:abstractNumId w:val="37"/>
  </w:num>
  <w:num w:numId="28">
    <w:abstractNumId w:val="26"/>
  </w:num>
  <w:num w:numId="29">
    <w:abstractNumId w:val="43"/>
  </w:num>
  <w:num w:numId="30">
    <w:abstractNumId w:val="5"/>
  </w:num>
  <w:num w:numId="31">
    <w:abstractNumId w:val="32"/>
  </w:num>
  <w:num w:numId="32">
    <w:abstractNumId w:val="33"/>
  </w:num>
  <w:num w:numId="33">
    <w:abstractNumId w:val="48"/>
  </w:num>
  <w:num w:numId="34">
    <w:abstractNumId w:val="55"/>
  </w:num>
  <w:num w:numId="35">
    <w:abstractNumId w:val="2"/>
  </w:num>
  <w:num w:numId="36">
    <w:abstractNumId w:val="58"/>
  </w:num>
  <w:num w:numId="37">
    <w:abstractNumId w:val="49"/>
  </w:num>
  <w:num w:numId="38">
    <w:abstractNumId w:val="22"/>
  </w:num>
  <w:num w:numId="39">
    <w:abstractNumId w:val="41"/>
  </w:num>
  <w:num w:numId="40">
    <w:abstractNumId w:val="44"/>
  </w:num>
  <w:num w:numId="41">
    <w:abstractNumId w:val="56"/>
  </w:num>
  <w:num w:numId="42">
    <w:abstractNumId w:val="23"/>
  </w:num>
  <w:num w:numId="43">
    <w:abstractNumId w:val="35"/>
  </w:num>
  <w:num w:numId="44">
    <w:abstractNumId w:val="54"/>
  </w:num>
  <w:num w:numId="45">
    <w:abstractNumId w:val="21"/>
  </w:num>
  <w:num w:numId="46">
    <w:abstractNumId w:val="27"/>
  </w:num>
  <w:num w:numId="47">
    <w:abstractNumId w:val="29"/>
  </w:num>
  <w:num w:numId="48">
    <w:abstractNumId w:val="30"/>
  </w:num>
  <w:num w:numId="49">
    <w:abstractNumId w:val="8"/>
  </w:num>
  <w:num w:numId="50">
    <w:abstractNumId w:val="60"/>
  </w:num>
  <w:num w:numId="51">
    <w:abstractNumId w:val="14"/>
  </w:num>
  <w:num w:numId="52">
    <w:abstractNumId w:val="24"/>
  </w:num>
  <w:num w:numId="53">
    <w:abstractNumId w:val="50"/>
  </w:num>
  <w:num w:numId="54">
    <w:abstractNumId w:val="13"/>
  </w:num>
  <w:num w:numId="55">
    <w:abstractNumId w:val="17"/>
  </w:num>
  <w:num w:numId="56">
    <w:abstractNumId w:val="47"/>
  </w:num>
  <w:num w:numId="57">
    <w:abstractNumId w:val="25"/>
  </w:num>
  <w:num w:numId="58">
    <w:abstractNumId w:val="53"/>
  </w:num>
  <w:num w:numId="59">
    <w:abstractNumId w:val="31"/>
  </w:num>
  <w:num w:numId="60">
    <w:abstractNumId w:val="40"/>
  </w:num>
  <w:num w:numId="61">
    <w:abstractNumId w:val="5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231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57375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6F86"/>
    <w:rsid w:val="0009747B"/>
    <w:rsid w:val="000A74BF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4429"/>
    <w:rsid w:val="0015527E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1F1657"/>
    <w:rsid w:val="0020649A"/>
    <w:rsid w:val="00211AB2"/>
    <w:rsid w:val="00213496"/>
    <w:rsid w:val="0022079E"/>
    <w:rsid w:val="00227A5D"/>
    <w:rsid w:val="00231A11"/>
    <w:rsid w:val="00237C21"/>
    <w:rsid w:val="00241C51"/>
    <w:rsid w:val="0024237D"/>
    <w:rsid w:val="00247808"/>
    <w:rsid w:val="002478D5"/>
    <w:rsid w:val="00253672"/>
    <w:rsid w:val="002623FE"/>
    <w:rsid w:val="00275ED7"/>
    <w:rsid w:val="00280BD8"/>
    <w:rsid w:val="0028170C"/>
    <w:rsid w:val="00283163"/>
    <w:rsid w:val="002A42FA"/>
    <w:rsid w:val="002A7844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5B42"/>
    <w:rsid w:val="004671D7"/>
    <w:rsid w:val="0047162D"/>
    <w:rsid w:val="00473B7A"/>
    <w:rsid w:val="00474FF5"/>
    <w:rsid w:val="004750D2"/>
    <w:rsid w:val="0047777F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6BC3"/>
    <w:rsid w:val="004D0F3D"/>
    <w:rsid w:val="004E28E8"/>
    <w:rsid w:val="004F1C38"/>
    <w:rsid w:val="00511B53"/>
    <w:rsid w:val="00516847"/>
    <w:rsid w:val="005173CE"/>
    <w:rsid w:val="00526FA9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41AC"/>
    <w:rsid w:val="00580CD5"/>
    <w:rsid w:val="005817D6"/>
    <w:rsid w:val="005821BB"/>
    <w:rsid w:val="00582EBA"/>
    <w:rsid w:val="0059011C"/>
    <w:rsid w:val="00593178"/>
    <w:rsid w:val="005953C4"/>
    <w:rsid w:val="005A318C"/>
    <w:rsid w:val="005A5E3F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19C2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73"/>
    <w:rsid w:val="00682CB1"/>
    <w:rsid w:val="0068385B"/>
    <w:rsid w:val="00685555"/>
    <w:rsid w:val="00686803"/>
    <w:rsid w:val="00690A8B"/>
    <w:rsid w:val="0069308E"/>
    <w:rsid w:val="006C6D68"/>
    <w:rsid w:val="006C7CAF"/>
    <w:rsid w:val="006C7DCC"/>
    <w:rsid w:val="006D0CF9"/>
    <w:rsid w:val="006D3A99"/>
    <w:rsid w:val="006D60E1"/>
    <w:rsid w:val="006F6966"/>
    <w:rsid w:val="00711146"/>
    <w:rsid w:val="00711846"/>
    <w:rsid w:val="00713207"/>
    <w:rsid w:val="00715EB3"/>
    <w:rsid w:val="00720CD1"/>
    <w:rsid w:val="00722479"/>
    <w:rsid w:val="0072252A"/>
    <w:rsid w:val="0073519C"/>
    <w:rsid w:val="00735AFA"/>
    <w:rsid w:val="00742A47"/>
    <w:rsid w:val="00743DFD"/>
    <w:rsid w:val="00744869"/>
    <w:rsid w:val="007454F0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41A4"/>
    <w:rsid w:val="00796B37"/>
    <w:rsid w:val="007A5137"/>
    <w:rsid w:val="007B155F"/>
    <w:rsid w:val="007B2519"/>
    <w:rsid w:val="007E020C"/>
    <w:rsid w:val="007E5807"/>
    <w:rsid w:val="007F0301"/>
    <w:rsid w:val="008007C4"/>
    <w:rsid w:val="00804AFB"/>
    <w:rsid w:val="00812758"/>
    <w:rsid w:val="0081281F"/>
    <w:rsid w:val="00817A5C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760E9"/>
    <w:rsid w:val="008812F8"/>
    <w:rsid w:val="00894573"/>
    <w:rsid w:val="008A2137"/>
    <w:rsid w:val="008B7C3F"/>
    <w:rsid w:val="008C3E1D"/>
    <w:rsid w:val="008C6B57"/>
    <w:rsid w:val="008C7613"/>
    <w:rsid w:val="008D19A6"/>
    <w:rsid w:val="008E0125"/>
    <w:rsid w:val="008E030E"/>
    <w:rsid w:val="008F16CD"/>
    <w:rsid w:val="008F5F59"/>
    <w:rsid w:val="00901C73"/>
    <w:rsid w:val="00905BEE"/>
    <w:rsid w:val="00910659"/>
    <w:rsid w:val="00913A7F"/>
    <w:rsid w:val="00914E05"/>
    <w:rsid w:val="00917572"/>
    <w:rsid w:val="00920DAE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0383"/>
    <w:rsid w:val="00981DD6"/>
    <w:rsid w:val="00983E2F"/>
    <w:rsid w:val="00986269"/>
    <w:rsid w:val="00986943"/>
    <w:rsid w:val="00995A34"/>
    <w:rsid w:val="0099626F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0210C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115D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3DAD"/>
    <w:rsid w:val="00AC4E96"/>
    <w:rsid w:val="00AC5D9C"/>
    <w:rsid w:val="00AD3189"/>
    <w:rsid w:val="00AD4BFC"/>
    <w:rsid w:val="00AF0E80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81A09"/>
    <w:rsid w:val="00B900CA"/>
    <w:rsid w:val="00B973A1"/>
    <w:rsid w:val="00BB347E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05AC"/>
    <w:rsid w:val="00C31347"/>
    <w:rsid w:val="00C36262"/>
    <w:rsid w:val="00C36C2A"/>
    <w:rsid w:val="00C42166"/>
    <w:rsid w:val="00C6394C"/>
    <w:rsid w:val="00C64F2E"/>
    <w:rsid w:val="00C75317"/>
    <w:rsid w:val="00C80BB2"/>
    <w:rsid w:val="00C971F3"/>
    <w:rsid w:val="00CA284C"/>
    <w:rsid w:val="00CA29E6"/>
    <w:rsid w:val="00CA2EE5"/>
    <w:rsid w:val="00CA5AC4"/>
    <w:rsid w:val="00CB735B"/>
    <w:rsid w:val="00CC4951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1C9F"/>
    <w:rsid w:val="00D26077"/>
    <w:rsid w:val="00D26E09"/>
    <w:rsid w:val="00D475AB"/>
    <w:rsid w:val="00D51ADD"/>
    <w:rsid w:val="00D55D48"/>
    <w:rsid w:val="00D665FA"/>
    <w:rsid w:val="00D77182"/>
    <w:rsid w:val="00D80DC8"/>
    <w:rsid w:val="00D934A7"/>
    <w:rsid w:val="00D94045"/>
    <w:rsid w:val="00D95D25"/>
    <w:rsid w:val="00DA5F33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164F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6D97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14373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F3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Tudor1">
    <w:name w:val="Tudor1"/>
    <w:basedOn w:val="Normal"/>
    <w:rsid w:val="00711146"/>
    <w:pPr>
      <w:widowControl/>
      <w:overflowPunct w:val="0"/>
      <w:adjustRightInd w:val="0"/>
      <w:spacing w:after="120"/>
      <w:jc w:val="both"/>
      <w:textAlignment w:val="baseline"/>
    </w:pPr>
    <w:rPr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4C6BC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1924</Words>
  <Characters>10969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Rata Gabriela</cp:lastModifiedBy>
  <cp:revision>14</cp:revision>
  <dcterms:created xsi:type="dcterms:W3CDTF">2025-10-22T15:42:00Z</dcterms:created>
  <dcterms:modified xsi:type="dcterms:W3CDTF">2025-10-2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